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6275A5" w14:textId="77777777" w:rsidR="00357050" w:rsidRPr="009A3F53" w:rsidRDefault="00357050" w:rsidP="00357050">
      <w:pPr>
        <w:widowControl/>
        <w:spacing w:before="240" w:after="240" w:line="240" w:lineRule="atLeast"/>
        <w:rPr>
          <w:rFonts w:ascii="Times New Roman" w:hAnsi="Times New Roman" w:cs="Times New Roman"/>
          <w:b/>
          <w:kern w:val="0"/>
          <w:sz w:val="32"/>
          <w:szCs w:val="32"/>
          <w14:ligatures w14:val="none"/>
        </w:rPr>
      </w:pPr>
      <w:bookmarkStart w:id="0" w:name="_Hlk109048647"/>
    </w:p>
    <w:p w14:paraId="5590612D" w14:textId="070C4F8A" w:rsidR="00357050" w:rsidRPr="009A3F53" w:rsidRDefault="00DA3FB0" w:rsidP="00357050">
      <w:pPr>
        <w:widowControl/>
        <w:spacing w:before="240" w:after="240" w:line="240" w:lineRule="atLeast"/>
        <w:jc w:val="center"/>
        <w:rPr>
          <w:rFonts w:ascii="Times New Roman" w:hAnsi="Times New Roman" w:cs="Times New Roman"/>
          <w:b/>
          <w:kern w:val="0"/>
          <w:sz w:val="32"/>
          <w:szCs w:val="32"/>
          <w14:ligatures w14:val="none"/>
        </w:rPr>
      </w:pPr>
      <w:r w:rsidRPr="00DA3FB0">
        <w:rPr>
          <w:rFonts w:ascii="Times New Roman" w:hAnsi="Times New Roman" w:cs="Times New Roman" w:hint="eastAsia"/>
          <w:b/>
          <w:kern w:val="0"/>
          <w:sz w:val="32"/>
          <w:szCs w:val="32"/>
          <w14:ligatures w14:val="none"/>
        </w:rPr>
        <w:t>Supplementary Information</w:t>
      </w:r>
    </w:p>
    <w:p w14:paraId="4F8A4645" w14:textId="77777777" w:rsidR="00357050" w:rsidRPr="009A3F53" w:rsidRDefault="00357050" w:rsidP="00357050">
      <w:pPr>
        <w:widowControl/>
        <w:spacing w:before="240" w:after="240" w:line="240" w:lineRule="atLeast"/>
        <w:rPr>
          <w:rFonts w:ascii="Times New Roman" w:hAnsi="Times New Roman" w:cs="Times New Roman"/>
          <w:b/>
          <w:kern w:val="0"/>
          <w:sz w:val="32"/>
          <w:szCs w:val="32"/>
          <w14:ligatures w14:val="none"/>
        </w:rPr>
      </w:pPr>
    </w:p>
    <w:p w14:paraId="4950C014" w14:textId="6A9F33F5" w:rsidR="00357050" w:rsidRPr="009A3F53" w:rsidRDefault="00357050" w:rsidP="00357050">
      <w:pPr>
        <w:widowControl/>
        <w:spacing w:before="240" w:after="240" w:line="240" w:lineRule="atLeast"/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</w:pPr>
      <w:r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 xml:space="preserve">Salt-Free Glycine Electrosynthesis via C−N Coupling Boosted by the Lattice Strain </w:t>
      </w:r>
      <w:r w:rsidR="005B16C8"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>in</w:t>
      </w:r>
      <w:r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 xml:space="preserve"> Atomically Thin </w:t>
      </w:r>
      <w:r w:rsidRPr="009A3F53">
        <w:rPr>
          <w:rFonts w:ascii="Times New Roman" w:eastAsia="MS Mincho" w:hAnsi="Times New Roman" w:cs="Times New Roman"/>
          <w:b/>
          <w:i/>
          <w:iCs/>
          <w:kern w:val="0"/>
          <w:sz w:val="32"/>
          <w:szCs w:val="32"/>
          <w:lang w:eastAsia="ja-JP"/>
          <w14:ligatures w14:val="none"/>
        </w:rPr>
        <w:t>p</w:t>
      </w:r>
      <w:r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 xml:space="preserve">-Block </w:t>
      </w:r>
      <w:proofErr w:type="spellStart"/>
      <w:r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>Bismuthene</w:t>
      </w:r>
      <w:proofErr w:type="spellEnd"/>
      <w:r w:rsidRPr="009A3F53">
        <w:rPr>
          <w:rFonts w:ascii="Times New Roman" w:eastAsia="MS Mincho" w:hAnsi="Times New Roman" w:cs="Times New Roman"/>
          <w:b/>
          <w:kern w:val="0"/>
          <w:sz w:val="32"/>
          <w:szCs w:val="32"/>
          <w:lang w:eastAsia="ja-JP"/>
          <w14:ligatures w14:val="none"/>
        </w:rPr>
        <w:t xml:space="preserve"> </w:t>
      </w:r>
    </w:p>
    <w:bookmarkEnd w:id="0"/>
    <w:p w14:paraId="39E5A1A6" w14:textId="77777777" w:rsidR="00357050" w:rsidRPr="009A3F53" w:rsidRDefault="00357050" w:rsidP="009A3F53">
      <w:pPr>
        <w:widowControl/>
        <w:spacing w:before="240" w:after="240" w:line="360" w:lineRule="auto"/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>Minghong Huang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a, b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 xml:space="preserve"> Sheng-Hua Zhou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>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c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 xml:space="preserve"> Cheng-Jie Yang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d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Chung-Li Dong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d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Lei Jiao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e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Dong-Dong Ma,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 xml:space="preserve"> 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b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Qi-Long Zhu 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>*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[</w:t>
      </w:r>
      <w:r w:rsidRPr="009A3F53">
        <w:rPr>
          <w:rFonts w:ascii="Times New Roman" w:eastAsia="等线" w:hAnsi="Times New Roman" w:cs="Times New Roman"/>
          <w:kern w:val="0"/>
          <w:sz w:val="24"/>
          <w:vertAlign w:val="superscript"/>
          <w14:ligatures w14:val="none"/>
        </w:rPr>
        <w:t>b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]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>and Zhenguo Huang</w:t>
      </w:r>
      <w:r w:rsidRPr="009A3F53">
        <w:rPr>
          <w:rFonts w:ascii="Times New Roman" w:eastAsia="等线" w:hAnsi="Times New Roman" w:cs="Times New Roman"/>
          <w:kern w:val="0"/>
          <w:sz w:val="24"/>
          <w14:ligatures w14:val="none"/>
        </w:rPr>
        <w:t xml:space="preserve"> 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>*</w:t>
      </w:r>
      <w:r w:rsidRPr="009A3F53">
        <w:rPr>
          <w:rFonts w:ascii="Times New Roman" w:eastAsia="MS Mincho" w:hAnsi="Times New Roman" w:cs="Times New Roman"/>
          <w:kern w:val="0"/>
          <w:sz w:val="24"/>
          <w:vertAlign w:val="superscript"/>
          <w:lang w:eastAsia="ja-JP"/>
          <w14:ligatures w14:val="none"/>
        </w:rPr>
        <w:t>[a]</w:t>
      </w:r>
      <w:r w:rsidRPr="009A3F53">
        <w:rPr>
          <w:rFonts w:ascii="Times New Roman" w:eastAsia="MS Mincho" w:hAnsi="Times New Roman" w:cs="Times New Roman"/>
          <w:kern w:val="0"/>
          <w:sz w:val="24"/>
          <w:lang w:eastAsia="ja-JP"/>
          <w14:ligatures w14:val="none"/>
        </w:rPr>
        <w:t xml:space="preserve"> </w:t>
      </w:r>
    </w:p>
    <w:p w14:paraId="397723BD" w14:textId="6B2BA6DF" w:rsidR="00357050" w:rsidRPr="009A3F53" w:rsidRDefault="00357050" w:rsidP="009A3F53">
      <w:pPr>
        <w:widowControl/>
        <w:pBdr>
          <w:top w:val="single" w:sz="4" w:space="1" w:color="000000"/>
        </w:pBdr>
        <w:spacing w:before="240" w:after="240" w:line="360" w:lineRule="auto"/>
        <w:ind w:left="425"/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[a]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ab/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Dr. M. Huang and Prof. Dr. Z. Huang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School of Civil and Environmental Engineering, University of Technology Sydney, Ultimo, New South Wales 2007, Australia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E-mail:</w:t>
      </w:r>
      <w:bookmarkStart w:id="1" w:name="_Hlk108697847"/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</w:t>
      </w:r>
      <w:bookmarkEnd w:id="1"/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zhenguo.huang@uts.edu.au</w:t>
      </w:r>
    </w:p>
    <w:p w14:paraId="2AA2D99C" w14:textId="162BD5CD" w:rsidR="00357050" w:rsidRPr="009A3F53" w:rsidRDefault="00357050" w:rsidP="009A3F53">
      <w:pPr>
        <w:widowControl/>
        <w:spacing w:before="240" w:after="240" w:line="360" w:lineRule="auto"/>
        <w:ind w:left="425"/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[b]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ab/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Dr. M. Huang, Dr. D. Ma and Prof. Dr. Q. Zhu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State Key Laboratory of Structural Chemistry, Fujian Institute of Research on the Structure of Matter, Chinese Academy of Sciences (CAS), Fuzhou 350002, China</w:t>
      </w:r>
      <w:r w:rsidR="001013D0"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</w:t>
      </w:r>
      <w:r w:rsidR="001013D0"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E-mail: qlzhu@fjirsm.ac.cn</w:t>
      </w:r>
    </w:p>
    <w:p w14:paraId="4483083E" w14:textId="77777777" w:rsidR="00357050" w:rsidRPr="009A3F53" w:rsidRDefault="00357050" w:rsidP="009A3F53">
      <w:pPr>
        <w:widowControl/>
        <w:spacing w:before="240" w:after="240" w:line="360" w:lineRule="auto"/>
        <w:ind w:left="425"/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[</w:t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c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]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ab/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Dr. S. Zhou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School of Chemistry and Chemical Engineering, Jiangsu University of Technology, Changzhou 213001, China</w:t>
      </w:r>
    </w:p>
    <w:p w14:paraId="71E012CE" w14:textId="77777777" w:rsidR="00357050" w:rsidRPr="009A3F53" w:rsidRDefault="00357050" w:rsidP="009A3F53">
      <w:pPr>
        <w:widowControl/>
        <w:spacing w:before="240" w:after="240" w:line="360" w:lineRule="auto"/>
        <w:ind w:left="425"/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[</w:t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d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]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ab/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C. Yang and Dr. C. Dong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 xml:space="preserve">Department of Physics, </w:t>
      </w:r>
      <w:proofErr w:type="spellStart"/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Tamkang</w:t>
      </w:r>
      <w:proofErr w:type="spellEnd"/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University, Tamsui 25137, Taiwan</w:t>
      </w:r>
    </w:p>
    <w:p w14:paraId="3C3E5256" w14:textId="77777777" w:rsidR="00357050" w:rsidRPr="009A3F53" w:rsidRDefault="00357050" w:rsidP="009A3F53">
      <w:pPr>
        <w:widowControl/>
        <w:spacing w:before="240" w:after="240" w:line="360" w:lineRule="auto"/>
        <w:ind w:left="425"/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</w:pP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[</w:t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e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>]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ab/>
      </w:r>
      <w:r w:rsidRPr="009A3F53">
        <w:rPr>
          <w:rFonts w:ascii="Times New Roman" w:eastAsia="等线" w:hAnsi="Times New Roman" w:cs="Times New Roman"/>
          <w:kern w:val="0"/>
          <w:sz w:val="21"/>
          <w:szCs w:val="21"/>
          <w14:ligatures w14:val="none"/>
        </w:rPr>
        <w:t>L. Jiao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t xml:space="preserve"> </w:t>
      </w:r>
      <w:r w:rsidRPr="009A3F53">
        <w:rPr>
          <w:rFonts w:ascii="Times New Roman" w:eastAsia="MS Mincho" w:hAnsi="Times New Roman" w:cs="Times New Roman"/>
          <w:kern w:val="0"/>
          <w:sz w:val="21"/>
          <w:szCs w:val="21"/>
          <w:lang w:eastAsia="ja-JP"/>
          <w14:ligatures w14:val="none"/>
        </w:rPr>
        <w:br/>
        <w:t>State Key Laboratory of Physical Chemistry of Solid Surfaces, College of Chemistry and Chemical Engineering, Xiamen University, Xiamen 361005, China</w:t>
      </w:r>
    </w:p>
    <w:p w14:paraId="24067406" w14:textId="77777777" w:rsidR="00607C15" w:rsidRPr="009A3F53" w:rsidRDefault="00607C15" w:rsidP="006355B7">
      <w:pPr>
        <w:pStyle w:val="TAMainText"/>
        <w:spacing w:line="360" w:lineRule="auto"/>
        <w:ind w:firstLine="0"/>
        <w:rPr>
          <w:rFonts w:ascii="Times New Roman" w:eastAsia="等线" w:hAnsi="Times New Roman"/>
          <w:lang w:eastAsia="zh-CN"/>
        </w:rPr>
      </w:pPr>
    </w:p>
    <w:p w14:paraId="3873FB1E" w14:textId="7DFA7D03" w:rsidR="00BD35CA" w:rsidRPr="009A3F53" w:rsidRDefault="00BD35CA">
      <w:pPr>
        <w:widowControl/>
        <w:rPr>
          <w:rFonts w:ascii="Times New Roman" w:eastAsia="等线" w:hAnsi="Times New Roman" w:cs="Times New Roman"/>
          <w:kern w:val="0"/>
          <w:sz w:val="24"/>
          <w:szCs w:val="20"/>
          <w:lang w:val="en-AU"/>
          <w14:ligatures w14:val="none"/>
        </w:rPr>
      </w:pPr>
    </w:p>
    <w:p w14:paraId="259793AE" w14:textId="18C1560B" w:rsidR="00F57A5F" w:rsidRPr="009A3F53" w:rsidRDefault="00F57A5F" w:rsidP="00F57A5F">
      <w:pPr>
        <w:keepNext/>
        <w:jc w:val="center"/>
        <w:rPr>
          <w:rFonts w:ascii="Times New Roman" w:hAnsi="Times New Roman" w:cs="Times New Roman"/>
        </w:rPr>
      </w:pPr>
      <w:r w:rsidRPr="009A3F5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08DF1AE" wp14:editId="6597BEDA">
            <wp:extent cx="3599880" cy="3255133"/>
            <wp:effectExtent l="0" t="0" r="635" b="2540"/>
            <wp:docPr id="32530440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04408" name="图片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9880" cy="325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DE436" w14:textId="226CFA73" w:rsidR="00443550" w:rsidRPr="0002530B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bookmarkStart w:id="2" w:name="_Hlk207181219"/>
      <w:r w:rsidRPr="00A61CA0">
        <w:rPr>
          <w:rFonts w:cs="Times New Roman" w:hint="eastAsia"/>
          <w:b/>
          <w:bCs/>
          <w:sz w:val="24"/>
          <w:szCs w:val="24"/>
        </w:rPr>
        <w:t>Supplementary</w:t>
      </w:r>
      <w:r w:rsidRPr="00A61CA0">
        <w:rPr>
          <w:rFonts w:cs="Times New Roman"/>
          <w:b/>
          <w:bCs/>
          <w:sz w:val="24"/>
          <w:szCs w:val="24"/>
        </w:rPr>
        <w:t xml:space="preserve"> </w:t>
      </w:r>
      <w:r w:rsidR="00F57A5F" w:rsidRPr="0002530B">
        <w:rPr>
          <w:rFonts w:cs="Times New Roman"/>
          <w:b/>
          <w:bCs/>
          <w:sz w:val="24"/>
          <w:szCs w:val="24"/>
        </w:rPr>
        <w:t>Fig</w:t>
      </w:r>
      <w:r>
        <w:rPr>
          <w:rFonts w:eastAsiaTheme="minorEastAsia" w:cs="Times New Roman" w:hint="eastAsia"/>
          <w:b/>
          <w:bCs/>
          <w:sz w:val="24"/>
          <w:szCs w:val="24"/>
        </w:rPr>
        <w:t>.</w:t>
      </w:r>
      <w:r w:rsidR="00F57A5F" w:rsidRPr="0002530B">
        <w:rPr>
          <w:rFonts w:cs="Times New Roman"/>
          <w:b/>
          <w:bCs/>
          <w:sz w:val="24"/>
          <w:szCs w:val="24"/>
        </w:rPr>
        <w:t xml:space="preserve"> S</w:t>
      </w:r>
      <w:bookmarkEnd w:id="2"/>
      <w:r w:rsidR="00F57A5F" w:rsidRPr="0002530B">
        <w:rPr>
          <w:rFonts w:cs="Times New Roman"/>
          <w:b/>
          <w:bCs/>
          <w:sz w:val="24"/>
          <w:szCs w:val="24"/>
        </w:rPr>
        <w:fldChar w:fldCharType="begin"/>
      </w:r>
      <w:r w:rsidR="00F57A5F" w:rsidRPr="0002530B">
        <w:rPr>
          <w:rFonts w:cs="Times New Roman"/>
          <w:b/>
          <w:bCs/>
          <w:sz w:val="24"/>
          <w:szCs w:val="24"/>
        </w:rPr>
        <w:instrText xml:space="preserve"> SEQ Figure_S \* ARABIC </w:instrText>
      </w:r>
      <w:r w:rsidR="00F57A5F" w:rsidRPr="0002530B">
        <w:rPr>
          <w:rFonts w:cs="Times New Roman"/>
          <w:b/>
          <w:bCs/>
          <w:sz w:val="24"/>
          <w:szCs w:val="24"/>
        </w:rPr>
        <w:fldChar w:fldCharType="separate"/>
      </w:r>
      <w:r w:rsidR="00443550" w:rsidRPr="0002530B">
        <w:rPr>
          <w:rFonts w:cs="Times New Roman"/>
          <w:b/>
          <w:bCs/>
          <w:noProof/>
          <w:sz w:val="24"/>
          <w:szCs w:val="24"/>
        </w:rPr>
        <w:t>1</w:t>
      </w:r>
      <w:r w:rsidR="00F57A5F" w:rsidRPr="0002530B">
        <w:rPr>
          <w:rFonts w:cs="Times New Roman"/>
          <w:b/>
          <w:bCs/>
          <w:sz w:val="24"/>
          <w:szCs w:val="24"/>
        </w:rPr>
        <w:fldChar w:fldCharType="end"/>
      </w:r>
      <w:r w:rsidR="00F57A5F" w:rsidRPr="0002530B">
        <w:rPr>
          <w:rFonts w:cs="Times New Roman"/>
          <w:b/>
          <w:bCs/>
          <w:sz w:val="24"/>
          <w:szCs w:val="24"/>
        </w:rPr>
        <w:t>.</w:t>
      </w:r>
      <w:r w:rsidR="00F57A5F" w:rsidRPr="0002530B">
        <w:rPr>
          <w:rFonts w:cs="Times New Roman"/>
          <w:sz w:val="24"/>
          <w:szCs w:val="24"/>
        </w:rPr>
        <w:t xml:space="preserve"> XRD pattern of </w:t>
      </w:r>
      <w:r w:rsidR="003A29E5" w:rsidRPr="0002530B">
        <w:rPr>
          <w:rFonts w:cs="Times New Roman"/>
          <w:sz w:val="24"/>
          <w:szCs w:val="24"/>
        </w:rPr>
        <w:t xml:space="preserve">the </w:t>
      </w:r>
      <w:r w:rsidR="00F57A5F" w:rsidRPr="0002530B">
        <w:rPr>
          <w:rFonts w:cs="Times New Roman"/>
          <w:sz w:val="24"/>
          <w:szCs w:val="24"/>
        </w:rPr>
        <w:t xml:space="preserve">as-prepared </w:t>
      </w:r>
      <w:r w:rsidR="0068152D" w:rsidRPr="0002530B">
        <w:rPr>
          <w:rFonts w:cs="Times New Roman"/>
          <w:sz w:val="24"/>
          <w:szCs w:val="24"/>
        </w:rPr>
        <w:t>Bi-CAU-17</w:t>
      </w:r>
      <w:r w:rsidR="00CD1349" w:rsidRPr="0002530B">
        <w:rPr>
          <w:rFonts w:eastAsiaTheme="minorEastAsia" w:cs="Times New Roman"/>
          <w:sz w:val="24"/>
          <w:szCs w:val="24"/>
        </w:rPr>
        <w:t>.</w:t>
      </w:r>
    </w:p>
    <w:p w14:paraId="04962134" w14:textId="77777777" w:rsidR="003C669A" w:rsidRPr="009A3F53" w:rsidRDefault="003C669A" w:rsidP="00FC5267">
      <w:pPr>
        <w:jc w:val="center"/>
        <w:rPr>
          <w:rFonts w:ascii="Times New Roman" w:hAnsi="Times New Roman" w:cs="Times New Roman"/>
        </w:rPr>
      </w:pPr>
    </w:p>
    <w:p w14:paraId="7AD51E2B" w14:textId="742D2FF8" w:rsidR="00F57A5F" w:rsidRPr="009A3F53" w:rsidRDefault="00F53E52" w:rsidP="00FC5267">
      <w:pPr>
        <w:jc w:val="center"/>
        <w:rPr>
          <w:rFonts w:ascii="Times New Roman" w:hAnsi="Times New Roman" w:cs="Times New Roman"/>
        </w:rPr>
      </w:pPr>
      <w:r w:rsidRPr="009A3F53">
        <w:rPr>
          <w:rFonts w:ascii="Times New Roman" w:hAnsi="Times New Roman" w:cs="Times New Roman"/>
          <w:noProof/>
        </w:rPr>
        <w:drawing>
          <wp:inline distT="0" distB="0" distL="0" distR="0" wp14:anchorId="402D2667" wp14:editId="27FE697E">
            <wp:extent cx="3600000" cy="3062903"/>
            <wp:effectExtent l="0" t="0" r="635" b="4445"/>
            <wp:docPr id="115871162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711624" name="图片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6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A31AD" w14:textId="78F3FC28" w:rsidR="00443550" w:rsidRPr="0002530B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</w:t>
      </w:r>
      <w:r w:rsidRPr="00A61CA0">
        <w:rPr>
          <w:rFonts w:cs="Times New Roman"/>
          <w:b/>
          <w:bCs/>
          <w:sz w:val="24"/>
          <w:szCs w:val="24"/>
        </w:rPr>
        <w:t xml:space="preserve"> </w:t>
      </w:r>
      <w:r w:rsidRPr="0002530B">
        <w:rPr>
          <w:rFonts w:cs="Times New Roman"/>
          <w:b/>
          <w:bCs/>
          <w:sz w:val="24"/>
          <w:szCs w:val="24"/>
        </w:rPr>
        <w:t>Fig</w:t>
      </w:r>
      <w:r>
        <w:rPr>
          <w:rFonts w:eastAsiaTheme="minorEastAsia" w:cs="Times New Roman" w:hint="eastAsia"/>
          <w:b/>
          <w:bCs/>
          <w:sz w:val="24"/>
          <w:szCs w:val="24"/>
        </w:rPr>
        <w:t>.</w:t>
      </w:r>
      <w:r w:rsidRPr="0002530B">
        <w:rPr>
          <w:rFonts w:cs="Times New Roman"/>
          <w:b/>
          <w:bCs/>
          <w:sz w:val="24"/>
          <w:szCs w:val="24"/>
        </w:rPr>
        <w:t xml:space="preserve"> S</w:t>
      </w:r>
      <w:r w:rsidR="00F53E52" w:rsidRPr="0002530B">
        <w:rPr>
          <w:rFonts w:cs="Times New Roman"/>
          <w:b/>
          <w:bCs/>
          <w:sz w:val="24"/>
          <w:szCs w:val="24"/>
        </w:rPr>
        <w:fldChar w:fldCharType="begin"/>
      </w:r>
      <w:r w:rsidR="00F53E52" w:rsidRPr="0002530B">
        <w:rPr>
          <w:rFonts w:cs="Times New Roman"/>
          <w:b/>
          <w:bCs/>
          <w:sz w:val="24"/>
          <w:szCs w:val="24"/>
        </w:rPr>
        <w:instrText xml:space="preserve"> SEQ Figure_S \* ARABIC </w:instrText>
      </w:r>
      <w:r w:rsidR="00F53E52" w:rsidRPr="0002530B">
        <w:rPr>
          <w:rFonts w:cs="Times New Roman"/>
          <w:b/>
          <w:bCs/>
          <w:sz w:val="24"/>
          <w:szCs w:val="24"/>
        </w:rPr>
        <w:fldChar w:fldCharType="separate"/>
      </w:r>
      <w:r w:rsidR="00443550" w:rsidRPr="0002530B">
        <w:rPr>
          <w:rFonts w:cs="Times New Roman"/>
          <w:b/>
          <w:bCs/>
          <w:noProof/>
          <w:sz w:val="24"/>
          <w:szCs w:val="24"/>
        </w:rPr>
        <w:t>2</w:t>
      </w:r>
      <w:r w:rsidR="00F53E52" w:rsidRPr="0002530B">
        <w:rPr>
          <w:rFonts w:cs="Times New Roman"/>
          <w:b/>
          <w:bCs/>
          <w:sz w:val="24"/>
          <w:szCs w:val="24"/>
        </w:rPr>
        <w:fldChar w:fldCharType="end"/>
      </w:r>
      <w:r w:rsidR="00F53E52" w:rsidRPr="0002530B">
        <w:rPr>
          <w:rFonts w:eastAsiaTheme="minorEastAsia" w:cs="Times New Roman"/>
          <w:sz w:val="24"/>
          <w:szCs w:val="24"/>
        </w:rPr>
        <w:t>. N</w:t>
      </w:r>
      <w:r w:rsidR="00F53E52" w:rsidRPr="0002530B">
        <w:rPr>
          <w:rFonts w:eastAsiaTheme="minorEastAsia" w:cs="Times New Roman"/>
          <w:sz w:val="24"/>
          <w:szCs w:val="24"/>
          <w:vertAlign w:val="subscript"/>
        </w:rPr>
        <w:t>2</w:t>
      </w:r>
      <w:r w:rsidR="00F53E52" w:rsidRPr="0002530B">
        <w:rPr>
          <w:rFonts w:eastAsiaTheme="minorEastAsia" w:cs="Times New Roman"/>
          <w:sz w:val="24"/>
          <w:szCs w:val="24"/>
        </w:rPr>
        <w:t xml:space="preserve"> sorption isotherm of </w:t>
      </w:r>
      <w:r w:rsidR="0068152D" w:rsidRPr="0002530B">
        <w:rPr>
          <w:rFonts w:eastAsiaTheme="minorEastAsia" w:cs="Times New Roman"/>
          <w:sz w:val="24"/>
          <w:szCs w:val="24"/>
        </w:rPr>
        <w:t>Bi-</w:t>
      </w:r>
      <w:r w:rsidR="00F53E52" w:rsidRPr="0002530B">
        <w:rPr>
          <w:rFonts w:eastAsiaTheme="minorEastAsia" w:cs="Times New Roman"/>
          <w:sz w:val="24"/>
          <w:szCs w:val="24"/>
        </w:rPr>
        <w:t>CAU-17</w:t>
      </w:r>
      <w:r w:rsidR="00CD1349" w:rsidRPr="0002530B">
        <w:rPr>
          <w:rFonts w:eastAsiaTheme="minorEastAsia" w:cs="Times New Roman"/>
          <w:sz w:val="24"/>
          <w:szCs w:val="24"/>
        </w:rPr>
        <w:t>.</w:t>
      </w:r>
    </w:p>
    <w:p w14:paraId="1F7AC606" w14:textId="24F9D7AF" w:rsidR="00F13554" w:rsidRPr="009A3F53" w:rsidRDefault="000154BC" w:rsidP="00F13554">
      <w:pPr>
        <w:keepNext/>
        <w:jc w:val="center"/>
        <w:rPr>
          <w:rFonts w:ascii="Times New Roman" w:hAnsi="Times New Roman" w:cs="Times New Roman"/>
        </w:rPr>
      </w:pPr>
      <w:r w:rsidRPr="009A3F5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41808D" wp14:editId="6AD8457A">
            <wp:extent cx="5204814" cy="2681268"/>
            <wp:effectExtent l="0" t="0" r="0" b="5080"/>
            <wp:docPr id="19463144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314429" name="图片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4814" cy="268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E525" w14:textId="33C190D5" w:rsidR="00443550" w:rsidRPr="00A61CA0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</w:t>
      </w:r>
      <w:r w:rsidRPr="00A61CA0">
        <w:rPr>
          <w:rFonts w:cs="Times New Roman"/>
          <w:b/>
          <w:bCs/>
          <w:sz w:val="24"/>
          <w:szCs w:val="24"/>
        </w:rPr>
        <w:t xml:space="preserve"> </w:t>
      </w:r>
      <w:r w:rsidRPr="0002530B">
        <w:rPr>
          <w:rFonts w:cs="Times New Roman"/>
          <w:b/>
          <w:bCs/>
          <w:sz w:val="24"/>
          <w:szCs w:val="24"/>
        </w:rPr>
        <w:t>Fig</w:t>
      </w:r>
      <w:r>
        <w:rPr>
          <w:rFonts w:eastAsiaTheme="minorEastAsia" w:cs="Times New Roman" w:hint="eastAsia"/>
          <w:b/>
          <w:bCs/>
          <w:sz w:val="24"/>
          <w:szCs w:val="24"/>
        </w:rPr>
        <w:t>.</w:t>
      </w:r>
      <w:r w:rsidRPr="0002530B">
        <w:rPr>
          <w:rFonts w:cs="Times New Roman"/>
          <w:b/>
          <w:bCs/>
          <w:sz w:val="24"/>
          <w:szCs w:val="24"/>
        </w:rPr>
        <w:t xml:space="preserve"> S</w:t>
      </w:r>
      <w:r w:rsidR="00F13554" w:rsidRPr="00A61CA0">
        <w:rPr>
          <w:rFonts w:cs="Times New Roman"/>
          <w:b/>
          <w:bCs/>
          <w:sz w:val="24"/>
          <w:szCs w:val="24"/>
        </w:rPr>
        <w:fldChar w:fldCharType="begin"/>
      </w:r>
      <w:r w:rsidR="00F13554" w:rsidRPr="00A61CA0">
        <w:rPr>
          <w:rFonts w:cs="Times New Roman"/>
          <w:b/>
          <w:bCs/>
          <w:sz w:val="24"/>
          <w:szCs w:val="24"/>
        </w:rPr>
        <w:instrText xml:space="preserve"> SEQ Figure_S \* ARABIC </w:instrText>
      </w:r>
      <w:r w:rsidR="00F13554" w:rsidRPr="00A61CA0">
        <w:rPr>
          <w:rFonts w:cs="Times New Roman"/>
          <w:b/>
          <w:bCs/>
          <w:sz w:val="24"/>
          <w:szCs w:val="24"/>
        </w:rPr>
        <w:fldChar w:fldCharType="separate"/>
      </w:r>
      <w:r w:rsidR="00443550" w:rsidRPr="00A61CA0">
        <w:rPr>
          <w:rFonts w:cs="Times New Roman"/>
          <w:b/>
          <w:bCs/>
          <w:noProof/>
          <w:sz w:val="24"/>
          <w:szCs w:val="24"/>
        </w:rPr>
        <w:t>3</w:t>
      </w:r>
      <w:r w:rsidR="00F13554" w:rsidRPr="00A61CA0">
        <w:rPr>
          <w:rFonts w:cs="Times New Roman"/>
          <w:b/>
          <w:bCs/>
          <w:sz w:val="24"/>
          <w:szCs w:val="24"/>
        </w:rPr>
        <w:fldChar w:fldCharType="end"/>
      </w:r>
      <w:r w:rsidR="007D6E10" w:rsidRPr="00A61CA0">
        <w:rPr>
          <w:rFonts w:cs="Times New Roman"/>
          <w:sz w:val="24"/>
          <w:szCs w:val="24"/>
        </w:rPr>
        <w:t xml:space="preserve">. </w:t>
      </w:r>
      <w:r w:rsidR="000154BC" w:rsidRPr="00A61CA0">
        <w:rPr>
          <w:rFonts w:eastAsiaTheme="minorEastAsia" w:cs="Times New Roman"/>
          <w:sz w:val="24"/>
          <w:szCs w:val="24"/>
        </w:rPr>
        <w:t xml:space="preserve">(a-b) SEM, (c) </w:t>
      </w:r>
      <w:r w:rsidR="007D6E10" w:rsidRPr="00A61CA0">
        <w:rPr>
          <w:rFonts w:cs="Times New Roman"/>
          <w:sz w:val="24"/>
          <w:szCs w:val="24"/>
        </w:rPr>
        <w:t xml:space="preserve">TEM and </w:t>
      </w:r>
      <w:r w:rsidR="000154BC" w:rsidRPr="00A61CA0">
        <w:rPr>
          <w:rFonts w:eastAsiaTheme="minorEastAsia" w:cs="Times New Roman"/>
          <w:sz w:val="24"/>
          <w:szCs w:val="24"/>
        </w:rPr>
        <w:t xml:space="preserve">(d) </w:t>
      </w:r>
      <w:r w:rsidR="003C669A" w:rsidRPr="00A61CA0">
        <w:rPr>
          <w:rFonts w:eastAsiaTheme="minorEastAsia" w:cs="Times New Roman"/>
          <w:sz w:val="24"/>
          <w:szCs w:val="24"/>
        </w:rPr>
        <w:t xml:space="preserve">EDX </w:t>
      </w:r>
      <w:r w:rsidR="007D6E10" w:rsidRPr="00A61CA0">
        <w:rPr>
          <w:rFonts w:cs="Times New Roman"/>
          <w:sz w:val="24"/>
          <w:szCs w:val="24"/>
        </w:rPr>
        <w:t xml:space="preserve">elemental mapping images of </w:t>
      </w:r>
      <w:r w:rsidR="0068152D" w:rsidRPr="00A61CA0">
        <w:rPr>
          <w:rFonts w:cs="Times New Roman"/>
          <w:sz w:val="24"/>
          <w:szCs w:val="24"/>
        </w:rPr>
        <w:t>Bi-CAU-17</w:t>
      </w:r>
      <w:r w:rsidR="007D6E10" w:rsidRPr="00A61CA0">
        <w:rPr>
          <w:rFonts w:cs="Times New Roman"/>
          <w:sz w:val="24"/>
          <w:szCs w:val="24"/>
        </w:rPr>
        <w:t>.</w:t>
      </w:r>
    </w:p>
    <w:p w14:paraId="49B0BC9E" w14:textId="3DEB06E1" w:rsidR="0082256C" w:rsidRPr="009A3F53" w:rsidRDefault="00443550" w:rsidP="00443550">
      <w:pPr>
        <w:widowControl/>
        <w:rPr>
          <w:rFonts w:ascii="Times New Roman" w:hAnsi="Times New Roman" w:cs="Times New Roman"/>
          <w:sz w:val="21"/>
          <w:szCs w:val="21"/>
        </w:rPr>
      </w:pPr>
      <w:r w:rsidRPr="009A3F53">
        <w:rPr>
          <w:rFonts w:ascii="Times New Roman" w:hAnsi="Times New Roman" w:cs="Times New Roman"/>
          <w:sz w:val="21"/>
          <w:szCs w:val="21"/>
        </w:rPr>
        <w:br w:type="page"/>
      </w:r>
    </w:p>
    <w:p w14:paraId="60EFD20D" w14:textId="77777777" w:rsidR="0082256C" w:rsidRPr="009A3F53" w:rsidRDefault="0082256C" w:rsidP="0082256C">
      <w:pPr>
        <w:jc w:val="center"/>
        <w:rPr>
          <w:rFonts w:ascii="Times New Roman" w:hAnsi="Times New Roman" w:cs="Times New Roman"/>
        </w:rPr>
      </w:pPr>
      <w:r w:rsidRPr="009A3F5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14A699" wp14:editId="4D6F2D3F">
            <wp:extent cx="3600000" cy="3128048"/>
            <wp:effectExtent l="0" t="0" r="635" b="0"/>
            <wp:docPr id="9146895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89519" name="图片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28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DAED" w14:textId="67A51DFA" w:rsidR="00451336" w:rsidRPr="00F64F4A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</w:t>
      </w:r>
      <w:r w:rsidRPr="00A61CA0">
        <w:rPr>
          <w:rFonts w:cs="Times New Roman"/>
          <w:b/>
          <w:bCs/>
          <w:sz w:val="24"/>
          <w:szCs w:val="24"/>
        </w:rPr>
        <w:t xml:space="preserve"> </w:t>
      </w:r>
      <w:r w:rsidRPr="0002530B">
        <w:rPr>
          <w:rFonts w:cs="Times New Roman"/>
          <w:b/>
          <w:bCs/>
          <w:sz w:val="24"/>
          <w:szCs w:val="24"/>
        </w:rPr>
        <w:t>Fig</w:t>
      </w:r>
      <w:r>
        <w:rPr>
          <w:rFonts w:eastAsiaTheme="minorEastAsia" w:cs="Times New Roman" w:hint="eastAsia"/>
          <w:b/>
          <w:bCs/>
          <w:sz w:val="24"/>
          <w:szCs w:val="24"/>
        </w:rPr>
        <w:t>.</w:t>
      </w:r>
      <w:r w:rsidRPr="0002530B">
        <w:rPr>
          <w:rFonts w:cs="Times New Roman"/>
          <w:b/>
          <w:bCs/>
          <w:sz w:val="24"/>
          <w:szCs w:val="24"/>
        </w:rPr>
        <w:t xml:space="preserve"> S</w:t>
      </w:r>
      <w:r w:rsidR="0082256C" w:rsidRPr="00F64F4A">
        <w:rPr>
          <w:rFonts w:cs="Times New Roman"/>
          <w:b/>
          <w:bCs/>
          <w:sz w:val="24"/>
          <w:szCs w:val="24"/>
        </w:rPr>
        <w:fldChar w:fldCharType="begin"/>
      </w:r>
      <w:r w:rsidR="0082256C" w:rsidRPr="00F64F4A">
        <w:rPr>
          <w:rFonts w:cs="Times New Roman"/>
          <w:b/>
          <w:bCs/>
          <w:sz w:val="24"/>
          <w:szCs w:val="24"/>
        </w:rPr>
        <w:instrText xml:space="preserve"> SEQ Figure_S \* ARABIC </w:instrText>
      </w:r>
      <w:r w:rsidR="0082256C" w:rsidRPr="00F64F4A">
        <w:rPr>
          <w:rFonts w:cs="Times New Roman"/>
          <w:b/>
          <w:bCs/>
          <w:sz w:val="24"/>
          <w:szCs w:val="24"/>
        </w:rPr>
        <w:fldChar w:fldCharType="separate"/>
      </w:r>
      <w:r w:rsidR="00443550" w:rsidRPr="00F64F4A">
        <w:rPr>
          <w:rFonts w:cs="Times New Roman"/>
          <w:b/>
          <w:bCs/>
          <w:noProof/>
          <w:sz w:val="24"/>
          <w:szCs w:val="24"/>
        </w:rPr>
        <w:t>4</w:t>
      </w:r>
      <w:r w:rsidR="0082256C" w:rsidRPr="00F64F4A">
        <w:rPr>
          <w:rFonts w:cs="Times New Roman"/>
          <w:b/>
          <w:bCs/>
          <w:sz w:val="24"/>
          <w:szCs w:val="24"/>
        </w:rPr>
        <w:fldChar w:fldCharType="end"/>
      </w:r>
      <w:r w:rsidR="00BA35DA" w:rsidRPr="00F64F4A">
        <w:rPr>
          <w:rFonts w:eastAsiaTheme="minorEastAsia" w:cs="Times New Roman"/>
          <w:b/>
          <w:bCs/>
          <w:sz w:val="24"/>
          <w:szCs w:val="24"/>
        </w:rPr>
        <w:t>.</w:t>
      </w:r>
      <w:r w:rsidR="00BA35DA" w:rsidRPr="00F64F4A">
        <w:rPr>
          <w:rFonts w:eastAsiaTheme="minorEastAsia" w:cs="Times New Roman"/>
          <w:sz w:val="24"/>
          <w:szCs w:val="24"/>
        </w:rPr>
        <w:t xml:space="preserve"> XRD patterns of </w:t>
      </w:r>
      <w:bookmarkStart w:id="3" w:name="_Hlk204265267"/>
      <w:r w:rsidR="00BA35DA" w:rsidRPr="00F64F4A">
        <w:rPr>
          <w:rFonts w:eastAsiaTheme="minorEastAsia" w:cs="Times New Roman"/>
          <w:sz w:val="24"/>
          <w:szCs w:val="24"/>
        </w:rPr>
        <w:t>Bi-CAU-17</w:t>
      </w:r>
      <w:bookmarkEnd w:id="3"/>
      <w:r w:rsidR="00BA35DA" w:rsidRPr="00F64F4A">
        <w:rPr>
          <w:rFonts w:eastAsiaTheme="minorEastAsia" w:cs="Times New Roman"/>
          <w:sz w:val="24"/>
          <w:szCs w:val="24"/>
        </w:rPr>
        <w:t xml:space="preserve"> and Bi-</w:t>
      </w:r>
      <w:proofErr w:type="spellStart"/>
      <w:r w:rsidR="00BA35DA" w:rsidRPr="00F64F4A">
        <w:rPr>
          <w:rFonts w:eastAsiaTheme="minorEastAsia" w:cs="Times New Roman"/>
          <w:sz w:val="24"/>
          <w:szCs w:val="24"/>
        </w:rPr>
        <w:t>ene</w:t>
      </w:r>
      <w:proofErr w:type="spellEnd"/>
      <w:r w:rsidR="00654B90" w:rsidRPr="00F64F4A">
        <w:rPr>
          <w:rFonts w:eastAsiaTheme="minorEastAsia" w:cs="Times New Roman"/>
          <w:sz w:val="24"/>
          <w:szCs w:val="24"/>
        </w:rPr>
        <w:t xml:space="preserve"> on carbon paper (CP)</w:t>
      </w:r>
      <w:r w:rsidR="00BA35DA" w:rsidRPr="00F64F4A">
        <w:rPr>
          <w:rFonts w:eastAsiaTheme="minorEastAsia" w:cs="Times New Roman"/>
          <w:sz w:val="24"/>
          <w:szCs w:val="24"/>
        </w:rPr>
        <w:t>.</w:t>
      </w:r>
    </w:p>
    <w:p w14:paraId="5DE1E6EA" w14:textId="77777777" w:rsidR="003C669A" w:rsidRPr="00A61CA0" w:rsidRDefault="003C669A" w:rsidP="00603210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4864CD69" w14:textId="46B66232" w:rsidR="00603210" w:rsidRPr="00F64F4A" w:rsidRDefault="00603210" w:rsidP="00603210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81614A2" wp14:editId="000975A7">
            <wp:extent cx="3565175" cy="2704616"/>
            <wp:effectExtent l="0" t="0" r="0" b="635"/>
            <wp:docPr id="7541951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195152" name="图片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5175" cy="270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AC72" w14:textId="3C6B0463" w:rsidR="00603210" w:rsidRPr="00F64F4A" w:rsidRDefault="00A61CA0" w:rsidP="00CB2F13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603210" w:rsidRPr="00F64F4A">
        <w:rPr>
          <w:rFonts w:ascii="Times New Roman" w:hAnsi="Times New Roman" w:cs="Times New Roman"/>
          <w:b/>
          <w:bCs/>
          <w:sz w:val="24"/>
        </w:rPr>
        <w:t>5</w:t>
      </w:r>
      <w:r w:rsidR="00603210" w:rsidRPr="00F64F4A">
        <w:rPr>
          <w:rFonts w:ascii="Times New Roman" w:hAnsi="Times New Roman" w:cs="Times New Roman"/>
          <w:sz w:val="24"/>
        </w:rPr>
        <w:t>. SEM image of Bi-</w:t>
      </w:r>
      <w:proofErr w:type="spellStart"/>
      <w:r w:rsidR="00603210" w:rsidRPr="00F64F4A">
        <w:rPr>
          <w:rFonts w:ascii="Times New Roman" w:hAnsi="Times New Roman" w:cs="Times New Roman"/>
          <w:sz w:val="24"/>
        </w:rPr>
        <w:t>ene</w:t>
      </w:r>
      <w:proofErr w:type="spellEnd"/>
      <w:r w:rsidR="00603210" w:rsidRPr="00F64F4A">
        <w:rPr>
          <w:rFonts w:ascii="Times New Roman" w:hAnsi="Times New Roman" w:cs="Times New Roman"/>
          <w:sz w:val="24"/>
        </w:rPr>
        <w:t xml:space="preserve"> </w:t>
      </w:r>
      <w:r w:rsidR="003A29E5" w:rsidRPr="00F64F4A">
        <w:rPr>
          <w:rFonts w:ascii="Times New Roman" w:hAnsi="Times New Roman" w:cs="Times New Roman"/>
          <w:sz w:val="24"/>
        </w:rPr>
        <w:t xml:space="preserve">obtained via </w:t>
      </w:r>
      <w:r w:rsidR="00603210" w:rsidRPr="00F64F4A">
        <w:rPr>
          <w:rFonts w:ascii="Times New Roman" w:hAnsi="Times New Roman" w:cs="Times New Roman"/>
          <w:sz w:val="24"/>
        </w:rPr>
        <w:t>electrochemical reduction</w:t>
      </w:r>
      <w:r w:rsidR="003A29E5" w:rsidRPr="00F64F4A">
        <w:rPr>
          <w:rFonts w:ascii="Times New Roman" w:hAnsi="Times New Roman" w:cs="Times New Roman"/>
          <w:sz w:val="24"/>
        </w:rPr>
        <w:t xml:space="preserve"> of Bi-CAU-17</w:t>
      </w:r>
      <w:r w:rsidR="00603210" w:rsidRPr="00F64F4A">
        <w:rPr>
          <w:rFonts w:ascii="Times New Roman" w:hAnsi="Times New Roman" w:cs="Times New Roman"/>
          <w:sz w:val="24"/>
        </w:rPr>
        <w:t>.</w:t>
      </w:r>
    </w:p>
    <w:p w14:paraId="1FD25D15" w14:textId="77777777" w:rsidR="00603210" w:rsidRPr="00F64F4A" w:rsidRDefault="00603210" w:rsidP="00603210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74464FB0" w14:textId="219552D7" w:rsidR="00BB2555" w:rsidRPr="00F64F4A" w:rsidRDefault="00C82EDB" w:rsidP="00BB2555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897CE4E" wp14:editId="70105A22">
            <wp:extent cx="4045772" cy="4144449"/>
            <wp:effectExtent l="0" t="0" r="0" b="8890"/>
            <wp:docPr id="187100610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6108" name="图片 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5772" cy="4144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3D31E" w14:textId="2A5BBAD5" w:rsidR="00BB2555" w:rsidRPr="00F64F4A" w:rsidRDefault="00A61CA0" w:rsidP="00F327DF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603210" w:rsidRPr="00F64F4A">
        <w:rPr>
          <w:rFonts w:ascii="Times New Roman" w:hAnsi="Times New Roman" w:cs="Times New Roman"/>
          <w:b/>
          <w:bCs/>
          <w:sz w:val="24"/>
        </w:rPr>
        <w:t>6</w:t>
      </w:r>
      <w:r w:rsidR="00BB2555" w:rsidRPr="00F64F4A">
        <w:rPr>
          <w:rFonts w:ascii="Times New Roman" w:hAnsi="Times New Roman" w:cs="Times New Roman"/>
          <w:sz w:val="24"/>
        </w:rPr>
        <w:t xml:space="preserve">. </w:t>
      </w:r>
      <w:r w:rsidR="00603210" w:rsidRPr="00F64F4A">
        <w:rPr>
          <w:rFonts w:ascii="Times New Roman" w:hAnsi="Times New Roman" w:cs="Times New Roman"/>
          <w:sz w:val="24"/>
        </w:rPr>
        <w:t>HR</w:t>
      </w:r>
      <w:r w:rsidR="0068152D" w:rsidRPr="00F64F4A">
        <w:rPr>
          <w:rFonts w:ascii="Times New Roman" w:hAnsi="Times New Roman" w:cs="Times New Roman"/>
          <w:sz w:val="24"/>
        </w:rPr>
        <w:t>-</w:t>
      </w:r>
      <w:r w:rsidR="00BB2555" w:rsidRPr="00F64F4A">
        <w:rPr>
          <w:rFonts w:ascii="Times New Roman" w:hAnsi="Times New Roman" w:cs="Times New Roman"/>
          <w:sz w:val="24"/>
        </w:rPr>
        <w:t xml:space="preserve">TEM </w:t>
      </w:r>
      <w:r w:rsidR="00F327DF" w:rsidRPr="00F64F4A">
        <w:rPr>
          <w:rFonts w:ascii="Times New Roman" w:hAnsi="Times New Roman" w:cs="Times New Roman"/>
          <w:sz w:val="24"/>
        </w:rPr>
        <w:t>image of Bi-</w:t>
      </w:r>
      <w:proofErr w:type="spellStart"/>
      <w:r w:rsidR="00F327DF" w:rsidRPr="00F64F4A">
        <w:rPr>
          <w:rFonts w:ascii="Times New Roman" w:hAnsi="Times New Roman" w:cs="Times New Roman"/>
          <w:sz w:val="24"/>
        </w:rPr>
        <w:t>ene</w:t>
      </w:r>
      <w:proofErr w:type="spellEnd"/>
      <w:r w:rsidR="00F327DF" w:rsidRPr="00F64F4A">
        <w:rPr>
          <w:rFonts w:ascii="Times New Roman" w:hAnsi="Times New Roman" w:cs="Times New Roman"/>
          <w:sz w:val="24"/>
        </w:rPr>
        <w:t xml:space="preserve"> and the inverse FFT pattern </w:t>
      </w:r>
      <w:r w:rsidR="007C079D" w:rsidRPr="00F64F4A">
        <w:rPr>
          <w:rFonts w:ascii="Times New Roman" w:hAnsi="Times New Roman" w:cs="Times New Roman"/>
          <w:sz w:val="24"/>
        </w:rPr>
        <w:t>generated</w:t>
      </w:r>
      <w:r w:rsidR="00F327DF" w:rsidRPr="00F64F4A">
        <w:rPr>
          <w:rFonts w:ascii="Times New Roman" w:hAnsi="Times New Roman" w:cs="Times New Roman"/>
          <w:sz w:val="24"/>
        </w:rPr>
        <w:t xml:space="preserve"> from the green and orange dashed square</w:t>
      </w:r>
      <w:r w:rsidR="0068152D" w:rsidRPr="00F64F4A">
        <w:rPr>
          <w:rFonts w:ascii="Times New Roman" w:hAnsi="Times New Roman" w:cs="Times New Roman"/>
          <w:sz w:val="24"/>
        </w:rPr>
        <w:t>s</w:t>
      </w:r>
      <w:r w:rsidR="00F327DF" w:rsidRPr="00F64F4A">
        <w:rPr>
          <w:rFonts w:ascii="Times New Roman" w:hAnsi="Times New Roman" w:cs="Times New Roman"/>
          <w:sz w:val="24"/>
        </w:rPr>
        <w:t xml:space="preserve">. </w:t>
      </w:r>
    </w:p>
    <w:p w14:paraId="4D85124A" w14:textId="77777777" w:rsidR="003C669A" w:rsidRPr="00F64F4A" w:rsidRDefault="003C669A" w:rsidP="00371909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5B45E50B" w14:textId="2A53021E" w:rsidR="00371909" w:rsidRPr="00F64F4A" w:rsidRDefault="00371909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B8328DF" wp14:editId="1DF326E2">
            <wp:extent cx="3544420" cy="2962020"/>
            <wp:effectExtent l="0" t="0" r="0" b="0"/>
            <wp:docPr id="82243874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438748" name="图片 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4420" cy="29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47AE4" w14:textId="5B5F9903" w:rsidR="00451336" w:rsidRPr="00F64F4A" w:rsidRDefault="00A61CA0" w:rsidP="004A7D4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603210" w:rsidRPr="00F64F4A">
        <w:rPr>
          <w:rFonts w:ascii="Times New Roman" w:hAnsi="Times New Roman" w:cs="Times New Roman"/>
          <w:b/>
          <w:bCs/>
          <w:sz w:val="24"/>
        </w:rPr>
        <w:t>7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CD1349" w:rsidRPr="00F64F4A">
        <w:rPr>
          <w:rFonts w:ascii="Times New Roman" w:hAnsi="Times New Roman" w:cs="Times New Roman"/>
          <w:sz w:val="24"/>
        </w:rPr>
        <w:t xml:space="preserve">LSV curves </w:t>
      </w:r>
      <w:r w:rsidR="00DF75C2" w:rsidRPr="00F64F4A">
        <w:rPr>
          <w:rFonts w:ascii="Times New Roman" w:hAnsi="Times New Roman" w:cs="Times New Roman"/>
          <w:sz w:val="24"/>
        </w:rPr>
        <w:t xml:space="preserve">for </w:t>
      </w:r>
      <w:proofErr w:type="spellStart"/>
      <w:r w:rsidR="00DF75C2" w:rsidRPr="00F64F4A">
        <w:rPr>
          <w:rFonts w:ascii="Times New Roman" w:hAnsi="Times New Roman" w:cs="Times New Roman"/>
          <w:sz w:val="24"/>
        </w:rPr>
        <w:t>NtrRR</w:t>
      </w:r>
      <w:proofErr w:type="spellEnd"/>
      <w:r w:rsidR="00DF75C2" w:rsidRPr="00F64F4A">
        <w:rPr>
          <w:rFonts w:ascii="Times New Roman" w:hAnsi="Times New Roman" w:cs="Times New Roman"/>
          <w:sz w:val="24"/>
        </w:rPr>
        <w:t xml:space="preserve"> </w:t>
      </w:r>
      <w:r w:rsidR="00CD1349" w:rsidRPr="00F64F4A">
        <w:rPr>
          <w:rFonts w:ascii="Times New Roman" w:hAnsi="Times New Roman" w:cs="Times New Roman"/>
          <w:sz w:val="24"/>
        </w:rPr>
        <w:t xml:space="preserve">in different electrolytes </w:t>
      </w:r>
      <w:r w:rsidR="0068152D" w:rsidRPr="00F64F4A">
        <w:rPr>
          <w:rFonts w:ascii="Times New Roman" w:hAnsi="Times New Roman" w:cs="Times New Roman"/>
          <w:sz w:val="24"/>
        </w:rPr>
        <w:t xml:space="preserve">over the </w:t>
      </w:r>
      <w:r w:rsidR="00CD1349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CD1349" w:rsidRPr="00F64F4A">
        <w:rPr>
          <w:rFonts w:ascii="Times New Roman" w:hAnsi="Times New Roman" w:cs="Times New Roman"/>
          <w:sz w:val="24"/>
        </w:rPr>
        <w:t>ene</w:t>
      </w:r>
      <w:proofErr w:type="spellEnd"/>
      <w:r w:rsidR="00CD1349" w:rsidRPr="00F64F4A">
        <w:rPr>
          <w:rFonts w:ascii="Times New Roman" w:hAnsi="Times New Roman" w:cs="Times New Roman"/>
          <w:sz w:val="24"/>
        </w:rPr>
        <w:t xml:space="preserve"> catalyst</w:t>
      </w:r>
      <w:r w:rsidR="0068152D" w:rsidRPr="00F64F4A">
        <w:rPr>
          <w:rFonts w:ascii="Times New Roman" w:hAnsi="Times New Roman" w:cs="Times New Roman"/>
          <w:sz w:val="24"/>
        </w:rPr>
        <w:t xml:space="preserve">, with a </w:t>
      </w:r>
      <w:r w:rsidR="00CD1349" w:rsidRPr="00F64F4A">
        <w:rPr>
          <w:rFonts w:ascii="Times New Roman" w:hAnsi="Times New Roman" w:cs="Times New Roman"/>
          <w:sz w:val="24"/>
        </w:rPr>
        <w:t xml:space="preserve">scan rate </w:t>
      </w:r>
      <w:r w:rsidR="0068152D" w:rsidRPr="00F64F4A">
        <w:rPr>
          <w:rFonts w:ascii="Times New Roman" w:hAnsi="Times New Roman" w:cs="Times New Roman"/>
          <w:sz w:val="24"/>
        </w:rPr>
        <w:t xml:space="preserve">of </w:t>
      </w:r>
      <w:r w:rsidR="00CD1349" w:rsidRPr="00F64F4A">
        <w:rPr>
          <w:rFonts w:ascii="Times New Roman" w:hAnsi="Times New Roman" w:cs="Times New Roman"/>
          <w:sz w:val="24"/>
        </w:rPr>
        <w:t>1</w:t>
      </w:r>
      <w:r w:rsidR="008B7DE3" w:rsidRPr="00F64F4A">
        <w:rPr>
          <w:rFonts w:ascii="Times New Roman" w:hAnsi="Times New Roman" w:cs="Times New Roman"/>
          <w:sz w:val="24"/>
        </w:rPr>
        <w:t>0</w:t>
      </w:r>
      <w:r w:rsidR="00CD1349" w:rsidRPr="00F64F4A">
        <w:rPr>
          <w:rFonts w:ascii="Times New Roman" w:hAnsi="Times New Roman" w:cs="Times New Roman"/>
          <w:sz w:val="24"/>
        </w:rPr>
        <w:t xml:space="preserve"> mV s</w:t>
      </w:r>
      <w:r w:rsidR="001252E2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CD1349" w:rsidRPr="00F64F4A">
        <w:rPr>
          <w:rFonts w:ascii="Times New Roman" w:hAnsi="Times New Roman" w:cs="Times New Roman"/>
          <w:sz w:val="24"/>
          <w:vertAlign w:val="superscript"/>
        </w:rPr>
        <w:t>1</w:t>
      </w:r>
      <w:r w:rsidR="00CD1349" w:rsidRPr="00F64F4A">
        <w:rPr>
          <w:rFonts w:ascii="Times New Roman" w:hAnsi="Times New Roman" w:cs="Times New Roman"/>
          <w:sz w:val="24"/>
        </w:rPr>
        <w:t>.</w:t>
      </w:r>
    </w:p>
    <w:p w14:paraId="0BFCE7E8" w14:textId="77777777" w:rsidR="00357050" w:rsidRPr="00F64F4A" w:rsidRDefault="00673119" w:rsidP="00357050">
      <w:pPr>
        <w:widowControl/>
        <w:spacing w:line="360" w:lineRule="auto"/>
        <w:jc w:val="center"/>
        <w:rPr>
          <w:rFonts w:ascii="Times New Roman" w:hAnsi="Times New Roman" w:cs="Times New Roman"/>
          <w:b/>
          <w:bCs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0F62DA6" wp14:editId="58C3DA8E">
            <wp:extent cx="5251591" cy="1477010"/>
            <wp:effectExtent l="0" t="0" r="6350" b="8890"/>
            <wp:docPr id="2637707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770775" name="图片 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1591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E5444" w14:textId="09B61A7D" w:rsidR="00673119" w:rsidRPr="00F64F4A" w:rsidRDefault="00A61CA0" w:rsidP="00673119">
      <w:pPr>
        <w:widowControl/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7647D9" w:rsidRPr="00F64F4A">
        <w:rPr>
          <w:rFonts w:ascii="Times New Roman" w:hAnsi="Times New Roman" w:cs="Times New Roman"/>
          <w:b/>
          <w:bCs/>
          <w:sz w:val="24"/>
        </w:rPr>
        <w:t>8</w:t>
      </w:r>
      <w:r w:rsidR="00673119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6970DB" w:rsidRPr="00F64F4A">
        <w:rPr>
          <w:rFonts w:ascii="Times New Roman" w:hAnsi="Times New Roman" w:cs="Times New Roman"/>
          <w:sz w:val="24"/>
        </w:rPr>
        <w:t xml:space="preserve">(a) </w:t>
      </w:r>
      <w:r w:rsidR="00673119" w:rsidRPr="00F64F4A">
        <w:rPr>
          <w:rFonts w:ascii="Times New Roman" w:hAnsi="Times New Roman" w:cs="Times New Roman"/>
          <w:sz w:val="24"/>
        </w:rPr>
        <w:t xml:space="preserve">LSV curves, (b) Tafel curves and (c) Nyquist plots </w:t>
      </w:r>
      <w:r w:rsidR="00205FEB" w:rsidRPr="00F64F4A">
        <w:rPr>
          <w:rFonts w:ascii="Times New Roman" w:hAnsi="Times New Roman" w:cs="Times New Roman"/>
          <w:sz w:val="24"/>
        </w:rPr>
        <w:t xml:space="preserve">for </w:t>
      </w:r>
      <w:proofErr w:type="spellStart"/>
      <w:r w:rsidR="00205FEB" w:rsidRPr="00F64F4A">
        <w:rPr>
          <w:rFonts w:ascii="Times New Roman" w:hAnsi="Times New Roman" w:cs="Times New Roman"/>
          <w:sz w:val="24"/>
        </w:rPr>
        <w:t>NtrRR</w:t>
      </w:r>
      <w:proofErr w:type="spellEnd"/>
      <w:r w:rsidR="00205FEB" w:rsidRPr="00F64F4A">
        <w:rPr>
          <w:rFonts w:ascii="Times New Roman" w:hAnsi="Times New Roman" w:cs="Times New Roman"/>
          <w:sz w:val="24"/>
        </w:rPr>
        <w:t xml:space="preserve"> over</w:t>
      </w:r>
      <w:r w:rsidR="00673119" w:rsidRPr="00F64F4A">
        <w:rPr>
          <w:rFonts w:ascii="Times New Roman" w:hAnsi="Times New Roman" w:cs="Times New Roman"/>
          <w:sz w:val="24"/>
        </w:rPr>
        <w:t xml:space="preserve"> Bi-</w:t>
      </w:r>
      <w:proofErr w:type="spellStart"/>
      <w:r w:rsidR="00673119" w:rsidRPr="00F64F4A">
        <w:rPr>
          <w:rFonts w:ascii="Times New Roman" w:hAnsi="Times New Roman" w:cs="Times New Roman"/>
          <w:sz w:val="24"/>
        </w:rPr>
        <w:t>ene</w:t>
      </w:r>
      <w:proofErr w:type="spellEnd"/>
      <w:r w:rsidR="00673119" w:rsidRPr="00F64F4A">
        <w:rPr>
          <w:rFonts w:ascii="Times New Roman" w:hAnsi="Times New Roman" w:cs="Times New Roman"/>
          <w:sz w:val="24"/>
        </w:rPr>
        <w:t xml:space="preserve"> in 0.5 M HNO</w:t>
      </w:r>
      <w:r w:rsidR="00673119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673119" w:rsidRPr="00F64F4A">
        <w:rPr>
          <w:rFonts w:ascii="Times New Roman" w:hAnsi="Times New Roman" w:cs="Times New Roman"/>
          <w:sz w:val="24"/>
        </w:rPr>
        <w:t xml:space="preserve"> </w:t>
      </w:r>
      <w:r w:rsidR="00762C21" w:rsidRPr="00F64F4A">
        <w:rPr>
          <w:rFonts w:ascii="Times New Roman" w:hAnsi="Times New Roman" w:cs="Times New Roman"/>
          <w:sz w:val="24"/>
        </w:rPr>
        <w:t xml:space="preserve">and </w:t>
      </w:r>
      <w:r w:rsidR="00673119" w:rsidRPr="00F64F4A">
        <w:rPr>
          <w:rFonts w:ascii="Times New Roman" w:hAnsi="Times New Roman" w:cs="Times New Roman"/>
          <w:sz w:val="24"/>
        </w:rPr>
        <w:t>0.5 M NaNO</w:t>
      </w:r>
      <w:r w:rsidR="00673119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673119" w:rsidRPr="00F64F4A">
        <w:rPr>
          <w:rFonts w:ascii="Times New Roman" w:hAnsi="Times New Roman" w:cs="Times New Roman"/>
          <w:sz w:val="24"/>
        </w:rPr>
        <w:t>.</w:t>
      </w:r>
    </w:p>
    <w:p w14:paraId="2BF52015" w14:textId="77777777" w:rsidR="003C669A" w:rsidRPr="00F64F4A" w:rsidRDefault="003C669A" w:rsidP="00371909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04E5F0D7" w14:textId="63757422" w:rsidR="00CD1349" w:rsidRPr="00F64F4A" w:rsidRDefault="00371909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418FD99" wp14:editId="5B1E32ED">
            <wp:extent cx="3599863" cy="2880954"/>
            <wp:effectExtent l="0" t="0" r="635" b="0"/>
            <wp:docPr id="126723438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234383" name="图片 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9863" cy="288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349" w:rsidRPr="00F64F4A">
        <w:rPr>
          <w:rFonts w:ascii="Times New Roman" w:hAnsi="Times New Roman" w:cs="Times New Roman"/>
          <w:sz w:val="24"/>
        </w:rPr>
        <w:t xml:space="preserve"> </w:t>
      </w:r>
    </w:p>
    <w:p w14:paraId="41FA0E18" w14:textId="0B95EE3C" w:rsidR="00451336" w:rsidRPr="00F64F4A" w:rsidRDefault="00A61CA0" w:rsidP="00CB2F1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B217A6" w:rsidRPr="00F64F4A">
        <w:rPr>
          <w:rFonts w:ascii="Times New Roman" w:hAnsi="Times New Roman" w:cs="Times New Roman"/>
          <w:b/>
          <w:bCs/>
          <w:sz w:val="24"/>
        </w:rPr>
        <w:t>9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CD1349" w:rsidRPr="00F64F4A">
        <w:rPr>
          <w:rFonts w:ascii="Times New Roman" w:hAnsi="Times New Roman" w:cs="Times New Roman"/>
          <w:sz w:val="24"/>
        </w:rPr>
        <w:t xml:space="preserve">I-t curves </w:t>
      </w:r>
      <w:r w:rsidR="008B7DE3" w:rsidRPr="00F64F4A">
        <w:rPr>
          <w:rFonts w:ascii="Times New Roman" w:hAnsi="Times New Roman" w:cs="Times New Roman"/>
          <w:sz w:val="24"/>
        </w:rPr>
        <w:t xml:space="preserve">for </w:t>
      </w:r>
      <w:proofErr w:type="spellStart"/>
      <w:r w:rsidR="008B7DE3" w:rsidRPr="00F64F4A">
        <w:rPr>
          <w:rFonts w:ascii="Times New Roman" w:hAnsi="Times New Roman" w:cs="Times New Roman"/>
          <w:sz w:val="24"/>
        </w:rPr>
        <w:t>NtrRR</w:t>
      </w:r>
      <w:proofErr w:type="spellEnd"/>
      <w:r w:rsidR="008B7DE3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the </w:t>
      </w:r>
      <w:r w:rsidR="00CD1349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CD1349" w:rsidRPr="00F64F4A">
        <w:rPr>
          <w:rFonts w:ascii="Times New Roman" w:hAnsi="Times New Roman" w:cs="Times New Roman"/>
          <w:sz w:val="24"/>
        </w:rPr>
        <w:t>ene</w:t>
      </w:r>
      <w:proofErr w:type="spellEnd"/>
      <w:r w:rsidR="00CD1349" w:rsidRPr="00F64F4A">
        <w:rPr>
          <w:rFonts w:ascii="Times New Roman" w:hAnsi="Times New Roman" w:cs="Times New Roman"/>
          <w:sz w:val="24"/>
        </w:rPr>
        <w:t xml:space="preserve"> catalyst in 0.5 M HCl +</w:t>
      </w:r>
      <w:r w:rsidR="00205FEB" w:rsidRPr="00F64F4A">
        <w:rPr>
          <w:rFonts w:ascii="Times New Roman" w:hAnsi="Times New Roman" w:cs="Times New Roman"/>
          <w:sz w:val="24"/>
        </w:rPr>
        <w:t xml:space="preserve"> </w:t>
      </w:r>
      <w:r w:rsidR="00CD1349" w:rsidRPr="00F64F4A">
        <w:rPr>
          <w:rFonts w:ascii="Times New Roman" w:hAnsi="Times New Roman" w:cs="Times New Roman"/>
          <w:sz w:val="24"/>
        </w:rPr>
        <w:t>0.5</w:t>
      </w:r>
      <w:r w:rsidR="00875E1D" w:rsidRPr="00F64F4A">
        <w:rPr>
          <w:rFonts w:ascii="Times New Roman" w:hAnsi="Times New Roman" w:cs="Times New Roman"/>
          <w:sz w:val="24"/>
        </w:rPr>
        <w:t xml:space="preserve"> </w:t>
      </w:r>
      <w:r w:rsidR="00CD1349" w:rsidRPr="00F64F4A">
        <w:rPr>
          <w:rFonts w:ascii="Times New Roman" w:hAnsi="Times New Roman" w:cs="Times New Roman"/>
          <w:sz w:val="24"/>
        </w:rPr>
        <w:t>M HNO</w:t>
      </w:r>
      <w:r w:rsidR="00CD1349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CD1349" w:rsidRPr="00F64F4A">
        <w:rPr>
          <w:rFonts w:ascii="Times New Roman" w:hAnsi="Times New Roman" w:cs="Times New Roman"/>
          <w:sz w:val="24"/>
        </w:rPr>
        <w:t>.</w:t>
      </w:r>
    </w:p>
    <w:p w14:paraId="055997E1" w14:textId="1F6FF70B" w:rsidR="00371909" w:rsidRPr="00F64F4A" w:rsidRDefault="00451336" w:rsidP="00451336">
      <w:pPr>
        <w:widowControl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</w:p>
    <w:p w14:paraId="46A1C412" w14:textId="77777777" w:rsidR="00CD1349" w:rsidRPr="00F64F4A" w:rsidRDefault="00371909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181EBFA" wp14:editId="7E705EA6">
            <wp:extent cx="3600000" cy="3414919"/>
            <wp:effectExtent l="0" t="0" r="635" b="0"/>
            <wp:docPr id="186551931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19319" name="图片 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1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23AC6" w14:textId="7FE9D29A" w:rsidR="000A5070" w:rsidRPr="00F64F4A" w:rsidRDefault="00A61CA0" w:rsidP="006A6F62">
      <w:pPr>
        <w:widowControl/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B217A6" w:rsidRPr="00F64F4A">
        <w:rPr>
          <w:rFonts w:ascii="Times New Roman" w:hAnsi="Times New Roman" w:cs="Times New Roman"/>
          <w:b/>
          <w:bCs/>
          <w:sz w:val="24"/>
        </w:rPr>
        <w:t>10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CD1349" w:rsidRPr="00F64F4A">
        <w:rPr>
          <w:rFonts w:ascii="Times New Roman" w:hAnsi="Times New Roman" w:cs="Times New Roman"/>
          <w:sz w:val="24"/>
          <w:vertAlign w:val="superscript"/>
        </w:rPr>
        <w:t>1</w:t>
      </w:r>
      <w:r w:rsidR="00CD1349" w:rsidRPr="00F64F4A">
        <w:rPr>
          <w:rFonts w:ascii="Times New Roman" w:hAnsi="Times New Roman" w:cs="Times New Roman"/>
          <w:sz w:val="24"/>
        </w:rPr>
        <w:t xml:space="preserve">H HMR spectrum of the electrolyte after the 1 h continuous </w:t>
      </w:r>
      <w:proofErr w:type="spellStart"/>
      <w:r w:rsidR="00205FEB" w:rsidRPr="00F64F4A">
        <w:rPr>
          <w:rFonts w:ascii="Times New Roman" w:hAnsi="Times New Roman" w:cs="Times New Roman"/>
          <w:sz w:val="24"/>
        </w:rPr>
        <w:t>NtrRR</w:t>
      </w:r>
      <w:proofErr w:type="spellEnd"/>
      <w:r w:rsidR="00205FEB" w:rsidRPr="00F64F4A">
        <w:rPr>
          <w:rFonts w:ascii="Times New Roman" w:hAnsi="Times New Roman" w:cs="Times New Roman"/>
          <w:sz w:val="24"/>
        </w:rPr>
        <w:t xml:space="preserve"> </w:t>
      </w:r>
      <w:r w:rsidR="00CD1349" w:rsidRPr="00F64F4A">
        <w:rPr>
          <w:rFonts w:ascii="Times New Roman" w:hAnsi="Times New Roman" w:cs="Times New Roman"/>
          <w:sz w:val="24"/>
        </w:rPr>
        <w:t>with the addition of GX</w:t>
      </w:r>
      <w:r w:rsidR="000A5070" w:rsidRPr="00F64F4A">
        <w:rPr>
          <w:rFonts w:ascii="Times New Roman" w:hAnsi="Times New Roman" w:cs="Times New Roman"/>
          <w:sz w:val="24"/>
        </w:rPr>
        <w:t>.</w:t>
      </w:r>
      <w:r w:rsidR="003C669A" w:rsidRPr="00F64F4A">
        <w:rPr>
          <w:rFonts w:ascii="Times New Roman" w:hAnsi="Times New Roman" w:cs="Times New Roman"/>
          <w:sz w:val="24"/>
        </w:rPr>
        <w:t xml:space="preserve"> </w:t>
      </w:r>
      <w:r w:rsidR="00B825D0" w:rsidRPr="00F64F4A">
        <w:rPr>
          <w:rFonts w:ascii="Times New Roman" w:hAnsi="Times New Roman" w:cs="Times New Roman"/>
          <w:sz w:val="24"/>
        </w:rPr>
        <w:t>The liquid product NH</w:t>
      </w:r>
      <w:r w:rsidR="00B825D0" w:rsidRPr="00F64F4A">
        <w:rPr>
          <w:rFonts w:ascii="Times New Roman" w:hAnsi="Times New Roman" w:cs="Times New Roman"/>
          <w:sz w:val="24"/>
          <w:vertAlign w:val="subscript"/>
        </w:rPr>
        <w:t>2</w:t>
      </w:r>
      <w:r w:rsidR="00B825D0" w:rsidRPr="00F64F4A">
        <w:rPr>
          <w:rFonts w:ascii="Times New Roman" w:hAnsi="Times New Roman" w:cs="Times New Roman"/>
          <w:sz w:val="24"/>
        </w:rPr>
        <w:t xml:space="preserve">OH </w:t>
      </w:r>
      <w:r w:rsidR="00DA1431" w:rsidRPr="00F64F4A">
        <w:rPr>
          <w:rFonts w:ascii="Times New Roman" w:hAnsi="Times New Roman" w:cs="Times New Roman"/>
          <w:sz w:val="24"/>
        </w:rPr>
        <w:t xml:space="preserve">was quantified by reacting it with </w:t>
      </w:r>
      <w:r w:rsidR="00B825D0" w:rsidRPr="00F64F4A">
        <w:rPr>
          <w:rFonts w:ascii="Times New Roman" w:hAnsi="Times New Roman" w:cs="Times New Roman"/>
          <w:sz w:val="24"/>
        </w:rPr>
        <w:t xml:space="preserve">excess amount of </w:t>
      </w:r>
      <w:r w:rsidR="00205FEB" w:rsidRPr="00F64F4A">
        <w:rPr>
          <w:rFonts w:ascii="Times New Roman" w:hAnsi="Times New Roman" w:cs="Times New Roman"/>
          <w:sz w:val="24"/>
        </w:rPr>
        <w:t>GX</w:t>
      </w:r>
      <w:r w:rsidR="00205FEB" w:rsidRPr="00F64F4A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B825D0" w:rsidRPr="00F64F4A">
        <w:rPr>
          <w:rFonts w:ascii="Times New Roman" w:hAnsi="Times New Roman" w:cs="Times New Roman"/>
          <w:sz w:val="24"/>
        </w:rPr>
        <w:t xml:space="preserve">through </w:t>
      </w:r>
      <w:proofErr w:type="spellStart"/>
      <w:r w:rsidR="00B825D0" w:rsidRPr="00F64F4A">
        <w:rPr>
          <w:rFonts w:ascii="Times New Roman" w:hAnsi="Times New Roman" w:cs="Times New Roman"/>
          <w:sz w:val="24"/>
        </w:rPr>
        <w:t>oximation</w:t>
      </w:r>
      <w:proofErr w:type="spellEnd"/>
      <w:r w:rsidR="00B825D0" w:rsidRPr="00F64F4A">
        <w:rPr>
          <w:rFonts w:ascii="Times New Roman" w:hAnsi="Times New Roman" w:cs="Times New Roman"/>
          <w:sz w:val="24"/>
        </w:rPr>
        <w:t>.</w:t>
      </w:r>
    </w:p>
    <w:p w14:paraId="229F28CC" w14:textId="77777777" w:rsidR="003C669A" w:rsidRPr="00F64F4A" w:rsidRDefault="003C669A" w:rsidP="006A6F62">
      <w:pPr>
        <w:widowControl/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4AD624E5" w14:textId="12043BDD" w:rsidR="00371909" w:rsidRPr="00F64F4A" w:rsidRDefault="00371909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AAA1D22" wp14:editId="5BDD6518">
            <wp:extent cx="3600000" cy="2827016"/>
            <wp:effectExtent l="0" t="0" r="635" b="0"/>
            <wp:docPr id="13273604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60489" name="图片 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2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6EAAA" w14:textId="4EC333DB" w:rsidR="00451336" w:rsidRPr="00F64F4A" w:rsidRDefault="00A61CA0" w:rsidP="006A6F62">
      <w:pPr>
        <w:widowControl/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E8135A" w:rsidRPr="00F64F4A">
        <w:rPr>
          <w:rFonts w:ascii="Times New Roman" w:hAnsi="Times New Roman" w:cs="Times New Roman"/>
          <w:b/>
          <w:bCs/>
          <w:sz w:val="24"/>
        </w:rPr>
        <w:t>1</w:t>
      </w:r>
      <w:r w:rsidR="0043757F" w:rsidRPr="00F64F4A">
        <w:rPr>
          <w:rFonts w:ascii="Times New Roman" w:hAnsi="Times New Roman" w:cs="Times New Roman"/>
          <w:b/>
          <w:bCs/>
          <w:sz w:val="24"/>
        </w:rPr>
        <w:t>1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875E1D" w:rsidRPr="00F64F4A">
        <w:rPr>
          <w:rFonts w:ascii="Times New Roman" w:hAnsi="Times New Roman" w:cs="Times New Roman"/>
          <w:sz w:val="24"/>
        </w:rPr>
        <w:t xml:space="preserve">LSV curves </w:t>
      </w:r>
      <w:r w:rsidR="008B7DE3" w:rsidRPr="00F64F4A">
        <w:rPr>
          <w:rFonts w:ascii="Times New Roman" w:hAnsi="Times New Roman" w:cs="Times New Roman"/>
          <w:sz w:val="24"/>
        </w:rPr>
        <w:t xml:space="preserve">for </w:t>
      </w:r>
      <w:proofErr w:type="spellStart"/>
      <w:r w:rsidR="008B7DE3" w:rsidRPr="00F64F4A">
        <w:rPr>
          <w:rFonts w:ascii="Times New Roman" w:hAnsi="Times New Roman" w:cs="Times New Roman"/>
          <w:sz w:val="24"/>
        </w:rPr>
        <w:t>NtrRR</w:t>
      </w:r>
      <w:proofErr w:type="spellEnd"/>
      <w:r w:rsidR="008B7DE3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875E1D" w:rsidRPr="00F64F4A">
        <w:rPr>
          <w:rFonts w:ascii="Times New Roman" w:hAnsi="Times New Roman" w:cs="Times New Roman"/>
          <w:sz w:val="24"/>
        </w:rPr>
        <w:t>carbon paper</w:t>
      </w:r>
      <w:r w:rsidR="00417642" w:rsidRPr="00F64F4A">
        <w:rPr>
          <w:rFonts w:ascii="Times New Roman" w:hAnsi="Times New Roman" w:cs="Times New Roman"/>
          <w:sz w:val="24"/>
        </w:rPr>
        <w:t xml:space="preserve"> (CP)</w:t>
      </w:r>
      <w:r w:rsidR="00875E1D" w:rsidRPr="00F64F4A">
        <w:rPr>
          <w:rFonts w:ascii="Times New Roman" w:hAnsi="Times New Roman" w:cs="Times New Roman"/>
          <w:sz w:val="24"/>
        </w:rPr>
        <w:t xml:space="preserve"> and Bi-</w:t>
      </w:r>
      <w:proofErr w:type="spellStart"/>
      <w:r w:rsidR="00875E1D" w:rsidRPr="00F64F4A">
        <w:rPr>
          <w:rFonts w:ascii="Times New Roman" w:hAnsi="Times New Roman" w:cs="Times New Roman"/>
          <w:sz w:val="24"/>
        </w:rPr>
        <w:t>ene</w:t>
      </w:r>
      <w:proofErr w:type="spellEnd"/>
      <w:r w:rsidR="00875E1D" w:rsidRPr="00F64F4A">
        <w:rPr>
          <w:rFonts w:ascii="Times New Roman" w:hAnsi="Times New Roman" w:cs="Times New Roman"/>
          <w:sz w:val="24"/>
        </w:rPr>
        <w:t xml:space="preserve"> catalyst in 0.5 M HCl +0.5 M HNO</w:t>
      </w:r>
      <w:r w:rsidR="00875E1D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875E1D" w:rsidRPr="00F64F4A">
        <w:rPr>
          <w:rFonts w:ascii="Times New Roman" w:hAnsi="Times New Roman" w:cs="Times New Roman"/>
          <w:sz w:val="24"/>
        </w:rPr>
        <w:t>.</w:t>
      </w:r>
    </w:p>
    <w:p w14:paraId="0AAEE661" w14:textId="77777777" w:rsidR="003C669A" w:rsidRPr="00F64F4A" w:rsidRDefault="003C669A" w:rsidP="00371909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79C321CE" w14:textId="4D7B350C" w:rsidR="008A7BF6" w:rsidRPr="00F64F4A" w:rsidRDefault="00CF3D9E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39FE4EB1" wp14:editId="76F0194A">
            <wp:extent cx="3599640" cy="2902935"/>
            <wp:effectExtent l="0" t="0" r="1270" b="0"/>
            <wp:docPr id="123775586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755861" name="图片 7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9640" cy="290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1A31D" w14:textId="439AAF09" w:rsidR="00451336" w:rsidRPr="00F64F4A" w:rsidRDefault="00A61CA0" w:rsidP="00CB2F1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>
        <w:rPr>
          <w:rFonts w:ascii="Times New Roman" w:hAnsi="Times New Roman" w:cs="Times New Roman" w:hint="eastAsia"/>
          <w:b/>
          <w:bCs/>
          <w:sz w:val="24"/>
        </w:rPr>
        <w:t>1</w:t>
      </w:r>
      <w:r w:rsidR="004F296C" w:rsidRPr="00F64F4A">
        <w:rPr>
          <w:rFonts w:ascii="Times New Roman" w:hAnsi="Times New Roman" w:cs="Times New Roman"/>
          <w:b/>
          <w:bCs/>
          <w:sz w:val="24"/>
        </w:rPr>
        <w:t>2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DF75C2" w:rsidRPr="00F64F4A">
        <w:rPr>
          <w:rFonts w:ascii="Times New Roman" w:hAnsi="Times New Roman" w:cs="Times New Roman"/>
          <w:sz w:val="24"/>
        </w:rPr>
        <w:t xml:space="preserve">LSV curves for OARR in different electrolytes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DF75C2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DF75C2" w:rsidRPr="00F64F4A">
        <w:rPr>
          <w:rFonts w:ascii="Times New Roman" w:hAnsi="Times New Roman" w:cs="Times New Roman"/>
          <w:sz w:val="24"/>
        </w:rPr>
        <w:t>ene</w:t>
      </w:r>
      <w:proofErr w:type="spellEnd"/>
      <w:r w:rsidR="00DF75C2" w:rsidRPr="00F64F4A">
        <w:rPr>
          <w:rFonts w:ascii="Times New Roman" w:hAnsi="Times New Roman" w:cs="Times New Roman"/>
          <w:sz w:val="24"/>
        </w:rPr>
        <w:t xml:space="preserve"> catalyst.</w:t>
      </w:r>
    </w:p>
    <w:p w14:paraId="405C3B59" w14:textId="77777777" w:rsidR="003C669A" w:rsidRPr="00F64F4A" w:rsidRDefault="003C669A" w:rsidP="00371909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7A22AF7E" w14:textId="423D2FB6" w:rsidR="00CF3D9E" w:rsidRPr="00F64F4A" w:rsidRDefault="008A7BF6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CA192AB" wp14:editId="58180FAA">
            <wp:extent cx="3599863" cy="2877713"/>
            <wp:effectExtent l="0" t="0" r="635" b="0"/>
            <wp:docPr id="15578765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87656" name="图片 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99863" cy="287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35077" w14:textId="606C4002" w:rsidR="00451336" w:rsidRPr="00F64F4A" w:rsidRDefault="00A61CA0" w:rsidP="00CB2F1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1</w:t>
      </w:r>
      <w:r w:rsidR="004F296C" w:rsidRPr="00F64F4A">
        <w:rPr>
          <w:rFonts w:ascii="Times New Roman" w:hAnsi="Times New Roman" w:cs="Times New Roman"/>
          <w:b/>
          <w:bCs/>
          <w:sz w:val="24"/>
        </w:rPr>
        <w:t>3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9B3775" w:rsidRPr="00F64F4A">
        <w:rPr>
          <w:rFonts w:ascii="Times New Roman" w:hAnsi="Times New Roman" w:cs="Times New Roman"/>
          <w:sz w:val="24"/>
        </w:rPr>
        <w:t>I-t curves</w:t>
      </w:r>
      <w:r w:rsidR="00172AB9" w:rsidRPr="00F64F4A">
        <w:rPr>
          <w:rFonts w:ascii="Times New Roman" w:hAnsi="Times New Roman" w:cs="Times New Roman"/>
          <w:sz w:val="24"/>
        </w:rPr>
        <w:t xml:space="preserve"> for OARR</w:t>
      </w:r>
      <w:r w:rsidR="009B3775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9B3775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9B3775" w:rsidRPr="00F64F4A">
        <w:rPr>
          <w:rFonts w:ascii="Times New Roman" w:hAnsi="Times New Roman" w:cs="Times New Roman"/>
          <w:sz w:val="24"/>
        </w:rPr>
        <w:t>ene</w:t>
      </w:r>
      <w:proofErr w:type="spellEnd"/>
      <w:r w:rsidR="009B3775" w:rsidRPr="00F64F4A">
        <w:rPr>
          <w:rFonts w:ascii="Times New Roman" w:hAnsi="Times New Roman" w:cs="Times New Roman"/>
          <w:sz w:val="24"/>
        </w:rPr>
        <w:t xml:space="preserve"> catalyst in 0.5 M HCl +0.5 M OA.</w:t>
      </w:r>
    </w:p>
    <w:p w14:paraId="24D2AB49" w14:textId="77777777" w:rsidR="003C669A" w:rsidRPr="00F64F4A" w:rsidRDefault="003C669A" w:rsidP="00371909">
      <w:pPr>
        <w:widowControl/>
        <w:jc w:val="center"/>
        <w:rPr>
          <w:rFonts w:ascii="Times New Roman" w:hAnsi="Times New Roman" w:cs="Times New Roman"/>
          <w:sz w:val="24"/>
        </w:rPr>
      </w:pPr>
    </w:p>
    <w:p w14:paraId="4FFCD583" w14:textId="41BDAE40" w:rsidR="00371909" w:rsidRPr="00F64F4A" w:rsidRDefault="00371909" w:rsidP="00371909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73C8D57" wp14:editId="60E56A48">
            <wp:extent cx="3600000" cy="3041129"/>
            <wp:effectExtent l="0" t="0" r="635" b="6985"/>
            <wp:docPr id="89862286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622868" name="图片 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4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6F9A" w14:textId="709E42FB" w:rsidR="00451336" w:rsidRPr="00F64F4A" w:rsidRDefault="00A61CA0" w:rsidP="00CB2F1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1</w:t>
      </w:r>
      <w:r w:rsidR="004F296C" w:rsidRPr="00F64F4A">
        <w:rPr>
          <w:rFonts w:ascii="Times New Roman" w:hAnsi="Times New Roman" w:cs="Times New Roman"/>
          <w:b/>
          <w:bCs/>
          <w:sz w:val="24"/>
        </w:rPr>
        <w:t>4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4A7D43" w:rsidRPr="00F64F4A">
        <w:rPr>
          <w:rFonts w:ascii="Times New Roman" w:hAnsi="Times New Roman" w:cs="Times New Roman"/>
          <w:sz w:val="24"/>
        </w:rPr>
        <w:t>T</w:t>
      </w:r>
      <w:r w:rsidR="00FF4C1E" w:rsidRPr="00F64F4A">
        <w:rPr>
          <w:rFonts w:ascii="Times New Roman" w:hAnsi="Times New Roman" w:cs="Times New Roman"/>
          <w:sz w:val="24"/>
        </w:rPr>
        <w:t xml:space="preserve">he selectivity for GX </w:t>
      </w:r>
      <w:r w:rsidR="00606874" w:rsidRPr="00F64F4A">
        <w:rPr>
          <w:rFonts w:ascii="Times New Roman" w:hAnsi="Times New Roman" w:cs="Times New Roman"/>
          <w:sz w:val="24"/>
        </w:rPr>
        <w:t xml:space="preserve">at different potentials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FF4C1E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FF4C1E" w:rsidRPr="00F64F4A">
        <w:rPr>
          <w:rFonts w:ascii="Times New Roman" w:hAnsi="Times New Roman" w:cs="Times New Roman"/>
          <w:sz w:val="24"/>
        </w:rPr>
        <w:t>ene</w:t>
      </w:r>
      <w:proofErr w:type="spellEnd"/>
      <w:r w:rsidR="00FF4C1E" w:rsidRPr="00F64F4A">
        <w:rPr>
          <w:rFonts w:ascii="Times New Roman" w:hAnsi="Times New Roman" w:cs="Times New Roman"/>
          <w:sz w:val="24"/>
        </w:rPr>
        <w:t xml:space="preserve"> catalyst.</w:t>
      </w:r>
    </w:p>
    <w:p w14:paraId="7B51DD91" w14:textId="77777777" w:rsidR="003C669A" w:rsidRPr="00F64F4A" w:rsidRDefault="003C669A" w:rsidP="00F04642">
      <w:pPr>
        <w:jc w:val="center"/>
        <w:rPr>
          <w:rFonts w:ascii="Times New Roman" w:hAnsi="Times New Roman" w:cs="Times New Roman"/>
          <w:sz w:val="24"/>
        </w:rPr>
      </w:pPr>
    </w:p>
    <w:p w14:paraId="33685AA6" w14:textId="1EA000F8" w:rsidR="00371909" w:rsidRPr="00F64F4A" w:rsidRDefault="00666D1F" w:rsidP="00F04642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888992F" wp14:editId="2DB1FB05">
            <wp:extent cx="3600000" cy="2964919"/>
            <wp:effectExtent l="0" t="0" r="635" b="6985"/>
            <wp:docPr id="5253483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34832" name="图片 20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6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F89E" w14:textId="27F7F899" w:rsidR="00451336" w:rsidRPr="00F64F4A" w:rsidRDefault="00A61CA0" w:rsidP="0009768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1</w:t>
      </w:r>
      <w:r w:rsidR="004F296C" w:rsidRPr="00F64F4A">
        <w:rPr>
          <w:rFonts w:ascii="Times New Roman" w:hAnsi="Times New Roman" w:cs="Times New Roman"/>
          <w:b/>
          <w:bCs/>
          <w:sz w:val="24"/>
        </w:rPr>
        <w:t>5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FF4C1E" w:rsidRPr="00F64F4A">
        <w:rPr>
          <w:rFonts w:ascii="Times New Roman" w:hAnsi="Times New Roman" w:cs="Times New Roman"/>
          <w:sz w:val="24"/>
        </w:rPr>
        <w:t>I-t curves for</w:t>
      </w:r>
      <w:r w:rsidR="00653E5B" w:rsidRPr="00F64F4A">
        <w:rPr>
          <w:rFonts w:ascii="Times New Roman" w:hAnsi="Times New Roman" w:cs="Times New Roman"/>
          <w:sz w:val="24"/>
        </w:rPr>
        <w:t xml:space="preserve"> the</w:t>
      </w:r>
      <w:r w:rsidR="00FF4C1E" w:rsidRPr="00F64F4A">
        <w:rPr>
          <w:rFonts w:ascii="Times New Roman" w:hAnsi="Times New Roman" w:cs="Times New Roman"/>
          <w:sz w:val="24"/>
        </w:rPr>
        <w:t xml:space="preserve"> co-reduction of OA and HNO</w:t>
      </w:r>
      <w:r w:rsidR="00FF4C1E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FF4C1E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FF4C1E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FF4C1E" w:rsidRPr="00F64F4A">
        <w:rPr>
          <w:rFonts w:ascii="Times New Roman" w:hAnsi="Times New Roman" w:cs="Times New Roman"/>
          <w:sz w:val="24"/>
        </w:rPr>
        <w:t>ene</w:t>
      </w:r>
      <w:proofErr w:type="spellEnd"/>
      <w:r w:rsidR="00FF4C1E" w:rsidRPr="00F64F4A">
        <w:rPr>
          <w:rFonts w:ascii="Times New Roman" w:hAnsi="Times New Roman" w:cs="Times New Roman"/>
          <w:sz w:val="24"/>
        </w:rPr>
        <w:t xml:space="preserve"> catalyst in 0.5 M HCl + 0.5 M HNO</w:t>
      </w:r>
      <w:r w:rsidR="00FF4C1E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FF4C1E" w:rsidRPr="00F64F4A">
        <w:rPr>
          <w:rFonts w:ascii="Times New Roman" w:hAnsi="Times New Roman" w:cs="Times New Roman"/>
          <w:sz w:val="24"/>
        </w:rPr>
        <w:t>+ 0.5 M OA.</w:t>
      </w:r>
    </w:p>
    <w:p w14:paraId="68827BB7" w14:textId="77777777" w:rsidR="003C669A" w:rsidRPr="00F64F4A" w:rsidRDefault="003C669A" w:rsidP="00F04642">
      <w:pPr>
        <w:jc w:val="center"/>
        <w:rPr>
          <w:rFonts w:ascii="Times New Roman" w:hAnsi="Times New Roman" w:cs="Times New Roman"/>
          <w:sz w:val="24"/>
        </w:rPr>
      </w:pPr>
    </w:p>
    <w:p w14:paraId="0E7E0F0A" w14:textId="507D0DAD" w:rsidR="00FC5267" w:rsidRPr="00F64F4A" w:rsidRDefault="00F04642" w:rsidP="00F04642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472DE70" wp14:editId="42B0DA44">
            <wp:extent cx="3600000" cy="3113709"/>
            <wp:effectExtent l="0" t="0" r="635" b="0"/>
            <wp:docPr id="141435342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353424" name="图片 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1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B8BF5" w14:textId="2C5791F2" w:rsidR="00443550" w:rsidRPr="00F64F4A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 Fig. S</w:t>
      </w:r>
      <w:r w:rsidR="004A7D43" w:rsidRPr="00F64F4A">
        <w:rPr>
          <w:rFonts w:eastAsiaTheme="minorEastAsia" w:cs="Times New Roman"/>
          <w:b/>
          <w:bCs/>
          <w:sz w:val="24"/>
          <w:szCs w:val="24"/>
        </w:rPr>
        <w:t>1</w:t>
      </w:r>
      <w:r w:rsidR="004F296C" w:rsidRPr="00F64F4A">
        <w:rPr>
          <w:rFonts w:eastAsiaTheme="minorEastAsia" w:cs="Times New Roman"/>
          <w:b/>
          <w:bCs/>
          <w:sz w:val="24"/>
          <w:szCs w:val="24"/>
        </w:rPr>
        <w:t>6</w:t>
      </w:r>
      <w:r w:rsidR="00F04642" w:rsidRPr="00F64F4A">
        <w:rPr>
          <w:rFonts w:eastAsiaTheme="minorEastAsia" w:cs="Times New Roman"/>
          <w:sz w:val="24"/>
          <w:szCs w:val="24"/>
        </w:rPr>
        <w:t xml:space="preserve">. XRD pattern of </w:t>
      </w:r>
      <w:r w:rsidR="00205FEB" w:rsidRPr="00F64F4A">
        <w:rPr>
          <w:rFonts w:eastAsiaTheme="minorEastAsia" w:cs="Times New Roman"/>
          <w:sz w:val="24"/>
          <w:szCs w:val="24"/>
        </w:rPr>
        <w:t>b</w:t>
      </w:r>
      <w:r w:rsidR="00F04642" w:rsidRPr="00F64F4A">
        <w:rPr>
          <w:rFonts w:eastAsiaTheme="minorEastAsia" w:cs="Times New Roman"/>
          <w:sz w:val="24"/>
          <w:szCs w:val="24"/>
        </w:rPr>
        <w:t>ulk</w:t>
      </w:r>
      <w:r w:rsidR="00097688" w:rsidRPr="00F64F4A">
        <w:rPr>
          <w:rFonts w:eastAsiaTheme="minorEastAsia" w:cs="Times New Roman"/>
          <w:sz w:val="24"/>
          <w:szCs w:val="24"/>
        </w:rPr>
        <w:t>-</w:t>
      </w:r>
      <w:r w:rsidR="00F04642" w:rsidRPr="00F64F4A">
        <w:rPr>
          <w:rFonts w:eastAsiaTheme="minorEastAsia" w:cs="Times New Roman"/>
          <w:sz w:val="24"/>
          <w:szCs w:val="24"/>
        </w:rPr>
        <w:t>Bi.</w:t>
      </w:r>
    </w:p>
    <w:p w14:paraId="5C8CDB67" w14:textId="77777777" w:rsidR="00205FEB" w:rsidRPr="00F64F4A" w:rsidRDefault="00205FEB" w:rsidP="00205FEB">
      <w:pPr>
        <w:rPr>
          <w:rFonts w:ascii="Times New Roman" w:hAnsi="Times New Roman" w:cs="Times New Roman"/>
          <w:sz w:val="24"/>
        </w:rPr>
      </w:pPr>
    </w:p>
    <w:p w14:paraId="691E7249" w14:textId="47ED744A" w:rsidR="00804D3E" w:rsidRPr="00F64F4A" w:rsidRDefault="00804D3E" w:rsidP="00804D3E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A134837" wp14:editId="5C688EB3">
            <wp:extent cx="3600000" cy="3600000"/>
            <wp:effectExtent l="0" t="0" r="635" b="635"/>
            <wp:docPr id="175641883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418831" name="图片 5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E59B" w14:textId="457DC325" w:rsidR="00443550" w:rsidRPr="00F64F4A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 Fig. S</w:t>
      </w:r>
      <w:r w:rsidR="004A7D43" w:rsidRPr="00F64F4A">
        <w:rPr>
          <w:rFonts w:eastAsiaTheme="minorEastAsia" w:cs="Times New Roman"/>
          <w:b/>
          <w:bCs/>
          <w:sz w:val="24"/>
          <w:szCs w:val="24"/>
        </w:rPr>
        <w:t>1</w:t>
      </w:r>
      <w:r w:rsidR="004F296C" w:rsidRPr="00F64F4A">
        <w:rPr>
          <w:rFonts w:eastAsiaTheme="minorEastAsia" w:cs="Times New Roman"/>
          <w:b/>
          <w:bCs/>
          <w:sz w:val="24"/>
          <w:szCs w:val="24"/>
        </w:rPr>
        <w:t>7</w:t>
      </w:r>
      <w:r w:rsidR="00804D3E" w:rsidRPr="00F64F4A">
        <w:rPr>
          <w:rFonts w:eastAsiaTheme="minorEastAsia" w:cs="Times New Roman"/>
          <w:sz w:val="24"/>
          <w:szCs w:val="24"/>
        </w:rPr>
        <w:t xml:space="preserve">. SEM </w:t>
      </w:r>
      <w:r w:rsidR="00804D3E" w:rsidRPr="00F64F4A">
        <w:rPr>
          <w:rFonts w:cs="Times New Roman"/>
          <w:sz w:val="24"/>
          <w:szCs w:val="24"/>
        </w:rPr>
        <w:t xml:space="preserve">image of </w:t>
      </w:r>
      <w:r w:rsidR="00205FEB" w:rsidRPr="00F64F4A">
        <w:rPr>
          <w:rFonts w:eastAsiaTheme="minorEastAsia" w:cs="Times New Roman"/>
          <w:sz w:val="24"/>
          <w:szCs w:val="24"/>
        </w:rPr>
        <w:t>b</w:t>
      </w:r>
      <w:r w:rsidR="00097688" w:rsidRPr="00F64F4A">
        <w:rPr>
          <w:rFonts w:eastAsiaTheme="minorEastAsia" w:cs="Times New Roman"/>
          <w:sz w:val="24"/>
          <w:szCs w:val="24"/>
        </w:rPr>
        <w:t>ulk-Bi</w:t>
      </w:r>
      <w:r w:rsidR="001013D0" w:rsidRPr="00F64F4A">
        <w:rPr>
          <w:rFonts w:cs="Times New Roman"/>
          <w:sz w:val="24"/>
          <w:szCs w:val="24"/>
        </w:rPr>
        <w:t xml:space="preserve"> </w:t>
      </w:r>
      <w:r w:rsidR="001013D0" w:rsidRPr="00F64F4A">
        <w:rPr>
          <w:rFonts w:eastAsiaTheme="minorEastAsia" w:cs="Times New Roman"/>
          <w:sz w:val="24"/>
          <w:szCs w:val="24"/>
        </w:rPr>
        <w:t>with microparticle morphology</w:t>
      </w:r>
      <w:r w:rsidR="00804D3E" w:rsidRPr="00F64F4A">
        <w:rPr>
          <w:rFonts w:eastAsiaTheme="minorEastAsia" w:cs="Times New Roman"/>
          <w:sz w:val="24"/>
          <w:szCs w:val="24"/>
        </w:rPr>
        <w:t>.</w:t>
      </w:r>
    </w:p>
    <w:p w14:paraId="2A5A1759" w14:textId="77777777" w:rsidR="003C669A" w:rsidRPr="00A61CA0" w:rsidRDefault="003C669A" w:rsidP="001C1998">
      <w:pPr>
        <w:jc w:val="center"/>
        <w:rPr>
          <w:rFonts w:ascii="Times New Roman" w:hAnsi="Times New Roman" w:cs="Times New Roman"/>
          <w:sz w:val="24"/>
        </w:rPr>
      </w:pPr>
    </w:p>
    <w:p w14:paraId="28A882A9" w14:textId="73088EC5" w:rsidR="00440EE5" w:rsidRPr="00F64F4A" w:rsidRDefault="00440EE5" w:rsidP="001C1998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3F9BDDBA" wp14:editId="5422F24A">
            <wp:extent cx="3600000" cy="2903225"/>
            <wp:effectExtent l="0" t="0" r="635" b="0"/>
            <wp:docPr id="51520852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208521" name="图片 15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3E4AD" w14:textId="5D1A5010" w:rsidR="00451336" w:rsidRPr="00F64F4A" w:rsidRDefault="00A61CA0" w:rsidP="0009768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1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8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606874" w:rsidRPr="00F64F4A">
        <w:rPr>
          <w:rFonts w:ascii="Times New Roman" w:hAnsi="Times New Roman" w:cs="Times New Roman"/>
          <w:sz w:val="24"/>
        </w:rPr>
        <w:t xml:space="preserve">Comparison of LSV </w:t>
      </w:r>
      <w:r w:rsidR="00097688" w:rsidRPr="00F64F4A">
        <w:rPr>
          <w:rFonts w:ascii="Times New Roman" w:hAnsi="Times New Roman" w:cs="Times New Roman"/>
          <w:sz w:val="24"/>
        </w:rPr>
        <w:t xml:space="preserve">curves </w:t>
      </w:r>
      <w:r w:rsidR="00606874" w:rsidRPr="00F64F4A">
        <w:rPr>
          <w:rFonts w:ascii="Times New Roman" w:hAnsi="Times New Roman" w:cs="Times New Roman"/>
          <w:sz w:val="24"/>
        </w:rPr>
        <w:t>between Bi-</w:t>
      </w:r>
      <w:proofErr w:type="spellStart"/>
      <w:r w:rsidR="00606874" w:rsidRPr="00F64F4A">
        <w:rPr>
          <w:rFonts w:ascii="Times New Roman" w:hAnsi="Times New Roman" w:cs="Times New Roman"/>
          <w:sz w:val="24"/>
        </w:rPr>
        <w:t>ene</w:t>
      </w:r>
      <w:proofErr w:type="spellEnd"/>
      <w:r w:rsidR="00606874" w:rsidRPr="00F64F4A">
        <w:rPr>
          <w:rFonts w:ascii="Times New Roman" w:hAnsi="Times New Roman" w:cs="Times New Roman"/>
          <w:sz w:val="24"/>
        </w:rPr>
        <w:t xml:space="preserve"> and </w:t>
      </w:r>
      <w:r w:rsidR="00205FEB" w:rsidRPr="00F64F4A">
        <w:rPr>
          <w:rFonts w:ascii="Times New Roman" w:hAnsi="Times New Roman" w:cs="Times New Roman"/>
          <w:sz w:val="24"/>
        </w:rPr>
        <w:t>b</w:t>
      </w:r>
      <w:r w:rsidR="00606874" w:rsidRPr="00F64F4A">
        <w:rPr>
          <w:rFonts w:ascii="Times New Roman" w:hAnsi="Times New Roman" w:cs="Times New Roman"/>
          <w:sz w:val="24"/>
        </w:rPr>
        <w:t>ulk-Bi in 0.5 M HCl + 0.5 M HNO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606874" w:rsidRPr="00F64F4A">
        <w:rPr>
          <w:rFonts w:ascii="Times New Roman" w:hAnsi="Times New Roman" w:cs="Times New Roman"/>
          <w:sz w:val="24"/>
        </w:rPr>
        <w:t>+ 0.5 M OA.</w:t>
      </w:r>
    </w:p>
    <w:p w14:paraId="2117E334" w14:textId="77777777" w:rsidR="003C669A" w:rsidRPr="00F64F4A" w:rsidRDefault="003C669A" w:rsidP="00097688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2DA0CB6B" w14:textId="3CD4CED7" w:rsidR="00C251F3" w:rsidRPr="00F64F4A" w:rsidRDefault="00C251F3" w:rsidP="00C251F3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B0FE9BE" wp14:editId="11F372E3">
            <wp:extent cx="3600000" cy="2964919"/>
            <wp:effectExtent l="0" t="0" r="635" b="6985"/>
            <wp:docPr id="141031976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19764" name="图片 14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6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FD94" w14:textId="2B1640D7" w:rsidR="00EC0BC1" w:rsidRPr="00F64F4A" w:rsidRDefault="00A61CA0" w:rsidP="0009768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1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9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606874" w:rsidRPr="00F64F4A">
        <w:rPr>
          <w:rFonts w:ascii="Times New Roman" w:hAnsi="Times New Roman" w:cs="Times New Roman"/>
          <w:sz w:val="24"/>
        </w:rPr>
        <w:t>I-t curves for co-reduction of OA and HNO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606874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>over b</w:t>
      </w:r>
      <w:r w:rsidR="00606874" w:rsidRPr="00F64F4A">
        <w:rPr>
          <w:rFonts w:ascii="Times New Roman" w:hAnsi="Times New Roman" w:cs="Times New Roman"/>
          <w:sz w:val="24"/>
        </w:rPr>
        <w:t>ulk-Bi catalyst in 0.5 M HCl + 0.5 M HNO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606874" w:rsidRPr="00F64F4A">
        <w:rPr>
          <w:rFonts w:ascii="Times New Roman" w:hAnsi="Times New Roman" w:cs="Times New Roman"/>
          <w:sz w:val="24"/>
        </w:rPr>
        <w:t>+ 0.5 M OA.</w:t>
      </w:r>
    </w:p>
    <w:p w14:paraId="6EE00E8E" w14:textId="66C47CA5" w:rsidR="00346F36" w:rsidRPr="00F64F4A" w:rsidRDefault="00346F36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25D9847F" wp14:editId="5413D997">
            <wp:extent cx="3496664" cy="2959571"/>
            <wp:effectExtent l="0" t="0" r="8890" b="0"/>
            <wp:docPr id="164859448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594480" name="图片 9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96664" cy="2959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34BF1" w14:textId="739913EA" w:rsidR="00EC0BC1" w:rsidRPr="00F64F4A" w:rsidRDefault="00A61CA0" w:rsidP="00606874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color w:val="000000" w:themeColor="text1"/>
          <w:sz w:val="24"/>
        </w:rPr>
        <w:t>Supplementary Fig. S</w:t>
      </w:r>
      <w:r w:rsidR="008F3647" w:rsidRPr="00F64F4A">
        <w:rPr>
          <w:rFonts w:ascii="Times New Roman" w:hAnsi="Times New Roman" w:cs="Times New Roman"/>
          <w:b/>
          <w:bCs/>
          <w:color w:val="000000" w:themeColor="text1"/>
          <w:sz w:val="24"/>
        </w:rPr>
        <w:t>20</w:t>
      </w:r>
      <w:r w:rsidR="004A7D43" w:rsidRPr="00F64F4A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. </w:t>
      </w:r>
      <w:r w:rsidR="00205FEB" w:rsidRPr="00F64F4A">
        <w:rPr>
          <w:rFonts w:ascii="Times New Roman" w:hAnsi="Times New Roman" w:cs="Times New Roman"/>
          <w:sz w:val="24"/>
        </w:rPr>
        <w:t xml:space="preserve">FEs of different products over bulk-Bi at different potentials in </w:t>
      </w:r>
      <w:r w:rsidR="00606874" w:rsidRPr="00F64F4A">
        <w:rPr>
          <w:rFonts w:ascii="Times New Roman" w:hAnsi="Times New Roman" w:cs="Times New Roman"/>
          <w:sz w:val="24"/>
        </w:rPr>
        <w:t>0.5 M HCl + 0.5 M HNO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606874" w:rsidRPr="00F64F4A">
        <w:rPr>
          <w:rFonts w:ascii="Times New Roman" w:hAnsi="Times New Roman" w:cs="Times New Roman"/>
          <w:sz w:val="24"/>
        </w:rPr>
        <w:t>+ 0.5 M OA.</w:t>
      </w:r>
    </w:p>
    <w:p w14:paraId="17BA319C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68D8BFC4" w14:textId="5B138AA1" w:rsidR="0042428A" w:rsidRPr="00F64F4A" w:rsidRDefault="00C251F3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0745ADD" wp14:editId="25463BC0">
            <wp:extent cx="4909575" cy="3918652"/>
            <wp:effectExtent l="0" t="0" r="5715" b="5715"/>
            <wp:docPr id="101587186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871862" name="图片 11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09575" cy="391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2F19" w14:textId="4D695C3E" w:rsidR="00EC0BC1" w:rsidRPr="00F64F4A" w:rsidRDefault="00A61CA0" w:rsidP="00606874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E8135A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1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606874" w:rsidRPr="00F64F4A">
        <w:rPr>
          <w:rFonts w:ascii="Times New Roman" w:hAnsi="Times New Roman" w:cs="Times New Roman"/>
          <w:sz w:val="24"/>
        </w:rPr>
        <w:t>ECSA measurements for Bi-</w:t>
      </w:r>
      <w:proofErr w:type="spellStart"/>
      <w:r w:rsidR="00606874" w:rsidRPr="00F64F4A">
        <w:rPr>
          <w:rFonts w:ascii="Times New Roman" w:hAnsi="Times New Roman" w:cs="Times New Roman"/>
          <w:sz w:val="24"/>
        </w:rPr>
        <w:t>ene</w:t>
      </w:r>
      <w:proofErr w:type="spellEnd"/>
      <w:r w:rsidR="00606874" w:rsidRPr="00F64F4A">
        <w:rPr>
          <w:rFonts w:ascii="Times New Roman" w:hAnsi="Times New Roman" w:cs="Times New Roman"/>
          <w:sz w:val="24"/>
        </w:rPr>
        <w:t xml:space="preserve"> and </w:t>
      </w:r>
      <w:r w:rsidR="00205FEB" w:rsidRPr="00F64F4A">
        <w:rPr>
          <w:rFonts w:ascii="Times New Roman" w:hAnsi="Times New Roman" w:cs="Times New Roman"/>
          <w:sz w:val="24"/>
        </w:rPr>
        <w:t>b</w:t>
      </w:r>
      <w:r w:rsidR="00606874" w:rsidRPr="00F64F4A">
        <w:rPr>
          <w:rFonts w:ascii="Times New Roman" w:hAnsi="Times New Roman" w:cs="Times New Roman"/>
          <w:sz w:val="24"/>
        </w:rPr>
        <w:t xml:space="preserve">ulk-Bi. (a, b) CV curves at different scan rates, (c) capacitive </w:t>
      </w:r>
      <w:r w:rsidR="00606874" w:rsidRPr="00F64F4A">
        <w:rPr>
          <w:rFonts w:ascii="Cambria Math" w:eastAsia="黑体" w:hAnsi="Cambria Math" w:cs="Cambria Math"/>
          <w:sz w:val="24"/>
        </w:rPr>
        <w:t>▽</w:t>
      </w:r>
      <w:r w:rsidR="00606874" w:rsidRPr="00F64F4A">
        <w:rPr>
          <w:rFonts w:ascii="Times New Roman" w:hAnsi="Times New Roman" w:cs="Times New Roman"/>
          <w:i/>
          <w:iCs/>
          <w:sz w:val="24"/>
        </w:rPr>
        <w:t>j</w:t>
      </w:r>
      <w:r w:rsidR="00606874" w:rsidRPr="00F64F4A">
        <w:rPr>
          <w:rFonts w:ascii="Times New Roman" w:hAnsi="Times New Roman" w:cs="Times New Roman"/>
          <w:sz w:val="24"/>
        </w:rPr>
        <w:t>=(</w:t>
      </w:r>
      <w:r w:rsidR="00606874" w:rsidRPr="00F64F4A">
        <w:rPr>
          <w:rFonts w:ascii="Times New Roman" w:hAnsi="Times New Roman" w:cs="Times New Roman"/>
          <w:i/>
          <w:iCs/>
          <w:sz w:val="24"/>
        </w:rPr>
        <w:t>j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>a</w:t>
      </w:r>
      <w:r w:rsidR="00606874" w:rsidRPr="00F64F4A">
        <w:rPr>
          <w:rFonts w:ascii="Times New Roman" w:hAnsi="Times New Roman" w:cs="Times New Roman"/>
          <w:sz w:val="24"/>
        </w:rPr>
        <w:t>-</w:t>
      </w:r>
      <w:proofErr w:type="spellStart"/>
      <w:r w:rsidR="00606874" w:rsidRPr="00F64F4A">
        <w:rPr>
          <w:rFonts w:ascii="Times New Roman" w:hAnsi="Times New Roman" w:cs="Times New Roman"/>
          <w:i/>
          <w:iCs/>
          <w:sz w:val="24"/>
        </w:rPr>
        <w:t>j</w:t>
      </w:r>
      <w:r w:rsidR="00606874" w:rsidRPr="00F64F4A">
        <w:rPr>
          <w:rFonts w:ascii="Times New Roman" w:hAnsi="Times New Roman" w:cs="Times New Roman"/>
          <w:sz w:val="24"/>
          <w:vertAlign w:val="subscript"/>
        </w:rPr>
        <w:t>c</w:t>
      </w:r>
      <w:proofErr w:type="spellEnd"/>
      <w:r w:rsidR="00606874" w:rsidRPr="00F64F4A">
        <w:rPr>
          <w:rFonts w:ascii="Times New Roman" w:hAnsi="Times New Roman" w:cs="Times New Roman"/>
          <w:sz w:val="24"/>
        </w:rPr>
        <w:t>) against scan rates</w:t>
      </w:r>
      <w:r w:rsidR="00205FEB" w:rsidRPr="00F64F4A">
        <w:rPr>
          <w:rFonts w:ascii="Times New Roman" w:hAnsi="Times New Roman" w:cs="Times New Roman"/>
          <w:sz w:val="24"/>
        </w:rPr>
        <w:t>,</w:t>
      </w:r>
      <w:r w:rsidR="00465E3B" w:rsidRPr="00F64F4A">
        <w:rPr>
          <w:rFonts w:ascii="Times New Roman" w:hAnsi="Times New Roman" w:cs="Times New Roman"/>
          <w:sz w:val="24"/>
        </w:rPr>
        <w:t xml:space="preserve"> (d) electrochemical impedance plots for Bi-</w:t>
      </w:r>
      <w:proofErr w:type="spellStart"/>
      <w:r w:rsidR="00465E3B" w:rsidRPr="00F64F4A">
        <w:rPr>
          <w:rFonts w:ascii="Times New Roman" w:hAnsi="Times New Roman" w:cs="Times New Roman"/>
          <w:sz w:val="24"/>
        </w:rPr>
        <w:t>ene</w:t>
      </w:r>
      <w:proofErr w:type="spellEnd"/>
      <w:r w:rsidR="00465E3B" w:rsidRPr="00F64F4A">
        <w:rPr>
          <w:rFonts w:ascii="Times New Roman" w:hAnsi="Times New Roman" w:cs="Times New Roman"/>
          <w:sz w:val="24"/>
        </w:rPr>
        <w:t xml:space="preserve"> and </w:t>
      </w:r>
      <w:r w:rsidR="00205FEB" w:rsidRPr="00F64F4A">
        <w:rPr>
          <w:rFonts w:ascii="Times New Roman" w:hAnsi="Times New Roman" w:cs="Times New Roman"/>
          <w:sz w:val="24"/>
        </w:rPr>
        <w:t>b</w:t>
      </w:r>
      <w:r w:rsidR="00465E3B" w:rsidRPr="00F64F4A">
        <w:rPr>
          <w:rFonts w:ascii="Times New Roman" w:hAnsi="Times New Roman" w:cs="Times New Roman"/>
          <w:sz w:val="24"/>
        </w:rPr>
        <w:t>ulk-Bi.</w:t>
      </w:r>
    </w:p>
    <w:p w14:paraId="0B6721C7" w14:textId="700390FE" w:rsidR="0042428A" w:rsidRPr="00F64F4A" w:rsidRDefault="0095367D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068E2FC" wp14:editId="1FB104AE">
            <wp:extent cx="3600000" cy="2917741"/>
            <wp:effectExtent l="0" t="0" r="635" b="0"/>
            <wp:docPr id="176947981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47981" name="图片 1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1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7F7A0" w14:textId="75A332CA" w:rsidR="00EC0BC1" w:rsidRPr="00F64F4A" w:rsidRDefault="00A61CA0" w:rsidP="008961FD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2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8961FD" w:rsidRPr="00F64F4A">
        <w:rPr>
          <w:rFonts w:ascii="Times New Roman" w:hAnsi="Times New Roman" w:cs="Times New Roman"/>
          <w:sz w:val="24"/>
        </w:rPr>
        <w:t>Time-dependen</w:t>
      </w:r>
      <w:r w:rsidR="00DF5F7F" w:rsidRPr="00F64F4A">
        <w:rPr>
          <w:rFonts w:ascii="Times New Roman" w:hAnsi="Times New Roman" w:cs="Times New Roman"/>
          <w:sz w:val="24"/>
        </w:rPr>
        <w:t>ce</w:t>
      </w:r>
      <w:r w:rsidR="008961FD" w:rsidRPr="00F64F4A">
        <w:rPr>
          <w:rFonts w:ascii="Times New Roman" w:hAnsi="Times New Roman" w:cs="Times New Roman"/>
          <w:sz w:val="24"/>
        </w:rPr>
        <w:t xml:space="preserve"> of concentration of diﬀerent products at the potential of </w:t>
      </w:r>
      <w:r w:rsidR="001252E2" w:rsidRPr="00F64F4A">
        <w:rPr>
          <w:rFonts w:ascii="Times New Roman" w:hAnsi="Times New Roman" w:cs="Times New Roman"/>
          <w:sz w:val="24"/>
        </w:rPr>
        <w:t>−</w:t>
      </w:r>
      <w:r w:rsidR="008961FD" w:rsidRPr="00F64F4A">
        <w:rPr>
          <w:rFonts w:ascii="Times New Roman" w:hAnsi="Times New Roman" w:cs="Times New Roman"/>
          <w:sz w:val="24"/>
        </w:rPr>
        <w:t>0.95 V in 0.5 M HCl + 0.5 M HNO</w:t>
      </w:r>
      <w:r w:rsidR="008961FD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8961FD" w:rsidRPr="00F64F4A">
        <w:rPr>
          <w:rFonts w:ascii="Times New Roman" w:hAnsi="Times New Roman" w:cs="Times New Roman"/>
          <w:sz w:val="24"/>
        </w:rPr>
        <w:t>+ 0.5 M OA.</w:t>
      </w:r>
    </w:p>
    <w:p w14:paraId="78D0D7F3" w14:textId="77777777" w:rsidR="003C669A" w:rsidRPr="00F64F4A" w:rsidRDefault="003C669A" w:rsidP="008961FD">
      <w:pPr>
        <w:jc w:val="both"/>
        <w:rPr>
          <w:rFonts w:ascii="Times New Roman" w:hAnsi="Times New Roman" w:cs="Times New Roman"/>
          <w:sz w:val="24"/>
        </w:rPr>
      </w:pPr>
    </w:p>
    <w:p w14:paraId="76CD903A" w14:textId="77777777" w:rsidR="00526C91" w:rsidRPr="00F64F4A" w:rsidRDefault="00526C91" w:rsidP="00526C91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16E14C9" wp14:editId="6486CB0B">
            <wp:extent cx="3600000" cy="3324193"/>
            <wp:effectExtent l="0" t="0" r="635" b="0"/>
            <wp:docPr id="15237016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701609" name="图片 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324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2E9BF" w14:textId="74B7C7D9" w:rsidR="00EC0BC1" w:rsidRPr="00F64F4A" w:rsidRDefault="00A61CA0" w:rsidP="001252E2">
      <w:pPr>
        <w:pStyle w:val="af2"/>
        <w:spacing w:line="360" w:lineRule="auto"/>
        <w:jc w:val="both"/>
        <w:rPr>
          <w:rFonts w:eastAsia="宋体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  <w:szCs w:val="24"/>
        </w:rPr>
        <w:t>Supplementary Fig. S</w:t>
      </w:r>
      <w:r w:rsidR="004A7D43" w:rsidRPr="00F64F4A">
        <w:rPr>
          <w:rFonts w:eastAsiaTheme="minorEastAsia" w:cs="Times New Roman"/>
          <w:b/>
          <w:bCs/>
          <w:sz w:val="24"/>
          <w:szCs w:val="24"/>
        </w:rPr>
        <w:t>2</w:t>
      </w:r>
      <w:r w:rsidR="008F3647" w:rsidRPr="00F64F4A">
        <w:rPr>
          <w:rFonts w:eastAsiaTheme="minorEastAsia" w:cs="Times New Roman"/>
          <w:b/>
          <w:bCs/>
          <w:sz w:val="24"/>
          <w:szCs w:val="24"/>
        </w:rPr>
        <w:t>3</w:t>
      </w:r>
      <w:r w:rsidR="00526C91" w:rsidRPr="00F64F4A">
        <w:rPr>
          <w:rFonts w:eastAsia="宋体" w:cs="Times New Roman"/>
          <w:sz w:val="24"/>
          <w:szCs w:val="24"/>
        </w:rPr>
        <w:t>.</w:t>
      </w:r>
      <w:r w:rsidR="00526C91" w:rsidRPr="00F64F4A">
        <w:rPr>
          <w:rFonts w:cs="Times New Roman"/>
          <w:sz w:val="24"/>
          <w:szCs w:val="24"/>
        </w:rPr>
        <w:t xml:space="preserve"> </w:t>
      </w:r>
      <w:r w:rsidR="00526C91" w:rsidRPr="00F64F4A">
        <w:rPr>
          <w:rFonts w:eastAsia="宋体" w:cs="Times New Roman"/>
          <w:sz w:val="24"/>
          <w:szCs w:val="24"/>
          <w:vertAlign w:val="superscript"/>
        </w:rPr>
        <w:t>1</w:t>
      </w:r>
      <w:r w:rsidR="00526C91" w:rsidRPr="00F64F4A">
        <w:rPr>
          <w:rFonts w:eastAsia="宋体" w:cs="Times New Roman"/>
          <w:sz w:val="24"/>
          <w:szCs w:val="24"/>
        </w:rPr>
        <w:t xml:space="preserve">H NMR spectrum after mixing 100 mM </w:t>
      </w:r>
      <w:r w:rsidR="00205FEB" w:rsidRPr="00F64F4A">
        <w:rPr>
          <w:rFonts w:eastAsia="宋体" w:cs="Times New Roman"/>
          <w:sz w:val="24"/>
          <w:szCs w:val="24"/>
        </w:rPr>
        <w:t xml:space="preserve">of </w:t>
      </w:r>
      <w:r w:rsidR="00526C91" w:rsidRPr="00F64F4A">
        <w:rPr>
          <w:rFonts w:eastAsia="宋体" w:cs="Times New Roman"/>
          <w:sz w:val="24"/>
          <w:szCs w:val="24"/>
        </w:rPr>
        <w:t xml:space="preserve">GX with 50 mM </w:t>
      </w:r>
      <w:r w:rsidR="00205FEB" w:rsidRPr="00F64F4A">
        <w:rPr>
          <w:rFonts w:eastAsia="宋体" w:cs="Times New Roman"/>
          <w:sz w:val="24"/>
          <w:szCs w:val="24"/>
        </w:rPr>
        <w:t xml:space="preserve">of </w:t>
      </w:r>
      <w:r w:rsidR="00526C91" w:rsidRPr="00F64F4A">
        <w:rPr>
          <w:rFonts w:eastAsia="宋体" w:cs="Times New Roman"/>
          <w:sz w:val="24"/>
          <w:szCs w:val="24"/>
        </w:rPr>
        <w:t>NH</w:t>
      </w:r>
      <w:r w:rsidR="00526C91" w:rsidRPr="00F64F4A">
        <w:rPr>
          <w:rFonts w:eastAsia="宋体" w:cs="Times New Roman"/>
          <w:sz w:val="24"/>
          <w:szCs w:val="24"/>
          <w:vertAlign w:val="subscript"/>
        </w:rPr>
        <w:t>2</w:t>
      </w:r>
      <w:r w:rsidR="00526C91" w:rsidRPr="00F64F4A">
        <w:rPr>
          <w:rFonts w:eastAsia="宋体" w:cs="Times New Roman"/>
          <w:sz w:val="24"/>
          <w:szCs w:val="24"/>
        </w:rPr>
        <w:t>OH.</w:t>
      </w:r>
    </w:p>
    <w:p w14:paraId="3E30F256" w14:textId="4F4BFB67" w:rsidR="00526C91" w:rsidRPr="00F64F4A" w:rsidRDefault="00F560FC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096111B" wp14:editId="4C96E931">
            <wp:extent cx="5238819" cy="2259396"/>
            <wp:effectExtent l="0" t="0" r="0" b="7620"/>
            <wp:docPr id="497424890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424890" name="图片 23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38819" cy="2259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B52E" w14:textId="0DCDAE89" w:rsidR="00EC0BC1" w:rsidRPr="00F64F4A" w:rsidRDefault="00A61CA0" w:rsidP="00D9617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4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 xml:space="preserve">(a) LSV </w:t>
      </w:r>
      <w:r w:rsidR="00FF1AC4" w:rsidRPr="00F64F4A">
        <w:rPr>
          <w:rFonts w:ascii="Times New Roman" w:hAnsi="Times New Roman" w:cs="Times New Roman"/>
          <w:sz w:val="24"/>
        </w:rPr>
        <w:t xml:space="preserve">curve </w:t>
      </w:r>
      <w:r w:rsidR="00D96178" w:rsidRPr="00F64F4A">
        <w:rPr>
          <w:rFonts w:ascii="Times New Roman" w:hAnsi="Times New Roman" w:cs="Times New Roman"/>
          <w:sz w:val="24"/>
        </w:rPr>
        <w:t>and (b)</w:t>
      </w:r>
      <w:r w:rsidR="00D96178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D96178" w:rsidRPr="00F64F4A">
        <w:rPr>
          <w:rFonts w:ascii="Times New Roman" w:hAnsi="Times New Roman" w:cs="Times New Roman"/>
          <w:sz w:val="24"/>
        </w:rPr>
        <w:t>H</w:t>
      </w:r>
      <w:r w:rsidR="00397165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>NMR spectrum of electrolyte by using Bi-</w:t>
      </w:r>
      <w:proofErr w:type="spellStart"/>
      <w:r w:rsidR="00D96178" w:rsidRPr="00F64F4A">
        <w:rPr>
          <w:rFonts w:ascii="Times New Roman" w:hAnsi="Times New Roman" w:cs="Times New Roman"/>
          <w:sz w:val="24"/>
        </w:rPr>
        <w:t>ene</w:t>
      </w:r>
      <w:proofErr w:type="spellEnd"/>
      <w:r w:rsidR="00D96178" w:rsidRPr="00F64F4A">
        <w:rPr>
          <w:rFonts w:ascii="Times New Roman" w:hAnsi="Times New Roman" w:cs="Times New Roman"/>
          <w:sz w:val="24"/>
        </w:rPr>
        <w:t xml:space="preserve"> electrode after 4 h electrolysis in 0.5 M GX + 0.5 M NH</w:t>
      </w:r>
      <w:r w:rsidR="00D96178" w:rsidRPr="00F64F4A">
        <w:rPr>
          <w:rFonts w:ascii="Times New Roman" w:hAnsi="Times New Roman" w:cs="Times New Roman"/>
          <w:sz w:val="24"/>
          <w:vertAlign w:val="subscript"/>
        </w:rPr>
        <w:t>2</w:t>
      </w:r>
      <w:r w:rsidR="00D96178" w:rsidRPr="00F64F4A">
        <w:rPr>
          <w:rFonts w:ascii="Times New Roman" w:hAnsi="Times New Roman" w:cs="Times New Roman"/>
          <w:sz w:val="24"/>
        </w:rPr>
        <w:t>OH·HCl.</w:t>
      </w:r>
    </w:p>
    <w:p w14:paraId="6E54BD39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42197A7F" w14:textId="7818E6A2" w:rsidR="00E85A9D" w:rsidRPr="00F64F4A" w:rsidRDefault="00E85A9D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C9D7D3F" wp14:editId="1300EC11">
            <wp:extent cx="5229851" cy="2258902"/>
            <wp:effectExtent l="0" t="0" r="9525" b="8255"/>
            <wp:docPr id="1763733343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733343" name="图片 24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9851" cy="225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C31ED" w14:textId="4E0BD217" w:rsidR="00EC0BC1" w:rsidRPr="00F64F4A" w:rsidRDefault="00A61CA0" w:rsidP="00D9617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5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</w:t>
      </w:r>
      <w:r w:rsidR="00D96178" w:rsidRPr="00F64F4A">
        <w:rPr>
          <w:rFonts w:ascii="Times New Roman" w:hAnsi="Times New Roman" w:cs="Times New Roman"/>
          <w:sz w:val="24"/>
        </w:rPr>
        <w:t xml:space="preserve"> and (b)</w:t>
      </w:r>
      <w:r w:rsidR="00D96178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D96178" w:rsidRPr="00F64F4A">
        <w:rPr>
          <w:rFonts w:ascii="Times New Roman" w:hAnsi="Times New Roman" w:cs="Times New Roman"/>
          <w:sz w:val="24"/>
        </w:rPr>
        <w:t>H</w:t>
      </w:r>
      <w:r w:rsidR="00397165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>NMR spectrum of electrolyte by using Bi-</w:t>
      </w:r>
      <w:proofErr w:type="spellStart"/>
      <w:r w:rsidR="00D96178" w:rsidRPr="00F64F4A">
        <w:rPr>
          <w:rFonts w:ascii="Times New Roman" w:hAnsi="Times New Roman" w:cs="Times New Roman"/>
          <w:sz w:val="24"/>
        </w:rPr>
        <w:t>ene</w:t>
      </w:r>
      <w:proofErr w:type="spellEnd"/>
      <w:r w:rsidR="00D96178" w:rsidRPr="00F64F4A">
        <w:rPr>
          <w:rFonts w:ascii="Times New Roman" w:hAnsi="Times New Roman" w:cs="Times New Roman"/>
          <w:sz w:val="24"/>
        </w:rPr>
        <w:t xml:space="preserve"> electrode after 4 h electrolysis in 0.5 M HCl + 0.5 M HNO</w:t>
      </w:r>
      <w:r w:rsidR="00D96178" w:rsidRPr="00F64F4A">
        <w:rPr>
          <w:rFonts w:ascii="Times New Roman" w:hAnsi="Times New Roman" w:cs="Times New Roman"/>
          <w:sz w:val="24"/>
          <w:vertAlign w:val="subscript"/>
        </w:rPr>
        <w:t xml:space="preserve">3 </w:t>
      </w:r>
      <w:r w:rsidR="00D96178" w:rsidRPr="00F64F4A">
        <w:rPr>
          <w:rFonts w:ascii="Times New Roman" w:hAnsi="Times New Roman" w:cs="Times New Roman"/>
          <w:sz w:val="24"/>
        </w:rPr>
        <w:t>+ 0.5 M GX.</w:t>
      </w:r>
    </w:p>
    <w:p w14:paraId="5247843F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79E28879" w14:textId="2A4FCBBB" w:rsidR="00F560FC" w:rsidRPr="00F64F4A" w:rsidRDefault="00DF5E8A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6C7F192" wp14:editId="532A900A">
            <wp:extent cx="5244929" cy="2216167"/>
            <wp:effectExtent l="0" t="0" r="0" b="0"/>
            <wp:docPr id="41931987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319873" name="图片 25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44929" cy="2216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6E888" w14:textId="2ECD9F52" w:rsidR="00EC0BC1" w:rsidRPr="00F64F4A" w:rsidRDefault="00A61CA0" w:rsidP="00D9617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6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</w:t>
      </w:r>
      <w:r w:rsidR="00D96178" w:rsidRPr="00F64F4A">
        <w:rPr>
          <w:rFonts w:ascii="Times New Roman" w:hAnsi="Times New Roman" w:cs="Times New Roman"/>
          <w:sz w:val="24"/>
        </w:rPr>
        <w:t xml:space="preserve"> and (b)</w:t>
      </w:r>
      <w:r w:rsidR="00D96178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D96178" w:rsidRPr="00F64F4A">
        <w:rPr>
          <w:rFonts w:ascii="Times New Roman" w:hAnsi="Times New Roman" w:cs="Times New Roman"/>
          <w:sz w:val="24"/>
        </w:rPr>
        <w:t>H</w:t>
      </w:r>
      <w:r w:rsidR="00397165" w:rsidRPr="00F64F4A">
        <w:rPr>
          <w:rFonts w:ascii="Times New Roman" w:hAnsi="Times New Roman" w:cs="Times New Roman"/>
          <w:sz w:val="24"/>
        </w:rPr>
        <w:t xml:space="preserve"> </w:t>
      </w:r>
      <w:r w:rsidR="00D96178" w:rsidRPr="00F64F4A">
        <w:rPr>
          <w:rFonts w:ascii="Times New Roman" w:hAnsi="Times New Roman" w:cs="Times New Roman"/>
          <w:sz w:val="24"/>
        </w:rPr>
        <w:t>NMR spectrum of electrolyte by using Bi-</w:t>
      </w:r>
      <w:proofErr w:type="spellStart"/>
      <w:r w:rsidR="00D96178" w:rsidRPr="00F64F4A">
        <w:rPr>
          <w:rFonts w:ascii="Times New Roman" w:hAnsi="Times New Roman" w:cs="Times New Roman"/>
          <w:sz w:val="24"/>
        </w:rPr>
        <w:t>ene</w:t>
      </w:r>
      <w:proofErr w:type="spellEnd"/>
      <w:r w:rsidR="00D96178" w:rsidRPr="00F64F4A">
        <w:rPr>
          <w:rFonts w:ascii="Times New Roman" w:hAnsi="Times New Roman" w:cs="Times New Roman"/>
          <w:sz w:val="24"/>
        </w:rPr>
        <w:t xml:space="preserve"> electrode after 4 h electrolysis in 0.5 M OA + 0.5 M NH</w:t>
      </w:r>
      <w:r w:rsidR="00D96178" w:rsidRPr="00F64F4A">
        <w:rPr>
          <w:rFonts w:ascii="Times New Roman" w:hAnsi="Times New Roman" w:cs="Times New Roman"/>
          <w:sz w:val="24"/>
          <w:vertAlign w:val="subscript"/>
        </w:rPr>
        <w:t>2</w:t>
      </w:r>
      <w:r w:rsidR="00D96178" w:rsidRPr="00F64F4A">
        <w:rPr>
          <w:rFonts w:ascii="Times New Roman" w:hAnsi="Times New Roman" w:cs="Times New Roman"/>
          <w:sz w:val="24"/>
        </w:rPr>
        <w:t>OH·HCl.</w:t>
      </w:r>
    </w:p>
    <w:p w14:paraId="25BA6210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0F3EFF40" w14:textId="58288670" w:rsidR="00C8178F" w:rsidRPr="00F64F4A" w:rsidRDefault="00C8178F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17CF09D" wp14:editId="65E75353">
            <wp:extent cx="3600000" cy="3015725"/>
            <wp:effectExtent l="0" t="0" r="635" b="0"/>
            <wp:docPr id="1499739778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739778" name="图片 21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1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49242" w14:textId="465A37CF" w:rsidR="00EC0BC1" w:rsidRPr="00F64F4A" w:rsidRDefault="00A61CA0" w:rsidP="001A6BCA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 S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2</w:t>
      </w:r>
      <w:r w:rsidR="008F3647" w:rsidRPr="00F64F4A">
        <w:rPr>
          <w:rFonts w:ascii="Times New Roman" w:hAnsi="Times New Roman" w:cs="Times New Roman"/>
          <w:b/>
          <w:bCs/>
          <w:sz w:val="24"/>
        </w:rPr>
        <w:t>7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1A6BCA" w:rsidRPr="00F64F4A">
        <w:rPr>
          <w:rFonts w:ascii="Times New Roman" w:hAnsi="Times New Roman" w:cs="Times New Roman"/>
          <w:sz w:val="24"/>
        </w:rPr>
        <w:t>FE</w:t>
      </w:r>
      <w:r w:rsidR="00231024" w:rsidRPr="00F64F4A">
        <w:rPr>
          <w:rFonts w:ascii="Times New Roman" w:hAnsi="Times New Roman" w:cs="Times New Roman"/>
          <w:sz w:val="24"/>
        </w:rPr>
        <w:t>s</w:t>
      </w:r>
      <w:r w:rsidR="001A6BCA" w:rsidRPr="00F64F4A">
        <w:rPr>
          <w:rFonts w:ascii="Times New Roman" w:hAnsi="Times New Roman" w:cs="Times New Roman"/>
          <w:sz w:val="24"/>
        </w:rPr>
        <w:t xml:space="preserve"> of glycine </w:t>
      </w:r>
      <w:r w:rsidR="00205FEB" w:rsidRPr="00F64F4A">
        <w:rPr>
          <w:rFonts w:ascii="Times New Roman" w:hAnsi="Times New Roman" w:cs="Times New Roman"/>
          <w:sz w:val="24"/>
        </w:rPr>
        <w:t>at different potentials</w:t>
      </w:r>
      <w:r w:rsidR="00205FEB" w:rsidRPr="00F64F4A" w:rsidDel="00205FEB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1A6BCA" w:rsidRPr="00F64F4A">
        <w:rPr>
          <w:rFonts w:ascii="Times New Roman" w:hAnsi="Times New Roman" w:cs="Times New Roman"/>
          <w:sz w:val="24"/>
        </w:rPr>
        <w:t>Bi-</w:t>
      </w:r>
      <w:proofErr w:type="spellStart"/>
      <w:r w:rsidR="001A6BCA" w:rsidRPr="00F64F4A">
        <w:rPr>
          <w:rFonts w:ascii="Times New Roman" w:hAnsi="Times New Roman" w:cs="Times New Roman"/>
          <w:sz w:val="24"/>
        </w:rPr>
        <w:t>ene</w:t>
      </w:r>
      <w:proofErr w:type="spellEnd"/>
      <w:r w:rsidR="001A6BCA" w:rsidRPr="00F64F4A">
        <w:rPr>
          <w:rFonts w:ascii="Times New Roman" w:hAnsi="Times New Roman" w:cs="Times New Roman"/>
          <w:sz w:val="24"/>
        </w:rPr>
        <w:t xml:space="preserve"> in 0.5 M OA</w:t>
      </w:r>
      <w:r w:rsidR="004275B9" w:rsidRPr="00F64F4A">
        <w:rPr>
          <w:rFonts w:ascii="Times New Roman" w:hAnsi="Times New Roman" w:cs="Times New Roman"/>
          <w:sz w:val="24"/>
        </w:rPr>
        <w:t xml:space="preserve"> + 0.5 M </w:t>
      </w:r>
      <w:r w:rsidR="00231024" w:rsidRPr="00F64F4A">
        <w:rPr>
          <w:rFonts w:ascii="Times New Roman" w:hAnsi="Times New Roman" w:cs="Times New Roman"/>
          <w:sz w:val="24"/>
        </w:rPr>
        <w:t>NH</w:t>
      </w:r>
      <w:r w:rsidR="00231024" w:rsidRPr="00F64F4A">
        <w:rPr>
          <w:rFonts w:ascii="Times New Roman" w:hAnsi="Times New Roman" w:cs="Times New Roman"/>
          <w:sz w:val="24"/>
          <w:vertAlign w:val="subscript"/>
        </w:rPr>
        <w:t>2</w:t>
      </w:r>
      <w:r w:rsidR="00231024" w:rsidRPr="00F64F4A">
        <w:rPr>
          <w:rFonts w:ascii="Times New Roman" w:hAnsi="Times New Roman" w:cs="Times New Roman"/>
          <w:sz w:val="24"/>
        </w:rPr>
        <w:t>OH·HCl</w:t>
      </w:r>
      <w:r w:rsidR="001A6BCA" w:rsidRPr="00F64F4A">
        <w:rPr>
          <w:rFonts w:ascii="Times New Roman" w:hAnsi="Times New Roman" w:cs="Times New Roman"/>
          <w:sz w:val="24"/>
        </w:rPr>
        <w:t>.</w:t>
      </w:r>
    </w:p>
    <w:p w14:paraId="1D4686A3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7D6ECB3B" w14:textId="74452FC5" w:rsidR="0042428A" w:rsidRPr="00F64F4A" w:rsidRDefault="00CE65D9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2D38DD03" wp14:editId="2E6AED23">
            <wp:extent cx="3600000" cy="2903225"/>
            <wp:effectExtent l="0" t="0" r="635" b="0"/>
            <wp:docPr id="530531830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31830" name="图片 1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B9D2" w14:textId="1E452543" w:rsidR="00EC0BC1" w:rsidRPr="00F64F4A" w:rsidRDefault="00A61CA0" w:rsidP="004A7D43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S2</w:t>
      </w:r>
      <w:r w:rsidR="007A72C9" w:rsidRPr="00F64F4A">
        <w:rPr>
          <w:rFonts w:ascii="Times New Roman" w:hAnsi="Times New Roman" w:cs="Times New Roman"/>
          <w:b/>
          <w:bCs/>
          <w:sz w:val="24"/>
        </w:rPr>
        <w:t>8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C45062" w:rsidRPr="00F64F4A">
        <w:rPr>
          <w:rFonts w:ascii="Times New Roman" w:hAnsi="Times New Roman" w:cs="Times New Roman"/>
          <w:sz w:val="24"/>
        </w:rPr>
        <w:t>LSV curves in different electrolytes over Bi</w:t>
      </w:r>
      <w:r w:rsidR="00603210" w:rsidRPr="00F64F4A">
        <w:rPr>
          <w:rFonts w:ascii="Times New Roman" w:hAnsi="Times New Roman" w:cs="Times New Roman"/>
          <w:sz w:val="24"/>
        </w:rPr>
        <w:t>-</w:t>
      </w:r>
      <w:proofErr w:type="spellStart"/>
      <w:r w:rsidR="00603210" w:rsidRPr="00F64F4A">
        <w:rPr>
          <w:rFonts w:ascii="Times New Roman" w:hAnsi="Times New Roman" w:cs="Times New Roman"/>
          <w:sz w:val="24"/>
        </w:rPr>
        <w:t>ene</w:t>
      </w:r>
      <w:proofErr w:type="spellEnd"/>
      <w:r w:rsidR="00C45062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with a </w:t>
      </w:r>
      <w:r w:rsidR="00C45062" w:rsidRPr="00F64F4A">
        <w:rPr>
          <w:rFonts w:ascii="Times New Roman" w:hAnsi="Times New Roman" w:cs="Times New Roman"/>
          <w:sz w:val="24"/>
        </w:rPr>
        <w:t xml:space="preserve">scan rate </w:t>
      </w:r>
      <w:r w:rsidR="00205FEB" w:rsidRPr="00F64F4A">
        <w:rPr>
          <w:rFonts w:ascii="Times New Roman" w:hAnsi="Times New Roman" w:cs="Times New Roman"/>
          <w:sz w:val="24"/>
        </w:rPr>
        <w:t xml:space="preserve">of </w:t>
      </w:r>
      <w:r w:rsidR="00C45062" w:rsidRPr="00F64F4A">
        <w:rPr>
          <w:rFonts w:ascii="Times New Roman" w:hAnsi="Times New Roman" w:cs="Times New Roman"/>
          <w:sz w:val="24"/>
        </w:rPr>
        <w:t>10 mV s</w:t>
      </w:r>
      <w:r w:rsidR="001252E2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C45062" w:rsidRPr="00F64F4A">
        <w:rPr>
          <w:rFonts w:ascii="Times New Roman" w:hAnsi="Times New Roman" w:cs="Times New Roman"/>
          <w:sz w:val="24"/>
          <w:vertAlign w:val="superscript"/>
        </w:rPr>
        <w:t>1</w:t>
      </w:r>
      <w:r w:rsidR="00C45062" w:rsidRPr="00F64F4A">
        <w:rPr>
          <w:rFonts w:ascii="Times New Roman" w:hAnsi="Times New Roman" w:cs="Times New Roman"/>
          <w:sz w:val="24"/>
        </w:rPr>
        <w:t>.</w:t>
      </w:r>
    </w:p>
    <w:p w14:paraId="059C0C99" w14:textId="77777777" w:rsidR="003C669A" w:rsidRPr="00F64F4A" w:rsidRDefault="003C669A" w:rsidP="004A7D43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24A660E1" w14:textId="1FDB8F07" w:rsidR="00CE65D9" w:rsidRPr="00F64F4A" w:rsidRDefault="00CE65D9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50AB844" wp14:editId="702FA87E">
            <wp:extent cx="3600000" cy="3247297"/>
            <wp:effectExtent l="0" t="0" r="635" b="0"/>
            <wp:docPr id="1313087281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087281" name="图片 17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24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1A61" w14:textId="3EB5F27C" w:rsidR="00EC0BC1" w:rsidRPr="00F64F4A" w:rsidRDefault="00A61CA0" w:rsidP="004A7D43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S2</w:t>
      </w:r>
      <w:r w:rsidR="007A72C9" w:rsidRPr="00F64F4A">
        <w:rPr>
          <w:rFonts w:ascii="Times New Roman" w:hAnsi="Times New Roman" w:cs="Times New Roman"/>
          <w:b/>
          <w:bCs/>
          <w:sz w:val="24"/>
        </w:rPr>
        <w:t>9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853B30" w:rsidRPr="00F64F4A">
        <w:rPr>
          <w:rFonts w:ascii="Times New Roman" w:hAnsi="Times New Roman" w:cs="Times New Roman"/>
          <w:sz w:val="24"/>
          <w:vertAlign w:val="superscript"/>
        </w:rPr>
        <w:t>1</w:t>
      </w:r>
      <w:r w:rsidR="00853B30" w:rsidRPr="00F64F4A">
        <w:rPr>
          <w:rFonts w:ascii="Times New Roman" w:hAnsi="Times New Roman" w:cs="Times New Roman"/>
          <w:sz w:val="24"/>
        </w:rPr>
        <w:t xml:space="preserve">H NMR spectra of the electrolytes </w:t>
      </w:r>
      <w:r w:rsidR="00205FEB" w:rsidRPr="00F64F4A">
        <w:rPr>
          <w:rFonts w:ascii="Times New Roman" w:hAnsi="Times New Roman" w:cs="Times New Roman"/>
          <w:sz w:val="24"/>
        </w:rPr>
        <w:t>with NO</w:t>
      </w:r>
      <w:r w:rsidR="00205FEB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205FEB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205FEB" w:rsidRPr="00F64F4A">
        <w:rPr>
          <w:rFonts w:ascii="Times New Roman" w:hAnsi="Times New Roman" w:cs="Times New Roman"/>
          <w:sz w:val="24"/>
        </w:rPr>
        <w:t xml:space="preserve"> and </w:t>
      </w:r>
      <w:r w:rsidR="00205FEB" w:rsidRPr="00F64F4A">
        <w:rPr>
          <w:rFonts w:ascii="Times New Roman" w:hAnsi="Times New Roman" w:cs="Times New Roman"/>
          <w:sz w:val="24"/>
          <w:vertAlign w:val="superscript"/>
        </w:rPr>
        <w:t>15</w:t>
      </w:r>
      <w:r w:rsidR="00205FEB" w:rsidRPr="00F64F4A">
        <w:rPr>
          <w:rFonts w:ascii="Times New Roman" w:hAnsi="Times New Roman" w:cs="Times New Roman"/>
          <w:sz w:val="24"/>
        </w:rPr>
        <w:t>NO</w:t>
      </w:r>
      <w:r w:rsidR="00205FEB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205FEB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8D1A88" w:rsidRPr="00F64F4A">
        <w:rPr>
          <w:rFonts w:ascii="Times New Roman" w:hAnsi="Times New Roman" w:cs="Times New Roman"/>
          <w:sz w:val="24"/>
        </w:rPr>
        <w:t>.</w:t>
      </w:r>
    </w:p>
    <w:p w14:paraId="26C7181D" w14:textId="77777777" w:rsidR="003C669A" w:rsidRPr="00F64F4A" w:rsidRDefault="003C669A" w:rsidP="00346F36">
      <w:pPr>
        <w:jc w:val="center"/>
        <w:rPr>
          <w:rFonts w:ascii="Times New Roman" w:hAnsi="Times New Roman" w:cs="Times New Roman"/>
          <w:sz w:val="24"/>
        </w:rPr>
      </w:pPr>
    </w:p>
    <w:p w14:paraId="22BE2B24" w14:textId="323B44B1" w:rsidR="00D53765" w:rsidRPr="00F64F4A" w:rsidRDefault="00D53765" w:rsidP="00346F36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02CBB88" wp14:editId="68CDEC4E">
            <wp:extent cx="4524379" cy="3578372"/>
            <wp:effectExtent l="0" t="0" r="0" b="3175"/>
            <wp:docPr id="603785968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785968" name="图片 19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24379" cy="357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C346" w14:textId="3EE8A8D6" w:rsidR="002432A2" w:rsidRPr="00F64F4A" w:rsidRDefault="00A61CA0" w:rsidP="002432A2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S</w:t>
      </w:r>
      <w:r w:rsidR="007A72C9" w:rsidRPr="00F64F4A">
        <w:rPr>
          <w:rFonts w:ascii="Times New Roman" w:hAnsi="Times New Roman" w:cs="Times New Roman"/>
          <w:b/>
          <w:bCs/>
          <w:sz w:val="24"/>
        </w:rPr>
        <w:t>30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2432A2" w:rsidRPr="00F64F4A">
        <w:rPr>
          <w:rFonts w:ascii="Times New Roman" w:hAnsi="Times New Roman" w:cs="Times New Roman"/>
          <w:sz w:val="24"/>
        </w:rPr>
        <w:t>I</w:t>
      </w:r>
      <w:r w:rsidR="00231024" w:rsidRPr="00F64F4A">
        <w:rPr>
          <w:rFonts w:ascii="Times New Roman" w:hAnsi="Times New Roman" w:cs="Times New Roman"/>
          <w:sz w:val="24"/>
        </w:rPr>
        <w:t>-</w:t>
      </w:r>
      <w:r w:rsidR="002432A2" w:rsidRPr="00F64F4A">
        <w:rPr>
          <w:rFonts w:ascii="Times New Roman" w:hAnsi="Times New Roman" w:cs="Times New Roman"/>
          <w:sz w:val="24"/>
        </w:rPr>
        <w:t>t</w:t>
      </w:r>
      <w:r w:rsidR="00231024" w:rsidRPr="00F64F4A">
        <w:rPr>
          <w:rFonts w:ascii="Times New Roman" w:hAnsi="Times New Roman" w:cs="Times New Roman"/>
          <w:sz w:val="24"/>
        </w:rPr>
        <w:t xml:space="preserve"> </w:t>
      </w:r>
      <w:r w:rsidR="002432A2" w:rsidRPr="00F64F4A">
        <w:rPr>
          <w:rFonts w:ascii="Times New Roman" w:hAnsi="Times New Roman" w:cs="Times New Roman"/>
          <w:sz w:val="24"/>
        </w:rPr>
        <w:t>curves and corresponding FE</w:t>
      </w:r>
      <w:r w:rsidR="00205FEB" w:rsidRPr="00F64F4A">
        <w:rPr>
          <w:rFonts w:ascii="Times New Roman" w:hAnsi="Times New Roman" w:cs="Times New Roman"/>
          <w:sz w:val="24"/>
        </w:rPr>
        <w:t>s</w:t>
      </w:r>
      <w:r w:rsidR="002432A2" w:rsidRPr="00F64F4A">
        <w:rPr>
          <w:rFonts w:ascii="Times New Roman" w:hAnsi="Times New Roman" w:cs="Times New Roman"/>
          <w:sz w:val="24"/>
        </w:rPr>
        <w:t xml:space="preserve"> using</w:t>
      </w:r>
      <w:r w:rsidR="00205FEB" w:rsidRPr="00F64F4A">
        <w:rPr>
          <w:rFonts w:ascii="Times New Roman" w:hAnsi="Times New Roman" w:cs="Times New Roman"/>
          <w:sz w:val="24"/>
        </w:rPr>
        <w:t xml:space="preserve"> electrolytes with</w:t>
      </w:r>
      <w:r w:rsidR="002432A2" w:rsidRPr="00F64F4A">
        <w:rPr>
          <w:rFonts w:ascii="Times New Roman" w:hAnsi="Times New Roman" w:cs="Times New Roman"/>
          <w:sz w:val="24"/>
        </w:rPr>
        <w:t xml:space="preserve"> </w:t>
      </w:r>
      <w:r w:rsidR="002432A2" w:rsidRPr="00F64F4A">
        <w:rPr>
          <w:rFonts w:ascii="Times New Roman" w:hAnsi="Times New Roman" w:cs="Times New Roman"/>
          <w:sz w:val="24"/>
          <w:vertAlign w:val="superscript"/>
        </w:rPr>
        <w:t>15</w:t>
      </w:r>
      <w:r w:rsidR="002432A2" w:rsidRPr="00F64F4A">
        <w:rPr>
          <w:rFonts w:ascii="Times New Roman" w:hAnsi="Times New Roman" w:cs="Times New Roman"/>
          <w:sz w:val="24"/>
        </w:rPr>
        <w:t>NO</w:t>
      </w:r>
      <w:r w:rsidR="002432A2" w:rsidRPr="00F64F4A">
        <w:rPr>
          <w:rFonts w:ascii="Times New Roman" w:hAnsi="Times New Roman" w:cs="Times New Roman"/>
          <w:sz w:val="24"/>
          <w:vertAlign w:val="subscript"/>
        </w:rPr>
        <w:t>3</w:t>
      </w:r>
      <w:r w:rsidR="001252E2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2432A2" w:rsidRPr="00F64F4A">
        <w:rPr>
          <w:rFonts w:ascii="Times New Roman" w:hAnsi="Times New Roman" w:cs="Times New Roman"/>
          <w:sz w:val="24"/>
        </w:rPr>
        <w:t>: (a-b) NH</w:t>
      </w:r>
      <w:r w:rsidR="002432A2" w:rsidRPr="00F64F4A">
        <w:rPr>
          <w:rFonts w:ascii="Times New Roman" w:hAnsi="Times New Roman" w:cs="Times New Roman"/>
          <w:sz w:val="24"/>
          <w:vertAlign w:val="subscript"/>
        </w:rPr>
        <w:t>2</w:t>
      </w:r>
      <w:r w:rsidR="002432A2" w:rsidRPr="00F64F4A">
        <w:rPr>
          <w:rFonts w:ascii="Times New Roman" w:hAnsi="Times New Roman" w:cs="Times New Roman"/>
          <w:sz w:val="24"/>
        </w:rPr>
        <w:t>OH and (c-d) glycine.</w:t>
      </w:r>
    </w:p>
    <w:p w14:paraId="0EC83457" w14:textId="77777777" w:rsidR="003C669A" w:rsidRPr="00F64F4A" w:rsidRDefault="003C669A" w:rsidP="002432A2">
      <w:pPr>
        <w:jc w:val="both"/>
        <w:rPr>
          <w:rFonts w:ascii="Times New Roman" w:hAnsi="Times New Roman" w:cs="Times New Roman"/>
          <w:sz w:val="24"/>
        </w:rPr>
      </w:pPr>
    </w:p>
    <w:p w14:paraId="4FAAF20D" w14:textId="59FB221F" w:rsidR="00F7311D" w:rsidRPr="00F64F4A" w:rsidRDefault="00A10D7E" w:rsidP="00A10D7E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D376C3B" wp14:editId="32699DDA">
            <wp:extent cx="3330418" cy="2766395"/>
            <wp:effectExtent l="0" t="0" r="3810" b="0"/>
            <wp:docPr id="9046935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69353" name="图片 8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30418" cy="276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8E14" w14:textId="23A62859" w:rsidR="0019461A" w:rsidRPr="00F64F4A" w:rsidRDefault="00A61CA0" w:rsidP="00551C9B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S3</w:t>
      </w:r>
      <w:r w:rsidR="00CA30AD" w:rsidRPr="00F64F4A">
        <w:rPr>
          <w:rFonts w:ascii="Times New Roman" w:hAnsi="Times New Roman" w:cs="Times New Roman"/>
          <w:b/>
          <w:bCs/>
          <w:sz w:val="24"/>
        </w:rPr>
        <w:t>1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615F3E" w:rsidRPr="00F64F4A">
        <w:rPr>
          <w:rFonts w:ascii="Times New Roman" w:hAnsi="Times New Roman" w:cs="Times New Roman"/>
          <w:sz w:val="24"/>
        </w:rPr>
        <w:t>LSV curves recorded before and after a long-term stability test</w:t>
      </w:r>
      <w:r w:rsidR="00205FEB" w:rsidRPr="00F64F4A">
        <w:rPr>
          <w:rFonts w:ascii="Times New Roman" w:hAnsi="Times New Roman" w:cs="Times New Roman"/>
          <w:sz w:val="24"/>
        </w:rPr>
        <w:t xml:space="preserve"> for 120 h</w:t>
      </w:r>
      <w:r w:rsidR="00615F3E" w:rsidRPr="00F64F4A">
        <w:rPr>
          <w:rFonts w:ascii="Times New Roman" w:hAnsi="Times New Roman" w:cs="Times New Roman"/>
          <w:sz w:val="24"/>
        </w:rPr>
        <w:t xml:space="preserve"> </w:t>
      </w:r>
      <w:r w:rsidR="00205FEB" w:rsidRPr="00F64F4A">
        <w:rPr>
          <w:rFonts w:ascii="Times New Roman" w:hAnsi="Times New Roman" w:cs="Times New Roman"/>
          <w:sz w:val="24"/>
        </w:rPr>
        <w:t xml:space="preserve">over </w:t>
      </w:r>
      <w:r w:rsidR="00615F3E" w:rsidRPr="00F64F4A">
        <w:rPr>
          <w:rFonts w:ascii="Times New Roman" w:hAnsi="Times New Roman" w:cs="Times New Roman"/>
          <w:sz w:val="24"/>
        </w:rPr>
        <w:t>the Bi-</w:t>
      </w:r>
      <w:proofErr w:type="spellStart"/>
      <w:r w:rsidR="00615F3E" w:rsidRPr="00F64F4A">
        <w:rPr>
          <w:rFonts w:ascii="Times New Roman" w:hAnsi="Times New Roman" w:cs="Times New Roman"/>
          <w:sz w:val="24"/>
        </w:rPr>
        <w:t>ene</w:t>
      </w:r>
      <w:proofErr w:type="spellEnd"/>
      <w:r w:rsidR="00615F3E" w:rsidRPr="00F64F4A">
        <w:rPr>
          <w:rFonts w:ascii="Times New Roman" w:hAnsi="Times New Roman" w:cs="Times New Roman"/>
          <w:sz w:val="24"/>
        </w:rPr>
        <w:t xml:space="preserve"> catalyst.</w:t>
      </w:r>
      <w:r w:rsidR="00FA6112" w:rsidRPr="00F64F4A">
        <w:rPr>
          <w:rFonts w:ascii="Times New Roman" w:hAnsi="Times New Roman" w:cs="Times New Roman"/>
          <w:sz w:val="24"/>
        </w:rPr>
        <w:t xml:space="preserve"> </w:t>
      </w:r>
      <w:r w:rsidR="00BA655C" w:rsidRPr="00F64F4A">
        <w:rPr>
          <w:rFonts w:ascii="Times New Roman" w:hAnsi="Times New Roman" w:cs="Times New Roman"/>
          <w:sz w:val="24"/>
        </w:rPr>
        <w:t>To assess its application potential, a flow</w:t>
      </w:r>
      <w:r w:rsidR="00205FEB" w:rsidRPr="00F64F4A">
        <w:rPr>
          <w:rFonts w:ascii="Times New Roman" w:hAnsi="Times New Roman" w:cs="Times New Roman"/>
          <w:sz w:val="24"/>
        </w:rPr>
        <w:t>ing</w:t>
      </w:r>
      <w:r w:rsidR="00BA655C" w:rsidRPr="00F64F4A">
        <w:rPr>
          <w:rFonts w:ascii="Times New Roman" w:hAnsi="Times New Roman" w:cs="Times New Roman"/>
          <w:sz w:val="24"/>
        </w:rPr>
        <w:t xml:space="preserve"> reactor was assembled using a gas-diffusion layer</w:t>
      </w:r>
      <w:r w:rsidR="00205FEB" w:rsidRPr="00F64F4A">
        <w:rPr>
          <w:rFonts w:ascii="Times New Roman" w:hAnsi="Times New Roman" w:cs="Times New Roman"/>
          <w:sz w:val="24"/>
        </w:rPr>
        <w:t xml:space="preserve"> (GDL)</w:t>
      </w:r>
      <w:r w:rsidR="00BA655C" w:rsidRPr="00F64F4A">
        <w:rPr>
          <w:rFonts w:ascii="Times New Roman" w:hAnsi="Times New Roman" w:cs="Times New Roman"/>
          <w:sz w:val="24"/>
        </w:rPr>
        <w:t>-supported Bi-</w:t>
      </w:r>
      <w:proofErr w:type="spellStart"/>
      <w:r w:rsidR="00BA655C" w:rsidRPr="00F64F4A">
        <w:rPr>
          <w:rFonts w:ascii="Times New Roman" w:hAnsi="Times New Roman" w:cs="Times New Roman"/>
          <w:sz w:val="24"/>
        </w:rPr>
        <w:t>ene</w:t>
      </w:r>
      <w:proofErr w:type="spellEnd"/>
      <w:r w:rsidR="00BA655C" w:rsidRPr="00F64F4A">
        <w:rPr>
          <w:rFonts w:ascii="Times New Roman" w:hAnsi="Times New Roman" w:cs="Times New Roman"/>
          <w:sz w:val="24"/>
        </w:rPr>
        <w:t xml:space="preserve"> as the working electrode, eliminating the need for electrolyte replacement during</w:t>
      </w:r>
      <w:r w:rsidR="00FA6112" w:rsidRPr="00F64F4A">
        <w:rPr>
          <w:rFonts w:ascii="Times New Roman" w:hAnsi="Times New Roman" w:cs="Times New Roman"/>
          <w:sz w:val="24"/>
        </w:rPr>
        <w:t xml:space="preserve"> the</w:t>
      </w:r>
      <w:r w:rsidR="00BA655C" w:rsidRPr="00F64F4A">
        <w:rPr>
          <w:rFonts w:ascii="Times New Roman" w:hAnsi="Times New Roman" w:cs="Times New Roman"/>
          <w:sz w:val="24"/>
        </w:rPr>
        <w:t xml:space="preserve"> extended electrolysis.</w:t>
      </w:r>
      <w:r w:rsidR="00EC0BC1" w:rsidRPr="00F64F4A">
        <w:rPr>
          <w:rFonts w:ascii="Times New Roman" w:hAnsi="Times New Roman" w:cs="Times New Roman"/>
          <w:sz w:val="24"/>
        </w:rPr>
        <w:br w:type="page"/>
      </w:r>
    </w:p>
    <w:p w14:paraId="05FAE5DE" w14:textId="0680D641" w:rsidR="00A10D7E" w:rsidRPr="00F64F4A" w:rsidRDefault="00C251F3" w:rsidP="00A10D7E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7A8317D" wp14:editId="0877173A">
            <wp:extent cx="3524238" cy="3133445"/>
            <wp:effectExtent l="0" t="0" r="635" b="0"/>
            <wp:docPr id="31551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5112" name="图片 12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24238" cy="31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88D62" w14:textId="56F68A31" w:rsidR="00C45062" w:rsidRPr="00F64F4A" w:rsidRDefault="00A61CA0" w:rsidP="00CB2F13">
      <w:pPr>
        <w:widowControl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S3</w:t>
      </w:r>
      <w:r w:rsidR="00CA30AD" w:rsidRPr="00F64F4A">
        <w:rPr>
          <w:rFonts w:ascii="Times New Roman" w:hAnsi="Times New Roman" w:cs="Times New Roman"/>
          <w:b/>
          <w:bCs/>
          <w:sz w:val="24"/>
        </w:rPr>
        <w:t>2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C45062" w:rsidRPr="00F64F4A">
        <w:rPr>
          <w:rFonts w:ascii="Times New Roman" w:hAnsi="Times New Roman" w:cs="Times New Roman"/>
          <w:sz w:val="24"/>
        </w:rPr>
        <w:t>XRD pattern of Bi-</w:t>
      </w:r>
      <w:proofErr w:type="spellStart"/>
      <w:r w:rsidR="00C45062" w:rsidRPr="00F64F4A">
        <w:rPr>
          <w:rFonts w:ascii="Times New Roman" w:hAnsi="Times New Roman" w:cs="Times New Roman"/>
          <w:sz w:val="24"/>
        </w:rPr>
        <w:t>ene</w:t>
      </w:r>
      <w:proofErr w:type="spellEnd"/>
      <w:r w:rsidR="00C45062" w:rsidRPr="00F64F4A">
        <w:rPr>
          <w:rFonts w:ascii="Times New Roman" w:hAnsi="Times New Roman" w:cs="Times New Roman"/>
          <w:sz w:val="24"/>
        </w:rPr>
        <w:t xml:space="preserve"> after the stability test.</w:t>
      </w:r>
    </w:p>
    <w:p w14:paraId="37CEDF0A" w14:textId="77777777" w:rsidR="003C669A" w:rsidRPr="00F64F4A" w:rsidRDefault="003C669A" w:rsidP="00CB2F13">
      <w:pPr>
        <w:widowControl/>
        <w:jc w:val="both"/>
        <w:rPr>
          <w:rFonts w:ascii="Times New Roman" w:hAnsi="Times New Roman" w:cs="Times New Roman"/>
          <w:sz w:val="24"/>
        </w:rPr>
      </w:pPr>
    </w:p>
    <w:p w14:paraId="0F8A617E" w14:textId="621EB0DA" w:rsidR="00C251F3" w:rsidRPr="00F64F4A" w:rsidRDefault="00C251F3" w:rsidP="00A10D7E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E737F60" wp14:editId="544B4A35">
            <wp:extent cx="4208158" cy="4208158"/>
            <wp:effectExtent l="0" t="0" r="1905" b="1905"/>
            <wp:docPr id="1915451451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451451" name="图片 13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08158" cy="420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E7FA" w14:textId="32A88714" w:rsidR="00EC0BC1" w:rsidRPr="00F64F4A" w:rsidRDefault="00C45062" w:rsidP="00CB2F13">
      <w:pPr>
        <w:widowControl/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t xml:space="preserve"> </w:t>
      </w:r>
      <w:r w:rsidR="00A61CA0"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S3</w:t>
      </w:r>
      <w:r w:rsidR="00CA30AD" w:rsidRPr="00F64F4A">
        <w:rPr>
          <w:rFonts w:ascii="Times New Roman" w:hAnsi="Times New Roman" w:cs="Times New Roman"/>
          <w:b/>
          <w:bCs/>
          <w:sz w:val="24"/>
        </w:rPr>
        <w:t>3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Pr="00F64F4A">
        <w:rPr>
          <w:rFonts w:ascii="Times New Roman" w:hAnsi="Times New Roman" w:cs="Times New Roman"/>
          <w:sz w:val="24"/>
        </w:rPr>
        <w:t>SEM images of Bi-</w:t>
      </w:r>
      <w:proofErr w:type="spellStart"/>
      <w:r w:rsidRPr="00F64F4A">
        <w:rPr>
          <w:rFonts w:ascii="Times New Roman" w:hAnsi="Times New Roman" w:cs="Times New Roman"/>
          <w:sz w:val="24"/>
        </w:rPr>
        <w:t>ene</w:t>
      </w:r>
      <w:proofErr w:type="spellEnd"/>
      <w:r w:rsidRPr="00F64F4A">
        <w:rPr>
          <w:rFonts w:ascii="Times New Roman" w:hAnsi="Times New Roman" w:cs="Times New Roman"/>
          <w:sz w:val="24"/>
        </w:rPr>
        <w:t xml:space="preserve"> after the stability test.</w:t>
      </w:r>
    </w:p>
    <w:p w14:paraId="5D175AFD" w14:textId="77777777" w:rsidR="004557B1" w:rsidRPr="00F64F4A" w:rsidRDefault="00FC5267" w:rsidP="00443550">
      <w:pPr>
        <w:pStyle w:val="af2"/>
        <w:jc w:val="center"/>
        <w:rPr>
          <w:rFonts w:eastAsiaTheme="minorEastAsia" w:cs="Times New Roman"/>
          <w:sz w:val="24"/>
          <w:szCs w:val="24"/>
        </w:rPr>
      </w:pPr>
      <w:r w:rsidRPr="00F64F4A">
        <w:rPr>
          <w:rFonts w:cs="Times New Roman"/>
          <w:noProof/>
          <w:sz w:val="24"/>
          <w:szCs w:val="24"/>
        </w:rPr>
        <w:lastRenderedPageBreak/>
        <w:drawing>
          <wp:inline distT="0" distB="0" distL="0" distR="0" wp14:anchorId="0B437B5E" wp14:editId="7DA43CEA">
            <wp:extent cx="3599860" cy="3142619"/>
            <wp:effectExtent l="0" t="0" r="635" b="635"/>
            <wp:docPr id="5456614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61439" name="图片 1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99860" cy="314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F2DC" w14:textId="333F85EA" w:rsidR="00EC0BC1" w:rsidRPr="00F64F4A" w:rsidRDefault="00A61CA0" w:rsidP="00CB2F13">
      <w:pPr>
        <w:pStyle w:val="af2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</w:rPr>
        <w:t>Supplementary Fig.</w:t>
      </w:r>
      <w:r w:rsidR="004557B1" w:rsidRPr="00F64F4A">
        <w:rPr>
          <w:rFonts w:cs="Times New Roman"/>
          <w:b/>
          <w:bCs/>
          <w:sz w:val="24"/>
          <w:szCs w:val="24"/>
        </w:rPr>
        <w:t xml:space="preserve"> S</w:t>
      </w:r>
      <w:r w:rsidR="004A7D43" w:rsidRPr="00F64F4A">
        <w:rPr>
          <w:rFonts w:eastAsiaTheme="minorEastAsia" w:cs="Times New Roman"/>
          <w:b/>
          <w:bCs/>
          <w:sz w:val="24"/>
          <w:szCs w:val="24"/>
        </w:rPr>
        <w:t>3</w:t>
      </w:r>
      <w:r w:rsidR="00CA30AD" w:rsidRPr="00F64F4A">
        <w:rPr>
          <w:rFonts w:eastAsiaTheme="minorEastAsia" w:cs="Times New Roman"/>
          <w:b/>
          <w:bCs/>
          <w:sz w:val="24"/>
          <w:szCs w:val="24"/>
        </w:rPr>
        <w:t>4</w:t>
      </w:r>
      <w:r w:rsidR="004557B1" w:rsidRPr="00F64F4A">
        <w:rPr>
          <w:rFonts w:eastAsiaTheme="minorEastAsia" w:cs="Times New Roman"/>
          <w:sz w:val="24"/>
          <w:szCs w:val="24"/>
        </w:rPr>
        <w:t xml:space="preserve">. </w:t>
      </w:r>
      <w:r w:rsidR="00FC5267" w:rsidRPr="00F64F4A">
        <w:rPr>
          <w:rFonts w:cs="Times New Roman"/>
          <w:sz w:val="24"/>
          <w:szCs w:val="24"/>
        </w:rPr>
        <w:t xml:space="preserve">EDX </w:t>
      </w:r>
      <w:r w:rsidR="00205FEB" w:rsidRPr="00F64F4A">
        <w:rPr>
          <w:rFonts w:eastAsiaTheme="minorEastAsia" w:cs="Times New Roman"/>
          <w:sz w:val="24"/>
          <w:szCs w:val="24"/>
        </w:rPr>
        <w:t>spectrum</w:t>
      </w:r>
      <w:r w:rsidR="00205FEB" w:rsidRPr="00F64F4A">
        <w:rPr>
          <w:rFonts w:cs="Times New Roman"/>
          <w:sz w:val="24"/>
          <w:szCs w:val="24"/>
        </w:rPr>
        <w:t xml:space="preserve"> </w:t>
      </w:r>
      <w:r w:rsidR="00FC5267" w:rsidRPr="00F64F4A">
        <w:rPr>
          <w:rFonts w:cs="Times New Roman"/>
          <w:sz w:val="24"/>
          <w:szCs w:val="24"/>
        </w:rPr>
        <w:t>of Bi-</w:t>
      </w:r>
      <w:proofErr w:type="spellStart"/>
      <w:r w:rsidR="004557B1" w:rsidRPr="00F64F4A">
        <w:rPr>
          <w:rFonts w:eastAsiaTheme="minorEastAsia" w:cs="Times New Roman"/>
          <w:sz w:val="24"/>
          <w:szCs w:val="24"/>
        </w:rPr>
        <w:t>ene</w:t>
      </w:r>
      <w:proofErr w:type="spellEnd"/>
      <w:r w:rsidR="008B7DE3" w:rsidRPr="00F64F4A">
        <w:rPr>
          <w:rFonts w:eastAsiaTheme="minorEastAsia" w:cs="Times New Roman"/>
          <w:sz w:val="24"/>
          <w:szCs w:val="24"/>
        </w:rPr>
        <w:t xml:space="preserve"> </w:t>
      </w:r>
      <w:r w:rsidR="008B7DE3" w:rsidRPr="00F64F4A">
        <w:rPr>
          <w:rFonts w:cs="Times New Roman"/>
          <w:sz w:val="24"/>
          <w:szCs w:val="24"/>
        </w:rPr>
        <w:t>after the stability test</w:t>
      </w:r>
      <w:r w:rsidR="00FC5267" w:rsidRPr="00F64F4A">
        <w:rPr>
          <w:rFonts w:cs="Times New Roman"/>
          <w:sz w:val="24"/>
          <w:szCs w:val="24"/>
        </w:rPr>
        <w:t xml:space="preserve">. </w:t>
      </w:r>
    </w:p>
    <w:p w14:paraId="2E495ED7" w14:textId="77777777" w:rsidR="003C669A" w:rsidRPr="00F64F4A" w:rsidRDefault="003C669A" w:rsidP="003C669A">
      <w:pPr>
        <w:rPr>
          <w:rFonts w:ascii="Times New Roman" w:hAnsi="Times New Roman" w:cs="Times New Roman"/>
          <w:sz w:val="24"/>
        </w:rPr>
      </w:pPr>
    </w:p>
    <w:p w14:paraId="5FCACF71" w14:textId="0AA77A45" w:rsidR="00E72728" w:rsidRPr="00F64F4A" w:rsidRDefault="00E72728" w:rsidP="00E72728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EB2CF98" wp14:editId="2CA614BC">
            <wp:extent cx="3600000" cy="2449596"/>
            <wp:effectExtent l="0" t="0" r="635" b="8255"/>
            <wp:docPr id="194435756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357569" name="图片 1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4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50243" w14:textId="75284816" w:rsidR="00E72728" w:rsidRPr="00F64F4A" w:rsidRDefault="00A61CA0" w:rsidP="00E72728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E72728" w:rsidRPr="00F64F4A">
        <w:rPr>
          <w:rFonts w:ascii="Times New Roman" w:hAnsi="Times New Roman" w:cs="Times New Roman"/>
          <w:b/>
          <w:bCs/>
          <w:sz w:val="24"/>
        </w:rPr>
        <w:t xml:space="preserve"> S3</w:t>
      </w:r>
      <w:r w:rsidR="000A2BDA" w:rsidRPr="00F64F4A">
        <w:rPr>
          <w:rFonts w:ascii="Times New Roman" w:hAnsi="Times New Roman" w:cs="Times New Roman"/>
          <w:b/>
          <w:bCs/>
          <w:sz w:val="24"/>
        </w:rPr>
        <w:t>5</w:t>
      </w:r>
      <w:r w:rsidR="00E72728" w:rsidRPr="00F64F4A">
        <w:rPr>
          <w:rFonts w:ascii="Times New Roman" w:hAnsi="Times New Roman" w:cs="Times New Roman"/>
          <w:b/>
          <w:bCs/>
          <w:sz w:val="24"/>
        </w:rPr>
        <w:t xml:space="preserve">. </w:t>
      </w:r>
      <w:r w:rsidR="00E72728" w:rsidRPr="00F64F4A">
        <w:rPr>
          <w:rFonts w:ascii="Times New Roman" w:hAnsi="Times New Roman" w:cs="Times New Roman"/>
          <w:sz w:val="24"/>
        </w:rPr>
        <w:t>The FE and current density of glycine over Bi-</w:t>
      </w:r>
      <w:proofErr w:type="spellStart"/>
      <w:r w:rsidR="00E72728" w:rsidRPr="00F64F4A">
        <w:rPr>
          <w:rFonts w:ascii="Times New Roman" w:hAnsi="Times New Roman" w:cs="Times New Roman"/>
          <w:sz w:val="24"/>
        </w:rPr>
        <w:t>ene</w:t>
      </w:r>
      <w:proofErr w:type="spellEnd"/>
      <w:r w:rsidR="00E72728" w:rsidRPr="00F64F4A">
        <w:rPr>
          <w:rFonts w:ascii="Times New Roman" w:hAnsi="Times New Roman" w:cs="Times New Roman"/>
          <w:sz w:val="24"/>
        </w:rPr>
        <w:t xml:space="preserve"> at −0.95 V with and without 0.1 M KSCN in the electrolyte.</w:t>
      </w:r>
    </w:p>
    <w:p w14:paraId="263316FA" w14:textId="636E2518" w:rsidR="00851BE7" w:rsidRPr="00F64F4A" w:rsidRDefault="00E72728" w:rsidP="00EC0BC1">
      <w:pPr>
        <w:widowControl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</w:p>
    <w:p w14:paraId="20DD9DF6" w14:textId="4FBDCEA8" w:rsidR="00551C9B" w:rsidRPr="00F64F4A" w:rsidRDefault="00551C9B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3FADD83A" wp14:editId="72DFDADE">
            <wp:extent cx="5004124" cy="1464945"/>
            <wp:effectExtent l="0" t="0" r="6350" b="1905"/>
            <wp:docPr id="613949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949784" name="图片 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04124" cy="146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6A55A" w14:textId="4DD9AADC" w:rsidR="00551C9B" w:rsidRPr="00F64F4A" w:rsidRDefault="00A61CA0" w:rsidP="00551C9B">
      <w:pPr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551C9B" w:rsidRPr="00F64F4A">
        <w:rPr>
          <w:rFonts w:ascii="Times New Roman" w:hAnsi="Times New Roman" w:cs="Times New Roman"/>
          <w:b/>
          <w:bCs/>
          <w:sz w:val="24"/>
        </w:rPr>
        <w:t xml:space="preserve"> S36.</w:t>
      </w:r>
      <w:r w:rsidR="00551C9B" w:rsidRPr="00F64F4A">
        <w:rPr>
          <w:rFonts w:ascii="Times New Roman" w:hAnsi="Times New Roman" w:cs="Times New Roman"/>
          <w:sz w:val="24"/>
        </w:rPr>
        <w:t xml:space="preserve"> Atomic models of (a) Bi (012) plane, </w:t>
      </w:r>
      <w:r w:rsidR="001013D0" w:rsidRPr="00F64F4A">
        <w:rPr>
          <w:rFonts w:ascii="Times New Roman" w:hAnsi="Times New Roman" w:cs="Times New Roman"/>
          <w:sz w:val="24"/>
        </w:rPr>
        <w:t xml:space="preserve">(b) </w:t>
      </w:r>
      <w:r w:rsidR="00551C9B" w:rsidRPr="00F64F4A">
        <w:rPr>
          <w:rFonts w:ascii="Times New Roman" w:hAnsi="Times New Roman" w:cs="Times New Roman"/>
          <w:sz w:val="24"/>
        </w:rPr>
        <w:t xml:space="preserve">Bi (012) edge, and </w:t>
      </w:r>
      <w:r w:rsidR="001013D0" w:rsidRPr="00F64F4A">
        <w:rPr>
          <w:rFonts w:ascii="Times New Roman" w:hAnsi="Times New Roman" w:cs="Times New Roman"/>
          <w:sz w:val="24"/>
        </w:rPr>
        <w:t xml:space="preserve">(c) </w:t>
      </w:r>
      <w:r w:rsidR="00551C9B" w:rsidRPr="00F64F4A">
        <w:rPr>
          <w:rFonts w:ascii="Times New Roman" w:hAnsi="Times New Roman" w:cs="Times New Roman"/>
          <w:sz w:val="24"/>
        </w:rPr>
        <w:t>Bi (012) plane with defects.</w:t>
      </w:r>
    </w:p>
    <w:p w14:paraId="6FE1CB7B" w14:textId="77777777" w:rsidR="00551C9B" w:rsidRPr="00F64F4A" w:rsidRDefault="00551C9B" w:rsidP="001013D0">
      <w:pPr>
        <w:rPr>
          <w:rFonts w:ascii="Times New Roman" w:hAnsi="Times New Roman" w:cs="Times New Roman"/>
          <w:sz w:val="24"/>
        </w:rPr>
      </w:pPr>
    </w:p>
    <w:p w14:paraId="0F3DCDE5" w14:textId="3515D01C" w:rsidR="00851BE7" w:rsidRPr="00F64F4A" w:rsidRDefault="00851BE7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D04E5A7" wp14:editId="7748B7CB">
            <wp:extent cx="5548286" cy="2433917"/>
            <wp:effectExtent l="0" t="0" r="0" b="5080"/>
            <wp:docPr id="17965480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548050" name="图片 1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57251" cy="243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24EC" w14:textId="6E3AE8A9" w:rsidR="00EC0BC1" w:rsidRPr="00F64F4A" w:rsidRDefault="00A61CA0" w:rsidP="00F7649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37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F7649F" w:rsidRPr="00F64F4A">
        <w:rPr>
          <w:rFonts w:ascii="Times New Roman" w:hAnsi="Times New Roman" w:cs="Times New Roman"/>
          <w:sz w:val="24"/>
        </w:rPr>
        <w:t xml:space="preserve">(a) LSV </w:t>
      </w:r>
      <w:r w:rsidR="00FF1AC4" w:rsidRPr="00F64F4A">
        <w:rPr>
          <w:rFonts w:ascii="Times New Roman" w:hAnsi="Times New Roman" w:cs="Times New Roman"/>
          <w:sz w:val="24"/>
        </w:rPr>
        <w:t xml:space="preserve">curves </w:t>
      </w:r>
      <w:r w:rsidR="00F7649F" w:rsidRPr="00F64F4A">
        <w:rPr>
          <w:rFonts w:ascii="Times New Roman" w:hAnsi="Times New Roman" w:cs="Times New Roman"/>
          <w:sz w:val="24"/>
        </w:rPr>
        <w:t>and (b)</w:t>
      </w:r>
      <w:r w:rsidR="00F7649F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F7649F" w:rsidRPr="00F64F4A">
        <w:rPr>
          <w:rFonts w:ascii="Times New Roman" w:hAnsi="Times New Roman" w:cs="Times New Roman"/>
          <w:sz w:val="24"/>
        </w:rPr>
        <w:t>H</w:t>
      </w:r>
      <w:r w:rsidR="00AF6850" w:rsidRPr="00F64F4A">
        <w:rPr>
          <w:rFonts w:ascii="Times New Roman" w:hAnsi="Times New Roman" w:cs="Times New Roman"/>
          <w:sz w:val="24"/>
        </w:rPr>
        <w:t xml:space="preserve"> </w:t>
      </w:r>
      <w:r w:rsidR="00F7649F" w:rsidRPr="00F64F4A">
        <w:rPr>
          <w:rFonts w:ascii="Times New Roman" w:hAnsi="Times New Roman" w:cs="Times New Roman"/>
          <w:sz w:val="24"/>
        </w:rPr>
        <w:t xml:space="preserve">NMR spectrum of electrolyte after 2 h electrocatalytic synthesis of alanine at </w:t>
      </w:r>
      <w:r w:rsidR="00086806" w:rsidRPr="00F64F4A">
        <w:rPr>
          <w:rFonts w:ascii="Times New Roman" w:hAnsi="Times New Roman" w:cs="Times New Roman"/>
          <w:sz w:val="24"/>
        </w:rPr>
        <w:t>−</w:t>
      </w:r>
      <w:r w:rsidR="00F7649F" w:rsidRPr="00F64F4A">
        <w:rPr>
          <w:rFonts w:ascii="Times New Roman" w:hAnsi="Times New Roman" w:cs="Times New Roman"/>
          <w:sz w:val="24"/>
        </w:rPr>
        <w:t>50</w:t>
      </w:r>
      <w:r w:rsidR="006507A4" w:rsidRPr="00F64F4A">
        <w:rPr>
          <w:rFonts w:ascii="Times New Roman" w:hAnsi="Times New Roman" w:cs="Times New Roman"/>
          <w:sz w:val="24"/>
        </w:rPr>
        <w:t xml:space="preserve"> </w:t>
      </w:r>
      <w:r w:rsidR="00F7649F" w:rsidRPr="00F64F4A">
        <w:rPr>
          <w:rFonts w:ascii="Times New Roman" w:hAnsi="Times New Roman" w:cs="Times New Roman"/>
          <w:sz w:val="24"/>
        </w:rPr>
        <w:t>mA cm</w:t>
      </w:r>
      <w:r w:rsidR="00086806" w:rsidRPr="00F64F4A">
        <w:rPr>
          <w:rFonts w:ascii="Times New Roman" w:hAnsi="Times New Roman" w:cs="Times New Roman"/>
          <w:sz w:val="24"/>
          <w:vertAlign w:val="superscript"/>
        </w:rPr>
        <w:t>−</w:t>
      </w:r>
      <w:r w:rsidR="00F7649F" w:rsidRPr="00F64F4A">
        <w:rPr>
          <w:rFonts w:ascii="Times New Roman" w:hAnsi="Times New Roman" w:cs="Times New Roman"/>
          <w:sz w:val="24"/>
          <w:vertAlign w:val="superscript"/>
        </w:rPr>
        <w:t>2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</w:t>
      </w:r>
      <w:r w:rsidR="00F7649F" w:rsidRPr="00F64F4A">
        <w:rPr>
          <w:rFonts w:ascii="Times New Roman" w:hAnsi="Times New Roman" w:cs="Times New Roman"/>
          <w:sz w:val="24"/>
        </w:rPr>
        <w:t>.</w:t>
      </w:r>
    </w:p>
    <w:p w14:paraId="26D823BF" w14:textId="77777777" w:rsidR="003C669A" w:rsidRPr="00F64F4A" w:rsidRDefault="003C669A" w:rsidP="00851BE7">
      <w:pPr>
        <w:rPr>
          <w:rFonts w:ascii="Times New Roman" w:hAnsi="Times New Roman" w:cs="Times New Roman"/>
          <w:sz w:val="24"/>
        </w:rPr>
      </w:pPr>
    </w:p>
    <w:p w14:paraId="4C2A1809" w14:textId="56877D20" w:rsidR="00851BE7" w:rsidRPr="00F64F4A" w:rsidRDefault="00851BE7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1A8B962" wp14:editId="1915F8D8">
            <wp:extent cx="5178425" cy="2143627"/>
            <wp:effectExtent l="0" t="0" r="3175" b="9525"/>
            <wp:docPr id="69897530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75306" name="图片 2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78425" cy="214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9F607" w14:textId="45696243" w:rsidR="00EC0BC1" w:rsidRPr="00F64F4A" w:rsidRDefault="00A61CA0" w:rsidP="00F7649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38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F7649F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s</w:t>
      </w:r>
      <w:r w:rsidR="00F7649F" w:rsidRPr="00F64F4A">
        <w:rPr>
          <w:rFonts w:ascii="Times New Roman" w:hAnsi="Times New Roman" w:cs="Times New Roman"/>
          <w:sz w:val="24"/>
        </w:rPr>
        <w:t xml:space="preserve"> and (b)</w:t>
      </w:r>
      <w:r w:rsidR="00F7649F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F7649F" w:rsidRPr="00F64F4A">
        <w:rPr>
          <w:rFonts w:ascii="Times New Roman" w:hAnsi="Times New Roman" w:cs="Times New Roman"/>
          <w:sz w:val="24"/>
        </w:rPr>
        <w:t>H</w:t>
      </w:r>
      <w:r w:rsidR="00AF6850" w:rsidRPr="00F64F4A">
        <w:rPr>
          <w:rFonts w:ascii="Times New Roman" w:hAnsi="Times New Roman" w:cs="Times New Roman"/>
          <w:sz w:val="24"/>
        </w:rPr>
        <w:t xml:space="preserve"> </w:t>
      </w:r>
      <w:r w:rsidR="00F7649F" w:rsidRPr="00F64F4A">
        <w:rPr>
          <w:rFonts w:ascii="Times New Roman" w:hAnsi="Times New Roman" w:cs="Times New Roman"/>
          <w:sz w:val="24"/>
        </w:rPr>
        <w:t xml:space="preserve">NMR spectrum of electrolyte after 2 h electrocatalytic synthesis of </w:t>
      </w:r>
      <w:r w:rsidR="0069621E" w:rsidRPr="00F64F4A">
        <w:rPr>
          <w:rFonts w:ascii="Times New Roman" w:hAnsi="Times New Roman" w:cs="Times New Roman"/>
          <w:sz w:val="24"/>
        </w:rPr>
        <w:t>2-aminobutyric acid</w:t>
      </w:r>
      <w:r w:rsidR="00F7649F" w:rsidRPr="00F64F4A">
        <w:rPr>
          <w:rFonts w:ascii="Times New Roman" w:hAnsi="Times New Roman" w:cs="Times New Roman"/>
          <w:sz w:val="24"/>
        </w:rPr>
        <w:t xml:space="preserve"> at </w:t>
      </w:r>
      <w:r w:rsidR="00086806" w:rsidRPr="00F64F4A">
        <w:rPr>
          <w:rFonts w:ascii="Times New Roman" w:hAnsi="Times New Roman" w:cs="Times New Roman"/>
          <w:sz w:val="24"/>
        </w:rPr>
        <w:t>−50 mA cm</w:t>
      </w:r>
      <w:r w:rsidR="00086806" w:rsidRPr="00F64F4A">
        <w:rPr>
          <w:rFonts w:ascii="Times New Roman" w:hAnsi="Times New Roman" w:cs="Times New Roman"/>
          <w:sz w:val="24"/>
          <w:vertAlign w:val="superscript"/>
        </w:rPr>
        <w:t>−2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.</w:t>
      </w:r>
    </w:p>
    <w:p w14:paraId="724B29EB" w14:textId="3F315E72" w:rsidR="00851BE7" w:rsidRPr="00F64F4A" w:rsidRDefault="00851BE7" w:rsidP="001013D0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4011913" wp14:editId="3FCB275E">
            <wp:extent cx="5260038" cy="2171575"/>
            <wp:effectExtent l="0" t="0" r="0" b="635"/>
            <wp:docPr id="64205419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054193" name="图片 4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60038" cy="2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3C286" w14:textId="45CA000F" w:rsidR="00EC0BC1" w:rsidRPr="00F64F4A" w:rsidRDefault="00A61CA0" w:rsidP="0069621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39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s</w:t>
      </w:r>
      <w:r w:rsidR="0069621E" w:rsidRPr="00F64F4A">
        <w:rPr>
          <w:rFonts w:ascii="Times New Roman" w:hAnsi="Times New Roman" w:cs="Times New Roman"/>
          <w:sz w:val="24"/>
        </w:rPr>
        <w:t xml:space="preserve"> and (b)</w:t>
      </w:r>
      <w:r w:rsidR="0069621E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69621E" w:rsidRPr="00F64F4A">
        <w:rPr>
          <w:rFonts w:ascii="Times New Roman" w:hAnsi="Times New Roman" w:cs="Times New Roman"/>
          <w:sz w:val="24"/>
        </w:rPr>
        <w:t>H</w:t>
      </w:r>
      <w:r w:rsidR="00AF6850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 xml:space="preserve">NMR spectrum of electrolyte after 2 h electrocatalytic synthesis of aspartic acid at </w:t>
      </w:r>
      <w:r w:rsidR="00086806" w:rsidRPr="00F64F4A">
        <w:rPr>
          <w:rFonts w:ascii="Times New Roman" w:hAnsi="Times New Roman" w:cs="Times New Roman"/>
          <w:sz w:val="24"/>
        </w:rPr>
        <w:t>−50 mA cm</w:t>
      </w:r>
      <w:r w:rsidR="00086806" w:rsidRPr="00F64F4A">
        <w:rPr>
          <w:rFonts w:ascii="Times New Roman" w:hAnsi="Times New Roman" w:cs="Times New Roman"/>
          <w:sz w:val="24"/>
          <w:vertAlign w:val="superscript"/>
        </w:rPr>
        <w:t>−2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.</w:t>
      </w:r>
    </w:p>
    <w:p w14:paraId="191DCBDD" w14:textId="77777777" w:rsidR="003C669A" w:rsidRPr="00F64F4A" w:rsidRDefault="003C669A" w:rsidP="00851BE7">
      <w:pPr>
        <w:rPr>
          <w:rFonts w:ascii="Times New Roman" w:hAnsi="Times New Roman" w:cs="Times New Roman"/>
          <w:sz w:val="24"/>
        </w:rPr>
      </w:pPr>
    </w:p>
    <w:p w14:paraId="73475A19" w14:textId="12992B46" w:rsidR="00851BE7" w:rsidRPr="00F64F4A" w:rsidRDefault="00851BE7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EDB28E9" wp14:editId="601C9F94">
            <wp:extent cx="5216036" cy="2187370"/>
            <wp:effectExtent l="0" t="0" r="3810" b="3810"/>
            <wp:docPr id="18514400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440043" name="图片 3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16036" cy="21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705C" w14:textId="1D901EC7" w:rsidR="00EC0BC1" w:rsidRPr="00F64F4A" w:rsidRDefault="00A61CA0" w:rsidP="0069621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40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 xml:space="preserve">(a) LSV </w:t>
      </w:r>
      <w:r w:rsidR="00FF1AC4" w:rsidRPr="00F64F4A">
        <w:rPr>
          <w:rFonts w:ascii="Times New Roman" w:hAnsi="Times New Roman" w:cs="Times New Roman"/>
          <w:sz w:val="24"/>
        </w:rPr>
        <w:t xml:space="preserve">curves </w:t>
      </w:r>
      <w:r w:rsidR="0069621E" w:rsidRPr="00F64F4A">
        <w:rPr>
          <w:rFonts w:ascii="Times New Roman" w:hAnsi="Times New Roman" w:cs="Times New Roman"/>
          <w:sz w:val="24"/>
        </w:rPr>
        <w:t>and (b)</w:t>
      </w:r>
      <w:r w:rsidR="0069621E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69621E" w:rsidRPr="00F64F4A">
        <w:rPr>
          <w:rFonts w:ascii="Times New Roman" w:hAnsi="Times New Roman" w:cs="Times New Roman"/>
          <w:sz w:val="24"/>
        </w:rPr>
        <w:t xml:space="preserve">H-NMR spectrum of electrolyte after 2 h electrocatalytic synthesis of glutamic acid at </w:t>
      </w:r>
      <w:r w:rsidR="00086806" w:rsidRPr="00F64F4A">
        <w:rPr>
          <w:rFonts w:ascii="Times New Roman" w:hAnsi="Times New Roman" w:cs="Times New Roman"/>
          <w:sz w:val="24"/>
        </w:rPr>
        <w:t>−50 mA cm</w:t>
      </w:r>
      <w:r w:rsidR="00086806" w:rsidRPr="00F64F4A">
        <w:rPr>
          <w:rFonts w:ascii="Times New Roman" w:hAnsi="Times New Roman" w:cs="Times New Roman"/>
          <w:sz w:val="24"/>
          <w:vertAlign w:val="superscript"/>
        </w:rPr>
        <w:t>−2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.</w:t>
      </w:r>
    </w:p>
    <w:p w14:paraId="1137D39B" w14:textId="2E05AD8E" w:rsidR="0069621E" w:rsidRPr="00F64F4A" w:rsidRDefault="00EC0BC1" w:rsidP="00EC0BC1">
      <w:pPr>
        <w:widowControl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</w:p>
    <w:p w14:paraId="61356DD0" w14:textId="099C62EC" w:rsidR="00851BE7" w:rsidRPr="00F64F4A" w:rsidRDefault="00851BE7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F8BB9AC" wp14:editId="355047A4">
            <wp:extent cx="5186932" cy="2254134"/>
            <wp:effectExtent l="0" t="0" r="0" b="0"/>
            <wp:docPr id="124090803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908033" name="图片 5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86932" cy="2254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B227" w14:textId="4A151A4E" w:rsidR="00EC0BC1" w:rsidRPr="00F64F4A" w:rsidRDefault="00A61CA0" w:rsidP="0069621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41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s</w:t>
      </w:r>
      <w:r w:rsidR="0069621E" w:rsidRPr="00F64F4A">
        <w:rPr>
          <w:rFonts w:ascii="Times New Roman" w:hAnsi="Times New Roman" w:cs="Times New Roman"/>
          <w:sz w:val="24"/>
        </w:rPr>
        <w:t xml:space="preserve"> and (b)</w:t>
      </w:r>
      <w:r w:rsidR="0069621E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69621E" w:rsidRPr="00F64F4A">
        <w:rPr>
          <w:rFonts w:ascii="Times New Roman" w:hAnsi="Times New Roman" w:cs="Times New Roman"/>
          <w:sz w:val="24"/>
        </w:rPr>
        <w:t>H</w:t>
      </w:r>
      <w:r w:rsidR="00AF6850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 xml:space="preserve">NMR spectrum of electrolyte after 4 h electrocatalytic synthesis of sarcosine at </w:t>
      </w:r>
      <w:r w:rsidR="00086806" w:rsidRPr="00F64F4A">
        <w:rPr>
          <w:rFonts w:ascii="Times New Roman" w:hAnsi="Times New Roman" w:cs="Times New Roman"/>
          <w:sz w:val="24"/>
        </w:rPr>
        <w:t>−</w:t>
      </w:r>
      <w:r w:rsidR="0069621E" w:rsidRPr="00F64F4A">
        <w:rPr>
          <w:rFonts w:ascii="Times New Roman" w:hAnsi="Times New Roman" w:cs="Times New Roman"/>
          <w:sz w:val="24"/>
        </w:rPr>
        <w:t>0.8 V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</w:t>
      </w:r>
      <w:r w:rsidR="0069621E" w:rsidRPr="00F64F4A">
        <w:rPr>
          <w:rFonts w:ascii="Times New Roman" w:hAnsi="Times New Roman" w:cs="Times New Roman"/>
          <w:sz w:val="24"/>
        </w:rPr>
        <w:t>.</w:t>
      </w:r>
    </w:p>
    <w:p w14:paraId="3F9F06E5" w14:textId="77777777" w:rsidR="003C669A" w:rsidRPr="00F64F4A" w:rsidRDefault="003C669A" w:rsidP="00851BE7">
      <w:pPr>
        <w:rPr>
          <w:rFonts w:ascii="Times New Roman" w:hAnsi="Times New Roman" w:cs="Times New Roman"/>
          <w:sz w:val="24"/>
        </w:rPr>
      </w:pPr>
    </w:p>
    <w:p w14:paraId="31457E55" w14:textId="5B0DE88B" w:rsidR="00851BE7" w:rsidRPr="00F64F4A" w:rsidRDefault="00851BE7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58025CC" wp14:editId="7F59B7AA">
            <wp:extent cx="5291196" cy="2285399"/>
            <wp:effectExtent l="0" t="0" r="5080" b="635"/>
            <wp:docPr id="14075946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94613" name="图片 6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91196" cy="228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F924A" w14:textId="3B00EA3F" w:rsidR="0069621E" w:rsidRPr="00F64F4A" w:rsidRDefault="00A61CA0" w:rsidP="0069621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42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>(a) LSV</w:t>
      </w:r>
      <w:r w:rsidR="00FF1AC4" w:rsidRPr="00F64F4A">
        <w:rPr>
          <w:rFonts w:ascii="Times New Roman" w:hAnsi="Times New Roman" w:cs="Times New Roman"/>
          <w:sz w:val="24"/>
        </w:rPr>
        <w:t xml:space="preserve"> curves</w:t>
      </w:r>
      <w:r w:rsidR="0069621E" w:rsidRPr="00F64F4A">
        <w:rPr>
          <w:rFonts w:ascii="Times New Roman" w:hAnsi="Times New Roman" w:cs="Times New Roman"/>
          <w:sz w:val="24"/>
        </w:rPr>
        <w:t xml:space="preserve"> and (b)</w:t>
      </w:r>
      <w:r w:rsidR="0069621E" w:rsidRPr="00F64F4A">
        <w:rPr>
          <w:rFonts w:ascii="Times New Roman" w:hAnsi="Times New Roman" w:cs="Times New Roman"/>
          <w:sz w:val="24"/>
          <w:vertAlign w:val="superscript"/>
        </w:rPr>
        <w:t xml:space="preserve"> 1</w:t>
      </w:r>
      <w:r w:rsidR="0069621E" w:rsidRPr="00F64F4A">
        <w:rPr>
          <w:rFonts w:ascii="Times New Roman" w:hAnsi="Times New Roman" w:cs="Times New Roman"/>
          <w:sz w:val="24"/>
        </w:rPr>
        <w:t>H</w:t>
      </w:r>
      <w:r w:rsidR="00AF6850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>NMR spectrum of electrolyte</w:t>
      </w:r>
      <w:r w:rsidR="00A11636" w:rsidRPr="00F64F4A">
        <w:rPr>
          <w:rFonts w:ascii="Times New Roman" w:hAnsi="Times New Roman" w:cs="Times New Roman"/>
          <w:sz w:val="24"/>
        </w:rPr>
        <w:t xml:space="preserve"> </w:t>
      </w:r>
      <w:r w:rsidR="0069621E" w:rsidRPr="00F64F4A">
        <w:rPr>
          <w:rFonts w:ascii="Times New Roman" w:hAnsi="Times New Roman" w:cs="Times New Roman"/>
          <w:sz w:val="24"/>
        </w:rPr>
        <w:t>after 4 h electrocatalytic synthesis of N-</w:t>
      </w:r>
      <w:proofErr w:type="spellStart"/>
      <w:r w:rsidR="0069621E" w:rsidRPr="00F64F4A">
        <w:rPr>
          <w:rFonts w:ascii="Times New Roman" w:hAnsi="Times New Roman" w:cs="Times New Roman"/>
          <w:sz w:val="24"/>
        </w:rPr>
        <w:t>ethylglycine</w:t>
      </w:r>
      <w:proofErr w:type="spellEnd"/>
      <w:r w:rsidR="0069621E" w:rsidRPr="00F64F4A">
        <w:rPr>
          <w:rFonts w:ascii="Times New Roman" w:hAnsi="Times New Roman" w:cs="Times New Roman"/>
          <w:sz w:val="24"/>
        </w:rPr>
        <w:t xml:space="preserve"> at </w:t>
      </w:r>
      <w:r w:rsidR="00086806" w:rsidRPr="00F64F4A">
        <w:rPr>
          <w:rFonts w:ascii="Times New Roman" w:hAnsi="Times New Roman" w:cs="Times New Roman"/>
          <w:sz w:val="24"/>
        </w:rPr>
        <w:t>−</w:t>
      </w:r>
      <w:r w:rsidR="0069621E" w:rsidRPr="00F64F4A">
        <w:rPr>
          <w:rFonts w:ascii="Times New Roman" w:hAnsi="Times New Roman" w:cs="Times New Roman"/>
          <w:sz w:val="24"/>
        </w:rPr>
        <w:t>0.9 V</w:t>
      </w:r>
      <w:r w:rsidR="00A11636" w:rsidRPr="00F64F4A">
        <w:rPr>
          <w:rFonts w:ascii="Times New Roman" w:hAnsi="Times New Roman" w:cs="Times New Roman"/>
          <w:sz w:val="24"/>
        </w:rPr>
        <w:t xml:space="preserve"> using Bi-</w:t>
      </w:r>
      <w:proofErr w:type="spellStart"/>
      <w:r w:rsidR="00A11636" w:rsidRPr="00F64F4A">
        <w:rPr>
          <w:rFonts w:ascii="Times New Roman" w:hAnsi="Times New Roman" w:cs="Times New Roman"/>
          <w:sz w:val="24"/>
        </w:rPr>
        <w:t>ene</w:t>
      </w:r>
      <w:proofErr w:type="spellEnd"/>
      <w:r w:rsidR="00A11636" w:rsidRPr="00F64F4A">
        <w:rPr>
          <w:rFonts w:ascii="Times New Roman" w:hAnsi="Times New Roman" w:cs="Times New Roman"/>
          <w:sz w:val="24"/>
        </w:rPr>
        <w:t xml:space="preserve"> electrode</w:t>
      </w:r>
      <w:r w:rsidR="0069621E" w:rsidRPr="00F64F4A">
        <w:rPr>
          <w:rFonts w:ascii="Times New Roman" w:hAnsi="Times New Roman" w:cs="Times New Roman"/>
          <w:sz w:val="24"/>
        </w:rPr>
        <w:t>.</w:t>
      </w:r>
    </w:p>
    <w:p w14:paraId="5259730D" w14:textId="77777777" w:rsidR="0069621E" w:rsidRPr="00F64F4A" w:rsidRDefault="0069621E" w:rsidP="00851BE7">
      <w:pPr>
        <w:rPr>
          <w:rFonts w:ascii="Times New Roman" w:hAnsi="Times New Roman" w:cs="Times New Roman"/>
          <w:sz w:val="24"/>
        </w:rPr>
      </w:pPr>
    </w:p>
    <w:p w14:paraId="174CE0AB" w14:textId="77777777" w:rsidR="00F7649F" w:rsidRPr="00F64F4A" w:rsidRDefault="00E93166" w:rsidP="00F7649F">
      <w:pPr>
        <w:widowControl/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  <w:r w:rsidR="002D6537" w:rsidRPr="00F64F4A">
        <w:rPr>
          <w:rFonts w:ascii="Times New Roman" w:eastAsia="Times New Roman" w:hAnsi="Times New Roman" w:cs="Times New Roman"/>
          <w:noProof/>
          <w:sz w:val="24"/>
        </w:rPr>
        <w:lastRenderedPageBreak/>
        <w:drawing>
          <wp:inline distT="0" distB="0" distL="0" distR="0" wp14:anchorId="05955A5D" wp14:editId="34A3E59B">
            <wp:extent cx="5266405" cy="2242632"/>
            <wp:effectExtent l="0" t="0" r="0" b="5715"/>
            <wp:docPr id="1443767145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767145" name="图片 22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66405" cy="224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79489" w14:textId="5697DA2C" w:rsidR="00EC0BC1" w:rsidRPr="00F64F4A" w:rsidRDefault="00A61CA0" w:rsidP="00086806">
      <w:pPr>
        <w:widowControl/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r w:rsidRPr="00A61CA0">
        <w:rPr>
          <w:rFonts w:ascii="Times New Roman" w:hAnsi="Times New Roman" w:cs="Times New Roman" w:hint="eastAsia"/>
          <w:b/>
          <w:bCs/>
          <w:sz w:val="24"/>
        </w:rPr>
        <w:t>Supplementary Fig.</w:t>
      </w:r>
      <w:r w:rsidR="004A7D43" w:rsidRPr="00F64F4A">
        <w:rPr>
          <w:rFonts w:ascii="Times New Roman" w:hAnsi="Times New Roman" w:cs="Times New Roman"/>
          <w:b/>
          <w:bCs/>
          <w:sz w:val="24"/>
        </w:rPr>
        <w:t xml:space="preserve"> </w:t>
      </w:r>
      <w:r w:rsidR="00551C9B" w:rsidRPr="00F64F4A">
        <w:rPr>
          <w:rFonts w:ascii="Times New Roman" w:hAnsi="Times New Roman" w:cs="Times New Roman"/>
          <w:b/>
          <w:bCs/>
          <w:sz w:val="24"/>
        </w:rPr>
        <w:t>S43</w:t>
      </w:r>
      <w:r w:rsidR="004A7D43" w:rsidRPr="00F64F4A">
        <w:rPr>
          <w:rFonts w:ascii="Times New Roman" w:hAnsi="Times New Roman" w:cs="Times New Roman"/>
          <w:b/>
          <w:bCs/>
          <w:sz w:val="24"/>
        </w:rPr>
        <w:t>.</w:t>
      </w:r>
      <w:r w:rsidR="004A7D43" w:rsidRPr="00F64F4A">
        <w:rPr>
          <w:rFonts w:ascii="Times New Roman" w:eastAsia="宋体" w:hAnsi="Times New Roman" w:cs="Times New Roman"/>
          <w:sz w:val="24"/>
        </w:rPr>
        <w:t xml:space="preserve"> </w:t>
      </w:r>
      <w:r w:rsidR="00F7649F" w:rsidRPr="00F64F4A">
        <w:rPr>
          <w:rFonts w:ascii="Times New Roman" w:eastAsia="宋体" w:hAnsi="Times New Roman" w:cs="Times New Roman"/>
          <w:sz w:val="24"/>
        </w:rPr>
        <w:t xml:space="preserve">(a) Standard </w:t>
      </w:r>
      <w:r w:rsidR="00F7649F" w:rsidRPr="00F64F4A">
        <w:rPr>
          <w:rFonts w:ascii="Times New Roman" w:eastAsia="宋体" w:hAnsi="Times New Roman" w:cs="Times New Roman"/>
          <w:sz w:val="24"/>
          <w:vertAlign w:val="superscript"/>
        </w:rPr>
        <w:t>1</w:t>
      </w:r>
      <w:r w:rsidR="00F7649F" w:rsidRPr="00F64F4A">
        <w:rPr>
          <w:rFonts w:ascii="Times New Roman" w:eastAsia="宋体" w:hAnsi="Times New Roman" w:cs="Times New Roman"/>
          <w:sz w:val="24"/>
        </w:rPr>
        <w:t>H</w:t>
      </w:r>
      <w:r w:rsidR="00076D77" w:rsidRPr="00F64F4A">
        <w:rPr>
          <w:rFonts w:ascii="Times New Roman" w:eastAsia="宋体" w:hAnsi="Times New Roman" w:cs="Times New Roman"/>
          <w:sz w:val="24"/>
        </w:rPr>
        <w:t xml:space="preserve"> </w:t>
      </w:r>
      <w:r w:rsidR="00F7649F" w:rsidRPr="00F64F4A">
        <w:rPr>
          <w:rFonts w:ascii="Times New Roman" w:eastAsia="宋体" w:hAnsi="Times New Roman" w:cs="Times New Roman"/>
          <w:sz w:val="24"/>
        </w:rPr>
        <w:t>NMR spectra obtained for glycine at various concentrations were used to construct calibration profiles. (b) The resulting linear calibration plot served as the basis for quantifying glycine.</w:t>
      </w:r>
    </w:p>
    <w:p w14:paraId="159DF9C0" w14:textId="77777777" w:rsidR="003C669A" w:rsidRPr="00F64F4A" w:rsidRDefault="003C669A" w:rsidP="00FC5267">
      <w:pPr>
        <w:jc w:val="center"/>
        <w:rPr>
          <w:rFonts w:ascii="Times New Roman" w:eastAsia="宋体" w:hAnsi="Times New Roman" w:cs="Times New Roman"/>
          <w:sz w:val="24"/>
        </w:rPr>
      </w:pPr>
    </w:p>
    <w:p w14:paraId="6424C6FE" w14:textId="7131913E" w:rsidR="00FC5267" w:rsidRPr="00F64F4A" w:rsidRDefault="00D55BAE" w:rsidP="00FC5267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FF7BED5" wp14:editId="37B8AB2F">
            <wp:extent cx="5212089" cy="2188094"/>
            <wp:effectExtent l="0" t="0" r="7620" b="3175"/>
            <wp:docPr id="1090577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57721" name="图片 1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12089" cy="2188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1E7BC" w14:textId="1761B6F6" w:rsidR="00E93166" w:rsidRPr="00F64F4A" w:rsidRDefault="00A61CA0" w:rsidP="00086806">
      <w:pPr>
        <w:pStyle w:val="af2"/>
        <w:spacing w:line="360" w:lineRule="auto"/>
        <w:rPr>
          <w:rFonts w:eastAsia="宋体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</w:rPr>
        <w:t>Supplementary Fig.</w:t>
      </w:r>
      <w:r w:rsidR="00D55BAE" w:rsidRPr="00F64F4A">
        <w:rPr>
          <w:rFonts w:cs="Times New Roman"/>
          <w:b/>
          <w:bCs/>
          <w:sz w:val="24"/>
          <w:szCs w:val="24"/>
        </w:rPr>
        <w:t xml:space="preserve"> </w:t>
      </w:r>
      <w:r w:rsidR="00551C9B" w:rsidRPr="00F64F4A">
        <w:rPr>
          <w:rFonts w:cs="Times New Roman"/>
          <w:b/>
          <w:bCs/>
          <w:sz w:val="24"/>
          <w:szCs w:val="24"/>
        </w:rPr>
        <w:t>S</w:t>
      </w:r>
      <w:r w:rsidR="00551C9B" w:rsidRPr="00F64F4A">
        <w:rPr>
          <w:rFonts w:eastAsiaTheme="minorEastAsia" w:cs="Times New Roman"/>
          <w:b/>
          <w:bCs/>
          <w:sz w:val="24"/>
          <w:szCs w:val="24"/>
        </w:rPr>
        <w:t>44</w:t>
      </w:r>
      <w:r w:rsidR="00076D77" w:rsidRPr="00F64F4A">
        <w:rPr>
          <w:rFonts w:eastAsia="宋体" w:cs="Times New Roman"/>
          <w:sz w:val="24"/>
          <w:szCs w:val="24"/>
        </w:rPr>
        <w:t>.</w:t>
      </w:r>
      <w:r w:rsidR="00A11636" w:rsidRPr="00F64F4A">
        <w:rPr>
          <w:rFonts w:eastAsia="宋体" w:cs="Times New Roman"/>
          <w:sz w:val="24"/>
          <w:szCs w:val="24"/>
        </w:rPr>
        <w:t xml:space="preserve"> </w:t>
      </w:r>
      <w:r w:rsidR="00D55BAE" w:rsidRPr="00F64F4A">
        <w:rPr>
          <w:rFonts w:eastAsia="宋体" w:cs="Times New Roman"/>
          <w:sz w:val="24"/>
          <w:szCs w:val="24"/>
        </w:rPr>
        <w:t>NO</w:t>
      </w:r>
      <w:r w:rsidR="00D55BAE" w:rsidRPr="00F64F4A">
        <w:rPr>
          <w:rFonts w:eastAsia="宋体" w:cs="Times New Roman"/>
          <w:sz w:val="24"/>
          <w:szCs w:val="24"/>
          <w:vertAlign w:val="subscript"/>
        </w:rPr>
        <w:t>2</w:t>
      </w:r>
      <w:r w:rsidR="00D55BAE" w:rsidRPr="00F64F4A">
        <w:rPr>
          <w:rFonts w:eastAsia="宋体" w:cs="Times New Roman"/>
          <w:sz w:val="24"/>
          <w:szCs w:val="24"/>
          <w:vertAlign w:val="superscript"/>
        </w:rPr>
        <w:t>−</w:t>
      </w:r>
      <w:r w:rsidR="00D55BAE" w:rsidRPr="00F64F4A">
        <w:rPr>
          <w:rFonts w:eastAsia="宋体" w:cs="Times New Roman"/>
          <w:sz w:val="24"/>
          <w:szCs w:val="24"/>
        </w:rPr>
        <w:t xml:space="preserve"> determination by </w:t>
      </w:r>
      <w:r w:rsidR="00A11636" w:rsidRPr="00F64F4A">
        <w:rPr>
          <w:rFonts w:eastAsia="宋体" w:cs="Times New Roman"/>
          <w:sz w:val="24"/>
          <w:szCs w:val="24"/>
        </w:rPr>
        <w:t xml:space="preserve">a </w:t>
      </w:r>
      <w:r w:rsidR="00D55BAE" w:rsidRPr="00F64F4A">
        <w:rPr>
          <w:rFonts w:eastAsia="宋体" w:cs="Times New Roman"/>
          <w:sz w:val="24"/>
          <w:szCs w:val="24"/>
        </w:rPr>
        <w:t>colorimetric method. (a) UV-</w:t>
      </w:r>
      <w:proofErr w:type="gramStart"/>
      <w:r w:rsidR="00D55BAE" w:rsidRPr="00F64F4A">
        <w:rPr>
          <w:rFonts w:eastAsia="宋体" w:cs="Times New Roman"/>
          <w:sz w:val="24"/>
          <w:szCs w:val="24"/>
        </w:rPr>
        <w:t>Vis</w:t>
      </w:r>
      <w:proofErr w:type="gramEnd"/>
      <w:r w:rsidR="00D55BAE" w:rsidRPr="00F64F4A">
        <w:rPr>
          <w:rFonts w:eastAsia="宋体" w:cs="Times New Roman"/>
          <w:sz w:val="24"/>
          <w:szCs w:val="24"/>
        </w:rPr>
        <w:t xml:space="preserve"> absorption spectra. (b) The calibration curve of NO</w:t>
      </w:r>
      <w:r w:rsidR="00D55BAE" w:rsidRPr="00F64F4A">
        <w:rPr>
          <w:rFonts w:eastAsia="宋体" w:cs="Times New Roman"/>
          <w:sz w:val="24"/>
          <w:szCs w:val="24"/>
          <w:vertAlign w:val="subscript"/>
        </w:rPr>
        <w:t>2</w:t>
      </w:r>
      <w:r w:rsidR="00D55BAE" w:rsidRPr="00F64F4A">
        <w:rPr>
          <w:rFonts w:eastAsia="宋体" w:cs="Times New Roman"/>
          <w:sz w:val="24"/>
          <w:szCs w:val="24"/>
          <w:vertAlign w:val="superscript"/>
        </w:rPr>
        <w:t>−</w:t>
      </w:r>
      <w:r w:rsidR="00D55BAE" w:rsidRPr="00F64F4A">
        <w:rPr>
          <w:rFonts w:eastAsia="宋体" w:cs="Times New Roman"/>
          <w:sz w:val="24"/>
          <w:szCs w:val="24"/>
        </w:rPr>
        <w:t>.</w:t>
      </w:r>
    </w:p>
    <w:p w14:paraId="003357C7" w14:textId="77777777" w:rsidR="001013D0" w:rsidRPr="00F64F4A" w:rsidRDefault="001013D0">
      <w:pPr>
        <w:widowControl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</w:p>
    <w:p w14:paraId="3F9A5CAF" w14:textId="6FA3F678" w:rsidR="00D55BAE" w:rsidRPr="00F64F4A" w:rsidRDefault="00D55BAE" w:rsidP="003C669A">
      <w:pPr>
        <w:jc w:val="center"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71AD4672" wp14:editId="6B70A91B">
            <wp:extent cx="5256898" cy="2171864"/>
            <wp:effectExtent l="0" t="0" r="1270" b="0"/>
            <wp:docPr id="14828395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83958" name="图片 2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56898" cy="21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B6E6" w14:textId="1F90728F" w:rsidR="00D55BAE" w:rsidRPr="00F64F4A" w:rsidRDefault="00A61CA0" w:rsidP="00CB2F13">
      <w:pPr>
        <w:pStyle w:val="af2"/>
        <w:spacing w:line="360" w:lineRule="auto"/>
        <w:jc w:val="both"/>
        <w:rPr>
          <w:rFonts w:eastAsiaTheme="minorEastAsia" w:cs="Times New Roman"/>
          <w:sz w:val="24"/>
          <w:szCs w:val="24"/>
        </w:rPr>
      </w:pPr>
      <w:r w:rsidRPr="00A61CA0">
        <w:rPr>
          <w:rFonts w:cs="Times New Roman" w:hint="eastAsia"/>
          <w:b/>
          <w:bCs/>
          <w:sz w:val="24"/>
        </w:rPr>
        <w:t>Supplementary Fig.</w:t>
      </w:r>
      <w:r w:rsidR="00D55BAE" w:rsidRPr="00F64F4A">
        <w:rPr>
          <w:rFonts w:cs="Times New Roman"/>
          <w:b/>
          <w:bCs/>
          <w:sz w:val="24"/>
          <w:szCs w:val="24"/>
        </w:rPr>
        <w:t xml:space="preserve"> </w:t>
      </w:r>
      <w:r w:rsidR="00551C9B" w:rsidRPr="00F64F4A">
        <w:rPr>
          <w:rFonts w:cs="Times New Roman"/>
          <w:b/>
          <w:bCs/>
          <w:sz w:val="24"/>
          <w:szCs w:val="24"/>
        </w:rPr>
        <w:t>S</w:t>
      </w:r>
      <w:r w:rsidR="00551C9B" w:rsidRPr="00F64F4A">
        <w:rPr>
          <w:rFonts w:cs="Times New Roman"/>
          <w:b/>
          <w:bCs/>
          <w:sz w:val="24"/>
          <w:szCs w:val="24"/>
        </w:rPr>
        <w:fldChar w:fldCharType="begin"/>
      </w:r>
      <w:r w:rsidR="00551C9B" w:rsidRPr="00F64F4A">
        <w:rPr>
          <w:rFonts w:cs="Times New Roman"/>
          <w:b/>
          <w:bCs/>
          <w:sz w:val="24"/>
          <w:szCs w:val="24"/>
        </w:rPr>
        <w:instrText xml:space="preserve"> SEQ Figure_S \* ARABIC </w:instrText>
      </w:r>
      <w:r w:rsidR="00551C9B" w:rsidRPr="00F64F4A">
        <w:rPr>
          <w:rFonts w:cs="Times New Roman"/>
          <w:b/>
          <w:bCs/>
          <w:sz w:val="24"/>
          <w:szCs w:val="24"/>
        </w:rPr>
        <w:fldChar w:fldCharType="separate"/>
      </w:r>
      <w:r w:rsidR="00551C9B" w:rsidRPr="00F64F4A">
        <w:rPr>
          <w:rFonts w:eastAsiaTheme="minorEastAsia" w:cs="Times New Roman"/>
          <w:b/>
          <w:bCs/>
          <w:noProof/>
          <w:sz w:val="24"/>
          <w:szCs w:val="24"/>
        </w:rPr>
        <w:t>45</w:t>
      </w:r>
      <w:r w:rsidR="00551C9B" w:rsidRPr="00F64F4A">
        <w:rPr>
          <w:rFonts w:cs="Times New Roman"/>
          <w:b/>
          <w:bCs/>
          <w:sz w:val="24"/>
          <w:szCs w:val="24"/>
        </w:rPr>
        <w:fldChar w:fldCharType="end"/>
      </w:r>
      <w:r w:rsidR="00D55BAE" w:rsidRPr="00F64F4A">
        <w:rPr>
          <w:rFonts w:eastAsiaTheme="minorEastAsia" w:cs="Times New Roman"/>
          <w:sz w:val="24"/>
          <w:szCs w:val="24"/>
        </w:rPr>
        <w:t>. NH</w:t>
      </w:r>
      <w:r w:rsidR="00D55BAE" w:rsidRPr="00F64F4A">
        <w:rPr>
          <w:rFonts w:eastAsiaTheme="minorEastAsia" w:cs="Times New Roman"/>
          <w:sz w:val="24"/>
          <w:szCs w:val="24"/>
          <w:vertAlign w:val="subscript"/>
        </w:rPr>
        <w:t>4</w:t>
      </w:r>
      <w:r w:rsidR="00D55BAE" w:rsidRPr="00F64F4A">
        <w:rPr>
          <w:rFonts w:eastAsiaTheme="minorEastAsia" w:cs="Times New Roman"/>
          <w:sz w:val="24"/>
          <w:szCs w:val="24"/>
          <w:vertAlign w:val="superscript"/>
        </w:rPr>
        <w:t>+</w:t>
      </w:r>
      <w:r w:rsidR="00D55BAE" w:rsidRPr="00F64F4A">
        <w:rPr>
          <w:rFonts w:eastAsiaTheme="minorEastAsia" w:cs="Times New Roman"/>
          <w:sz w:val="24"/>
          <w:szCs w:val="24"/>
        </w:rPr>
        <w:t xml:space="preserve"> determination by </w:t>
      </w:r>
      <w:r w:rsidR="00A11636" w:rsidRPr="00F64F4A">
        <w:rPr>
          <w:rFonts w:eastAsiaTheme="minorEastAsia" w:cs="Times New Roman"/>
          <w:sz w:val="24"/>
          <w:szCs w:val="24"/>
        </w:rPr>
        <w:t xml:space="preserve">a </w:t>
      </w:r>
      <w:r w:rsidR="00D55BAE" w:rsidRPr="00F64F4A">
        <w:rPr>
          <w:rFonts w:eastAsiaTheme="minorEastAsia" w:cs="Times New Roman"/>
          <w:sz w:val="24"/>
          <w:szCs w:val="24"/>
        </w:rPr>
        <w:t>colorimetric method.</w:t>
      </w:r>
      <w:r w:rsidR="00D55BAE" w:rsidRPr="00F64F4A">
        <w:rPr>
          <w:rFonts w:eastAsia="宋体" w:cs="Times New Roman"/>
          <w:sz w:val="24"/>
          <w:szCs w:val="24"/>
        </w:rPr>
        <w:t xml:space="preserve"> (a)</w:t>
      </w:r>
      <w:r w:rsidR="00D55BAE" w:rsidRPr="00F64F4A">
        <w:rPr>
          <w:rFonts w:eastAsiaTheme="minorEastAsia" w:cs="Times New Roman"/>
          <w:sz w:val="24"/>
          <w:szCs w:val="24"/>
        </w:rPr>
        <w:t xml:space="preserve"> UV-</w:t>
      </w:r>
      <w:proofErr w:type="gramStart"/>
      <w:r w:rsidR="00D55BAE" w:rsidRPr="00F64F4A">
        <w:rPr>
          <w:rFonts w:eastAsiaTheme="minorEastAsia" w:cs="Times New Roman"/>
          <w:sz w:val="24"/>
          <w:szCs w:val="24"/>
        </w:rPr>
        <w:t>Vis</w:t>
      </w:r>
      <w:proofErr w:type="gramEnd"/>
      <w:r w:rsidR="00D55BAE" w:rsidRPr="00F64F4A">
        <w:rPr>
          <w:rFonts w:eastAsiaTheme="minorEastAsia" w:cs="Times New Roman"/>
          <w:sz w:val="24"/>
          <w:szCs w:val="24"/>
        </w:rPr>
        <w:t xml:space="preserve"> absorption spectra. </w:t>
      </w:r>
      <w:r w:rsidR="00D55BAE" w:rsidRPr="00F64F4A">
        <w:rPr>
          <w:rFonts w:eastAsia="宋体" w:cs="Times New Roman"/>
          <w:sz w:val="24"/>
          <w:szCs w:val="24"/>
        </w:rPr>
        <w:t>(b)</w:t>
      </w:r>
      <w:r w:rsidR="00D55BAE" w:rsidRPr="00F64F4A">
        <w:rPr>
          <w:rFonts w:eastAsiaTheme="minorEastAsia" w:cs="Times New Roman"/>
          <w:sz w:val="24"/>
          <w:szCs w:val="24"/>
        </w:rPr>
        <w:t xml:space="preserve"> The calibration curve of NH</w:t>
      </w:r>
      <w:r w:rsidR="00D55BAE" w:rsidRPr="00F64F4A">
        <w:rPr>
          <w:rFonts w:eastAsiaTheme="minorEastAsia" w:cs="Times New Roman"/>
          <w:sz w:val="24"/>
          <w:szCs w:val="24"/>
          <w:vertAlign w:val="subscript"/>
        </w:rPr>
        <w:t>4</w:t>
      </w:r>
      <w:r w:rsidR="00D55BAE" w:rsidRPr="00F64F4A">
        <w:rPr>
          <w:rFonts w:eastAsiaTheme="minorEastAsia" w:cs="Times New Roman"/>
          <w:sz w:val="24"/>
          <w:szCs w:val="24"/>
          <w:vertAlign w:val="superscript"/>
        </w:rPr>
        <w:t>+</w:t>
      </w:r>
      <w:r w:rsidR="00D55BAE" w:rsidRPr="00F64F4A">
        <w:rPr>
          <w:rFonts w:eastAsiaTheme="minorEastAsia" w:cs="Times New Roman"/>
          <w:sz w:val="24"/>
          <w:szCs w:val="24"/>
        </w:rPr>
        <w:t>.</w:t>
      </w:r>
    </w:p>
    <w:p w14:paraId="55F94802" w14:textId="574C55D5" w:rsidR="007D28E1" w:rsidRPr="00F64F4A" w:rsidRDefault="007D28E1" w:rsidP="007D28E1">
      <w:pPr>
        <w:widowControl/>
        <w:rPr>
          <w:rFonts w:ascii="Times New Roman" w:hAnsi="Times New Roman" w:cs="Times New Roman"/>
          <w:sz w:val="24"/>
        </w:rPr>
      </w:pPr>
      <w:r w:rsidRPr="00F64F4A">
        <w:rPr>
          <w:rFonts w:ascii="Times New Roman" w:hAnsi="Times New Roman" w:cs="Times New Roman"/>
          <w:sz w:val="24"/>
        </w:rPr>
        <w:br w:type="page"/>
      </w:r>
    </w:p>
    <w:p w14:paraId="21932A5E" w14:textId="40B1B4B0" w:rsidR="007D28E1" w:rsidRPr="00F64F4A" w:rsidRDefault="007D28E1" w:rsidP="00260C7A">
      <w:pPr>
        <w:keepNext/>
        <w:widowControl/>
        <w:spacing w:after="0" w:line="360" w:lineRule="auto"/>
        <w:jc w:val="both"/>
        <w:rPr>
          <w:rFonts w:ascii="Times New Roman" w:eastAsia="黑体" w:hAnsi="Times New Roman" w:cs="Times New Roman"/>
          <w:kern w:val="0"/>
          <w:sz w:val="24"/>
          <w:lang w:eastAsia="ja-JP"/>
          <w14:ligatures w14:val="none"/>
        </w:rPr>
      </w:pPr>
      <w:r w:rsidRPr="00F64F4A"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  <w:lastRenderedPageBreak/>
        <w:t xml:space="preserve">Table </w:t>
      </w:r>
      <w:r w:rsidR="00260C7A" w:rsidRPr="00F64F4A">
        <w:rPr>
          <w:rFonts w:ascii="Times New Roman" w:eastAsia="黑体" w:hAnsi="Times New Roman" w:cs="Times New Roman"/>
          <w:b/>
          <w:bCs/>
          <w:kern w:val="0"/>
          <w:sz w:val="24"/>
          <w14:ligatures w14:val="none"/>
        </w:rPr>
        <w:t>S</w:t>
      </w:r>
      <w:r w:rsidR="00174528" w:rsidRPr="00F64F4A">
        <w:rPr>
          <w:rFonts w:ascii="Times New Roman" w:eastAsia="黑体" w:hAnsi="Times New Roman" w:cs="Times New Roman"/>
          <w:b/>
          <w:bCs/>
          <w:kern w:val="0"/>
          <w:sz w:val="24"/>
          <w14:ligatures w14:val="none"/>
        </w:rPr>
        <w:t>1</w:t>
      </w:r>
      <w:r w:rsidRPr="00F64F4A"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  <w:t>.</w:t>
      </w:r>
      <w:r w:rsidRPr="00F64F4A">
        <w:rPr>
          <w:rFonts w:ascii="Times New Roman" w:eastAsia="黑体" w:hAnsi="Times New Roman" w:cs="Times New Roman"/>
          <w:kern w:val="0"/>
          <w:sz w:val="24"/>
          <w:lang w:eastAsia="ja-JP"/>
          <w14:ligatures w14:val="none"/>
        </w:rPr>
        <w:t xml:space="preserve"> </w:t>
      </w:r>
      <w:r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 xml:space="preserve">Comparison of the electrocatalytic </w:t>
      </w:r>
      <w:proofErr w:type="spellStart"/>
      <w:r w:rsidR="00205FEB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>NtrRR</w:t>
      </w:r>
      <w:proofErr w:type="spellEnd"/>
      <w:r w:rsidR="00205FEB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 xml:space="preserve"> </w:t>
      </w:r>
      <w:r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 xml:space="preserve">performance of </w:t>
      </w:r>
      <w:r w:rsidR="00260C7A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>Bi-</w:t>
      </w:r>
      <w:proofErr w:type="spellStart"/>
      <w:r w:rsidR="00260C7A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>ene</w:t>
      </w:r>
      <w:proofErr w:type="spellEnd"/>
      <w:r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 xml:space="preserve"> with </w:t>
      </w:r>
      <w:r w:rsidR="00205FEB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 xml:space="preserve">reported </w:t>
      </w:r>
      <w:r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>electrocatalysts.</w:t>
      </w:r>
    </w:p>
    <w:tbl>
      <w:tblPr>
        <w:tblStyle w:val="22"/>
        <w:tblW w:w="9923" w:type="dxa"/>
        <w:tblLayout w:type="fixed"/>
        <w:tblLook w:val="04A0" w:firstRow="1" w:lastRow="0" w:firstColumn="1" w:lastColumn="0" w:noHBand="0" w:noVBand="1"/>
      </w:tblPr>
      <w:tblGrid>
        <w:gridCol w:w="1838"/>
        <w:gridCol w:w="2698"/>
        <w:gridCol w:w="1843"/>
        <w:gridCol w:w="2268"/>
        <w:gridCol w:w="1276"/>
      </w:tblGrid>
      <w:tr w:rsidR="00260C7A" w:rsidRPr="00F64F4A" w14:paraId="36EA1CEE" w14:textId="77777777" w:rsidTr="00FB2C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009062" w14:textId="77777777" w:rsidR="007D28E1" w:rsidRPr="00F64F4A" w:rsidRDefault="007D28E1" w:rsidP="00205FE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Electrocatalysts</w:t>
            </w:r>
          </w:p>
        </w:tc>
        <w:tc>
          <w:tcPr>
            <w:tcW w:w="26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AFDDA4" w14:textId="77777777" w:rsidR="007D28E1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</w:rPr>
              <w:t>N source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DEDEA7" w14:textId="77777777" w:rsidR="00205FEB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FE</w:t>
            </w:r>
            <w:r w:rsidR="00205FEB" w:rsidRPr="00F64F4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AU"/>
              </w:rPr>
              <w:t xml:space="preserve"> 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of NH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OH</w:t>
            </w:r>
          </w:p>
          <w:p w14:paraId="1C24DD7A" w14:textId="21733F1D" w:rsidR="007D28E1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(%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514E29" w14:textId="7B0B4710" w:rsidR="007D28E1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Yield rate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of NH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OH</w:t>
            </w:r>
          </w:p>
          <w:p w14:paraId="4330679E" w14:textId="77777777" w:rsidR="007D28E1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(</w:t>
            </w:r>
            <w:proofErr w:type="spellStart"/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μmol</w:t>
            </w:r>
            <w:proofErr w:type="spellEnd"/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cm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U"/>
              </w:rPr>
              <w:t xml:space="preserve">-2 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h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U"/>
              </w:rPr>
              <w:t>-1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03E161" w14:textId="77777777" w:rsidR="007D28E1" w:rsidRPr="00F64F4A" w:rsidRDefault="007D28E1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Refs.</w:t>
            </w:r>
          </w:p>
        </w:tc>
      </w:tr>
      <w:tr w:rsidR="00260C7A" w:rsidRPr="00F64F4A" w14:paraId="2BBCE3B7" w14:textId="77777777" w:rsidTr="00FB2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E64B65E" w14:textId="77777777" w:rsidR="007D28E1" w:rsidRPr="00F64F4A" w:rsidRDefault="007D28E1" w:rsidP="00286450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Bi-</w:t>
            </w:r>
            <w:proofErr w:type="spellStart"/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ene</w:t>
            </w:r>
            <w:proofErr w:type="spellEnd"/>
          </w:p>
        </w:tc>
        <w:tc>
          <w:tcPr>
            <w:tcW w:w="269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8B5212C" w14:textId="77777777" w:rsidR="007D28E1" w:rsidRPr="00F64F4A" w:rsidRDefault="007D28E1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 xml:space="preserve">0.5 </w:t>
            </w:r>
            <w:r w:rsidRPr="00F64F4A"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M</w:t>
            </w: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 xml:space="preserve"> HCl+0.5 M HNO</w:t>
            </w: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AU"/>
              </w:rPr>
              <w:t>3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7C6537A" w14:textId="449F4A1F" w:rsidR="007D28E1" w:rsidRPr="00F64F4A" w:rsidRDefault="00231024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95.7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E7D3586" w14:textId="2F580BEC" w:rsidR="007D28E1" w:rsidRPr="00F64F4A" w:rsidRDefault="00231024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1161.4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47B5D74" w14:textId="77777777" w:rsidR="007D28E1" w:rsidRPr="00F64F4A" w:rsidRDefault="007D28E1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This work</w:t>
            </w:r>
          </w:p>
        </w:tc>
      </w:tr>
      <w:tr w:rsidR="00260C7A" w:rsidRPr="00F64F4A" w14:paraId="27BE472C" w14:textId="77777777" w:rsidTr="00FB2CFF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789C48" w14:textId="0B0C8D40" w:rsidR="007D28E1" w:rsidRPr="00F64F4A" w:rsidRDefault="00D73FC3" w:rsidP="00286450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Bi film/CFP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101D7F" w14:textId="3BBD828A" w:rsidR="007D28E1" w:rsidRPr="00F64F4A" w:rsidRDefault="00D73FC3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.5 M H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S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4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0.1 M HN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348527A" w14:textId="19F4779D" w:rsidR="007D28E1" w:rsidRPr="00F64F4A" w:rsidRDefault="00D73FC3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81.0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90D4C9" w14:textId="2BF6383E" w:rsidR="007D28E1" w:rsidRPr="00F64F4A" w:rsidRDefault="00D73FC3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713.1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73FDAEB" w14:textId="002AA792" w:rsidR="007D28E1" w:rsidRPr="00F64F4A" w:rsidRDefault="0085489F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Kong&lt;/Author&gt;&lt;Year&gt;2024&lt;/Year&gt;&lt;RecNum&gt;1003&lt;/RecNum&gt;&lt;DisplayText&gt;&lt;style face="superscript"&gt;1&lt;/style&gt;&lt;/DisplayText&gt;&lt;record&gt;&lt;rec-number&gt;1003&lt;/rec-number&gt;&lt;foreign-keys&gt;&lt;key app="EN" db-id="p2ta5tzd7d2p9tewvr5xpr0pwvzsrxfpzxpv" timestamp="1735284945" guid="2a4167d4-8081-406b-8825-1a0cde98f1d1"&gt;1003&lt;/key&gt;&lt;/foreign-keys&gt;&lt;ref-type name="Journal Article"&gt;17&lt;/ref-type&gt;&lt;contributors&gt;&lt;authors&gt;&lt;author&gt;Kong, Xiangdong&lt;/author&gt;&lt;author&gt;Ni, Jie&lt;/author&gt;&lt;author&gt;Song, Zhimin&lt;/author&gt;&lt;author&gt;Yang, Zhengwu&lt;/author&gt;&lt;author&gt;Zheng, Jiana&lt;/author&gt;&lt;author&gt;Xu, Zifan&lt;/author&gt;&lt;author&gt;Qin, Lang&lt;/author&gt;&lt;author&gt;Li, Hongliang&lt;/author&gt;&lt;author&gt;Geng, Zhigang&lt;/author&gt;&lt;author&gt;Zeng, Jie&lt;/author&gt;&lt;/authors&gt;&lt;/contributors&gt;&lt;titles&gt;&lt;title&gt;Synthesis of hydroxylamine from air and water via a plasma-electrochemical cascade pathway&lt;/title&gt;&lt;secondary-title&gt;Nature Sustainability&lt;/secondary-title&gt;&lt;/titles&gt;&lt;periodical&gt;&lt;full-title&gt;Nature Sustainability&lt;/full-title&gt;&lt;abbr-1&gt;Nat. Sustain.&lt;/abbr-1&gt;&lt;/periodical&gt;&lt;pages&gt;652-660&lt;/pages&gt;&lt;volume&gt;7&lt;/volume&gt;&lt;number&gt;5&lt;/number&gt;&lt;dates&gt;&lt;year&gt;2024&lt;/year&gt;&lt;pub-dates&gt;&lt;date&gt;2024/05/01&lt;/date&gt;&lt;/pub-dates&gt;&lt;/dates&gt;&lt;isbn&gt;2398-9629&lt;/isbn&gt;&lt;urls&gt;&lt;related-urls&gt;&lt;url&gt;https://doi.org/10.1038/s41893-024-01330-w&lt;/url&gt;&lt;/related-urls&gt;&lt;/urls&gt;&lt;electronic-resource-num&gt;10.1038/s41893-024-01330-w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1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D73FC3" w:rsidRPr="00F64F4A" w14:paraId="361AB97D" w14:textId="77777777" w:rsidTr="00FB2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</w:tcPr>
          <w:p w14:paraId="49BD3D6C" w14:textId="0EF2BF06" w:rsidR="00D73FC3" w:rsidRPr="00F64F4A" w:rsidRDefault="00D73FC3" w:rsidP="00D73FC3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-PANI-AC-2 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BEA3B49" w14:textId="4768C71E" w:rsidR="00D73FC3" w:rsidRPr="00F64F4A" w:rsidRDefault="00D73FC3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8% NO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3F164AA" w14:textId="5C336647" w:rsidR="00D73FC3" w:rsidRPr="00F64F4A" w:rsidRDefault="00D73FC3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63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EAFC56B" w14:textId="190409E3" w:rsidR="00D73FC3" w:rsidRPr="00F64F4A" w:rsidRDefault="00D73FC3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19.9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83576C7" w14:textId="4EFF57B5" w:rsidR="00D73FC3" w:rsidRPr="00F64F4A" w:rsidRDefault="00210F47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Daems&lt;/Author&gt;&lt;Year&gt;2016&lt;/Year&gt;&lt;RecNum&gt;1049&lt;/RecNum&gt;&lt;DisplayText&gt;&lt;style face="superscript"&gt;2&lt;/style&gt;&lt;/DisplayText&gt;&lt;record&gt;&lt;rec-number&gt;1049&lt;/rec-number&gt;&lt;foreign-keys&gt;&lt;key app="EN" db-id="p2ta5tzd7d2p9tewvr5xpr0pwvzsrxfpzxpv" timestamp="1748935022" guid="b34cfbed-7176-4b4d-a058-ee38f6250143"&gt;1049&lt;/key&gt;&lt;/foreign-keys&gt;&lt;ref-type name="Journal Article"&gt;17&lt;/ref-type&gt;&lt;contributors&gt;&lt;authors&gt;&lt;author&gt;Daems, Nick&lt;/author&gt;&lt;author&gt;Sheng, Xia&lt;/author&gt;&lt;author&gt;Alvarez-Gallego, Yolanda&lt;/author&gt;&lt;author&gt;Vankelecom, Ivo F. J.&lt;/author&gt;&lt;author&gt;Pescarmona, Paolo P.&lt;/author&gt;&lt;/authors&gt;&lt;/contributors&gt;&lt;titles&gt;&lt;title&gt;&lt;style face="normal" font="default" size="100%"&gt;Iron-containing N-doped carbon electrocatalysts for the cogeneration of hydroxylamine and electricity in a H&lt;/style&gt;&lt;style face="subscript" font="default" size="100%"&gt;2&lt;/style&gt;&lt;style face="normal" font="default" size="100%"&gt;–NO fuel cell&lt;/style&gt;&lt;/title&gt;&lt;secondary-title&gt;Green Chemistry&lt;/secondary-title&gt;&lt;/titles&gt;&lt;periodical&gt;&lt;full-title&gt;Green Chemistry&lt;/full-title&gt;&lt;abbr-1&gt;Green Chem.&lt;/abbr-1&gt;&lt;/periodical&gt;&lt;pages&gt;1547-1559&lt;/pages&gt;&lt;volume&gt;18&lt;/volume&gt;&lt;number&gt;6&lt;/number&gt;&lt;dates&gt;&lt;year&gt;2016&lt;/year&gt;&lt;/dates&gt;&lt;publisher&gt;The Royal Society of Chemistry&lt;/publisher&gt;&lt;isbn&gt;1463-9262&lt;/isbn&gt;&lt;work-type&gt;10.1039/C5GC02197A&lt;/work-type&gt;&lt;urls&gt;&lt;related-urls&gt;&lt;url&gt;http://dx.doi.org/10.1039/C5GC02197A&lt;/url&gt;&lt;/related-urls&gt;&lt;/urls&gt;&lt;electronic-resource-num&gt;10.1039/C5GC02197A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D73FC3" w:rsidRPr="00F64F4A" w14:paraId="03F0CA18" w14:textId="77777777" w:rsidTr="00FB2CFF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</w:tcPr>
          <w:p w14:paraId="3A4ABA5D" w14:textId="6919C2AF" w:rsidR="00D73FC3" w:rsidRPr="00F64F4A" w:rsidRDefault="00D73FC3" w:rsidP="00D73FC3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eSalen-C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FDC6656" w14:textId="6B3C1070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8% NO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54EE84E" w14:textId="6569925E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43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F32C3DD" w14:textId="1C856523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46.0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90D2B9" w14:textId="231D910F" w:rsidR="00D73FC3" w:rsidRPr="00F64F4A" w:rsidRDefault="007C587B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Sheng&lt;/Author&gt;&lt;Year&gt;2018&lt;/Year&gt;&lt;RecNum&gt;1048&lt;/RecNum&gt;&lt;DisplayText&gt;&lt;style face="superscript"&gt;3&lt;/style&gt;&lt;/DisplayText&gt;&lt;record&gt;&lt;rec-number&gt;1048&lt;/rec-number&gt;&lt;foreign-keys&gt;&lt;key app="EN" db-id="p2ta5tzd7d2p9tewvr5xpr0pwvzsrxfpzxpv" timestamp="1748934856" guid="c06d0ef6-3105-4e2c-89bd-dd5ef389b74e"&gt;1048&lt;/key&gt;&lt;/foreign-keys&gt;&lt;ref-type name="Journal Article"&gt;17&lt;/ref-type&gt;&lt;contributors&gt;&lt;authors&gt;&lt;author&gt;Sheng, Xia&lt;/author&gt;&lt;author&gt;Alvarez-Gallego, Yolanda&lt;/author&gt;&lt;author&gt;Dominguez-Benetton, Xochitl&lt;/author&gt;&lt;author&gt;Baert, Kitty&lt;/author&gt;&lt;author&gt;Hubin, Annick&lt;/author&gt;&lt;author&gt;Zhao, Hailiang&lt;/author&gt;&lt;author&gt;Mihaylov, Tzvetan T.&lt;/author&gt;&lt;author&gt;Pierloot, Kristine&lt;/author&gt;&lt;author&gt;Vankelecom, Ivo F. J.&lt;/author&gt;&lt;author&gt;Pescarmona, Paolo P.&lt;/author&gt;&lt;/authors&gt;&lt;/contributors&gt;&lt;titles&gt;&lt;title&gt;&lt;style face="normal" font="default" size="100%"&gt;Carbon-supported iron complexes as electrocatalysts for the cogeneration of hydroxylamine and electricity in a NO-H&lt;/style&gt;&lt;style face="subscript" font="default" size="100%"&gt;2&lt;/style&gt;&lt;style face="normal" font="default" size="100%"&gt; fuel cell: A combined electrochemical and density functional theory study&lt;/style&gt;&lt;/title&gt;&lt;secondary-title&gt;Journal of Power Sources&lt;/secondary-title&gt;&lt;/titles&gt;&lt;periodical&gt;&lt;full-title&gt;Journal of Power Sources&lt;/full-title&gt;&lt;abbr-1&gt;J. Power Sources&lt;/abbr-1&gt;&lt;/periodical&gt;&lt;pages&gt;249-260&lt;/pages&gt;&lt;volume&gt;390&lt;/volume&gt;&lt;keywords&gt;&lt;keyword&gt;Electrocatalysis&lt;/keyword&gt;&lt;keyword&gt;NO-H fuel cell&lt;/keyword&gt;&lt;keyword&gt;Hydroxylamine&lt;/keyword&gt;&lt;keyword&gt;Cogeneration of chemical products and electricity&lt;/keyword&gt;&lt;keyword&gt;FeSalen&lt;/keyword&gt;&lt;keyword&gt;Activated carbon&lt;/keyword&gt;&lt;/keywords&gt;&lt;dates&gt;&lt;year&gt;2018&lt;/year&gt;&lt;pub-dates&gt;&lt;date&gt;2018/06/30/&lt;/date&gt;&lt;/pub-dates&gt;&lt;/dates&gt;&lt;isbn&gt;0378-7753&lt;/isbn&gt;&lt;urls&gt;&lt;related-urls&gt;&lt;url&gt;https://www.sciencedirect.com/science/article/pii/S0378775318303835&lt;/url&gt;&lt;/related-urls&gt;&lt;/urls&gt;&lt;electronic-resource-num&gt;https://doi.org/10.1016/j.jpowsour.2018.04.040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3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1B0BC9" w:rsidRPr="00F64F4A" w14:paraId="704EAD95" w14:textId="77777777" w:rsidTr="00FB2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</w:tcPr>
          <w:p w14:paraId="079C2201" w14:textId="0A64B8F5" w:rsidR="001B0BC9" w:rsidRPr="00F64F4A" w:rsidRDefault="001B0BC9" w:rsidP="00D73FC3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proofErr w:type="gramStart"/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ePc</w:t>
            </w:r>
            <w:proofErr w:type="spellEnd"/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(</w:t>
            </w:r>
            <w:proofErr w:type="gramEnd"/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3)/AC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BD14394" w14:textId="5B6FE930" w:rsidR="001B0BC9" w:rsidRPr="00F64F4A" w:rsidRDefault="00430E15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0% NO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61A359E" w14:textId="21F9F4FB" w:rsidR="001B0BC9" w:rsidRPr="00F64F4A" w:rsidRDefault="001B0BC9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80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87D8B8" w14:textId="3C1E2A9A" w:rsidR="001B0BC9" w:rsidRPr="00F64F4A" w:rsidRDefault="001B0BC9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60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4920176" w14:textId="53755D43" w:rsidR="001B0BC9" w:rsidRPr="00F64F4A" w:rsidRDefault="001B0BC9" w:rsidP="00D73FC3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Sheng&lt;/Author&gt;&lt;Year&gt;2018&lt;/Year&gt;&lt;RecNum&gt;1048&lt;/RecNum&gt;&lt;DisplayText&gt;&lt;style face="superscript"&gt;3&lt;/style&gt;&lt;/DisplayText&gt;&lt;record&gt;&lt;rec-number&gt;1048&lt;/rec-number&gt;&lt;foreign-keys&gt;&lt;key app="EN" db-id="p2ta5tzd7d2p9tewvr5xpr0pwvzsrxfpzxpv" timestamp="1748934856" guid="c06d0ef6-3105-4e2c-89bd-dd5ef389b74e"&gt;1048&lt;/key&gt;&lt;/foreign-keys&gt;&lt;ref-type name="Journal Article"&gt;17&lt;/ref-type&gt;&lt;contributors&gt;&lt;authors&gt;&lt;author&gt;Sheng, Xia&lt;/author&gt;&lt;author&gt;Alvarez-Gallego, Yolanda&lt;/author&gt;&lt;author&gt;Dominguez-Benetton, Xochitl&lt;/author&gt;&lt;author&gt;Baert, Kitty&lt;/author&gt;&lt;author&gt;Hubin, Annick&lt;/author&gt;&lt;author&gt;Zhao, Hailiang&lt;/author&gt;&lt;author&gt;Mihaylov, Tzvetan T.&lt;/author&gt;&lt;author&gt;Pierloot, Kristine&lt;/author&gt;&lt;author&gt;Vankelecom, Ivo F. J.&lt;/author&gt;&lt;author&gt;Pescarmona, Paolo P.&lt;/author&gt;&lt;/authors&gt;&lt;/contributors&gt;&lt;titles&gt;&lt;title&gt;&lt;style face="normal" font="default" size="100%"&gt;Carbon-supported iron complexes as electrocatalysts for the cogeneration of hydroxylamine and electricity in a NO-H&lt;/style&gt;&lt;style face="subscript" font="default" size="100%"&gt;2&lt;/style&gt;&lt;style face="normal" font="default" size="100%"&gt; fuel cell: A combined electrochemical and density functional theory study&lt;/style&gt;&lt;/title&gt;&lt;secondary-title&gt;Journal of Power Sources&lt;/secondary-title&gt;&lt;/titles&gt;&lt;periodical&gt;&lt;full-title&gt;Journal of Power Sources&lt;/full-title&gt;&lt;abbr-1&gt;J. Power Sources&lt;/abbr-1&gt;&lt;/periodical&gt;&lt;pages&gt;249-260&lt;/pages&gt;&lt;volume&gt;390&lt;/volume&gt;&lt;keywords&gt;&lt;keyword&gt;Electrocatalysis&lt;/keyword&gt;&lt;keyword&gt;NO-H fuel cell&lt;/keyword&gt;&lt;keyword&gt;Hydroxylamine&lt;/keyword&gt;&lt;keyword&gt;Cogeneration of chemical products and electricity&lt;/keyword&gt;&lt;keyword&gt;FeSalen&lt;/keyword&gt;&lt;keyword&gt;Activated carbon&lt;/keyword&gt;&lt;/keywords&gt;&lt;dates&gt;&lt;year&gt;2018&lt;/year&gt;&lt;pub-dates&gt;&lt;date&gt;2018/06/30/&lt;/date&gt;&lt;/pub-dates&gt;&lt;/dates&gt;&lt;isbn&gt;0378-7753&lt;/isbn&gt;&lt;urls&gt;&lt;related-urls&gt;&lt;url&gt;https://www.sciencedirect.com/science/article/pii/S0378775318303835&lt;/url&gt;&lt;/related-urls&gt;&lt;/urls&gt;&lt;electronic-resource-num&gt;https://doi.org/10.1016/j.jpowsour.2018.04.040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3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D73FC3" w:rsidRPr="00F64F4A" w14:paraId="73F2E161" w14:textId="77777777" w:rsidTr="00FB2CFF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</w:tcPr>
          <w:p w14:paraId="4785A7C0" w14:textId="2F694CD4" w:rsidR="00D73FC3" w:rsidRPr="00F64F4A" w:rsidRDefault="00D73FC3" w:rsidP="00D73FC3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eNC-dry-0.5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D8150F5" w14:textId="66299643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</w:t>
            </w:r>
            <w:r w:rsidR="00210F47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% NO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0BA98A" w14:textId="238C6EF6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7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B73C136" w14:textId="40C35B6D" w:rsidR="00D73FC3" w:rsidRPr="00F64F4A" w:rsidRDefault="00D73FC3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215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2C829A8" w14:textId="1BDE1551" w:rsidR="00D73FC3" w:rsidRPr="00F64F4A" w:rsidRDefault="00210F47" w:rsidP="00D73FC3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Kim&lt;/Author&gt;&lt;Year&gt;2021&lt;/Year&gt;&lt;RecNum&gt;1019&lt;/RecNum&gt;&lt;DisplayText&gt;&lt;style face="superscript"&gt;4&lt;/style&gt;&lt;/DisplayText&gt;&lt;record&gt;&lt;rec-number&gt;1019&lt;/rec-number&gt;&lt;foreign-keys&gt;&lt;key app="EN" db-id="p2ta5tzd7d2p9tewvr5xpr0pwvzsrxfpzxpv" timestamp="1740059071" guid="49611d44-8d58-4e90-be73-abcd89f62ca3"&gt;1019&lt;/key&gt;&lt;/foreign-keys&gt;&lt;ref-type name="Journal Article"&gt;17&lt;/ref-type&gt;&lt;contributors&gt;&lt;authors&gt;&lt;author&gt;Kim, Dong Hyun&lt;/author&gt;&lt;author&gt;Ringe, Stefan&lt;/author&gt;&lt;author&gt;Kim, Haesol&lt;/author&gt;&lt;author&gt;Kim, Sejun&lt;/author&gt;&lt;author&gt;Kim, Bupmo&lt;/author&gt;&lt;author&gt;Bae, Geunsu&lt;/author&gt;&lt;author&gt;Oh, Hyung-Suk&lt;/author&gt;&lt;author&gt;Jaouen, Frédéric&lt;/author&gt;&lt;author&gt;Kim, Wooyul&lt;/author&gt;&lt;author&gt;Kim, Hyungjun&lt;/author&gt;&lt;author&gt;Choi, Chang Hyuck&lt;/author&gt;&lt;/authors&gt;&lt;/contributors&gt;&lt;titles&gt;&lt;title&gt;Selective electrochemical reduction of nitric oxide to hydroxylamine by atomically dispersed iron catalyst&lt;/title&gt;&lt;secondary-title&gt;Nature Communications&lt;/secondary-title&gt;&lt;/titles&gt;&lt;periodical&gt;&lt;full-title&gt;Nature Communications&lt;/full-title&gt;&lt;abbr-1&gt;Nat. Commun.&lt;/abbr-1&gt;&lt;/periodical&gt;&lt;pages&gt;1856&lt;/pages&gt;&lt;volume&gt;12&lt;/volume&gt;&lt;number&gt;1&lt;/number&gt;&lt;dates&gt;&lt;year&gt;2021&lt;/year&gt;&lt;pub-dates&gt;&lt;date&gt;2021/03/25&lt;/date&gt;&lt;/pub-dates&gt;&lt;/dates&gt;&lt;isbn&gt;2041-1723&lt;/isbn&gt;&lt;urls&gt;&lt;related-urls&gt;&lt;url&gt;https://doi.org/10.1038/s41467-021-22147-7&lt;/url&gt;&lt;/related-urls&gt;&lt;/urls&gt;&lt;electronic-resource-num&gt;10.1038/s41467-021-22147-7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4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260C7A" w:rsidRPr="00F64F4A" w14:paraId="5AF7BA02" w14:textId="77777777" w:rsidTr="00FB2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7BD2DCA" w14:textId="483628E0" w:rsidR="007D28E1" w:rsidRPr="00F64F4A" w:rsidRDefault="00543C90" w:rsidP="00286450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Cu-MnO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H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AU"/>
              </w:rPr>
              <w:t>x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92796C" w14:textId="54B9EAAA" w:rsidR="007D28E1" w:rsidRPr="00F64F4A" w:rsidRDefault="00C41BF6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.5 M K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S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4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+ 0.2 M N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 0.2 M Acetone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148F24F" w14:textId="1FD50F7B" w:rsidR="007D28E1" w:rsidRPr="00F64F4A" w:rsidRDefault="007D28E1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9</w:t>
            </w:r>
            <w:r w:rsidR="00C41BF6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.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84A4E2" w14:textId="120DBEDE" w:rsidR="007D28E1" w:rsidRPr="00F64F4A" w:rsidRDefault="00C41BF6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396.6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B62008" w14:textId="5F88869E" w:rsidR="007D28E1" w:rsidRPr="00F64F4A" w:rsidRDefault="00210F47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Guo&lt;/Author&gt;&lt;Year&gt;2025&lt;/Year&gt;&lt;RecNum&gt;1027&lt;/RecNum&gt;&lt;DisplayText&gt;&lt;style face="superscript"&gt;5&lt;/style&gt;&lt;/DisplayText&gt;&lt;record&gt;&lt;rec-number&gt;1027&lt;/rec-number&gt;&lt;foreign-keys&gt;&lt;key app="EN" db-id="p2ta5tzd7d2p9tewvr5xpr0pwvzsrxfpzxpv" timestamp="1745053914" guid="9ba5bc36-dd55-4e36-b6bf-d817e19e0347"&gt;1027&lt;/key&gt;&lt;/foreign-keys&gt;&lt;ref-type name="Journal Article"&gt;17&lt;/ref-type&gt;&lt;contributors&gt;&lt;authors&gt;&lt;author&gt;Guo, Chengying&lt;/author&gt;&lt;author&gt;Guo, Minghao&lt;/author&gt;&lt;author&gt;Zhang, Yuhan&lt;/author&gt;&lt;author&gt;Han, Shuhe&lt;/author&gt;&lt;author&gt;Yu, Yifu&lt;/author&gt;&lt;/authors&gt;&lt;/contributors&gt;&lt;titles&gt;&lt;title&gt;Lattice Hydrogen Involved Electrocatalytic Nitrate Reduction to Hydroxylamine&lt;/title&gt;&lt;secondary-title&gt;Journal of the American Chemical Society&lt;/secondary-title&gt;&lt;/titles&gt;&lt;periodical&gt;&lt;full-title&gt;Journal of the American Chemical Society&lt;/full-title&gt;&lt;abbr-1&gt;J. Am. Chem. Soc.&lt;/abbr-1&gt;&lt;/periodical&gt;&lt;pages&gt;14869-14877&lt;/pages&gt;&lt;volume&gt;147&lt;/volume&gt;&lt;number&gt;17&lt;/number&gt;&lt;section&gt;14869&lt;/section&gt;&lt;dates&gt;&lt;year&gt;2025&lt;/year&gt;&lt;pub-dates&gt;&lt;date&gt;2025/04/18&lt;/date&gt;&lt;/pub-dates&gt;&lt;/dates&gt;&lt;publisher&gt;American Chemical Society&lt;/publisher&gt;&lt;isbn&gt;0002-7863&lt;/isbn&gt;&lt;urls&gt;&lt;related-urls&gt;&lt;url&gt;https://doi.org/10.1021/jacs.5c04863&lt;/url&gt;&lt;/related-urls&gt;&lt;/urls&gt;&lt;electronic-resource-num&gt;10.1021/jacs.5c04863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5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260C7A" w:rsidRPr="00F64F4A" w14:paraId="4BD0FCAF" w14:textId="77777777" w:rsidTr="00FB2CFF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A7B62A" w14:textId="79BA8313" w:rsidR="007D28E1" w:rsidRPr="00F64F4A" w:rsidRDefault="007C587B" w:rsidP="00286450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WC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04687C" w14:textId="6E095665" w:rsidR="007D28E1" w:rsidRPr="00F64F4A" w:rsidRDefault="007C587B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00</w:t>
            </w:r>
            <w:r w:rsidR="00ED5C0A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% NO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29475F" w14:textId="1EF0A147" w:rsidR="007D28E1" w:rsidRPr="00F64F4A" w:rsidRDefault="007C587B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58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FA3D7C2" w14:textId="3A94FC10" w:rsidR="007D28E1" w:rsidRPr="00F64F4A" w:rsidRDefault="007C587B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53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B991BEC" w14:textId="225504C2" w:rsidR="007D28E1" w:rsidRPr="00F64F4A" w:rsidRDefault="005461D5" w:rsidP="00286450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Bathia&lt;/Author&gt;&lt;Year&gt;1979&lt;/Year&gt;&lt;RecNum&gt;1050&lt;/RecNum&gt;&lt;DisplayText&gt;&lt;style face="superscript"&gt;6&lt;/style&gt;&lt;/DisplayText&gt;&lt;record&gt;&lt;rec-number&gt;1050&lt;/rec-number&gt;&lt;foreign-keys&gt;&lt;key app="EN" db-id="p2ta5tzd7d2p9tewvr5xpr0pwvzsrxfpzxpv" timestamp="1748935391" guid="be620521-50ac-4a82-a6a5-8abea063b138"&gt;1050&lt;/key&gt;&lt;/foreign-keys&gt;&lt;ref-type name="Journal Article"&gt;17&lt;/ref-type&gt;&lt;contributors&gt;&lt;authors&gt;&lt;author&gt;Bathia, M. L.&lt;/author&gt;&lt;author&gt;Watkinson, A. P.&lt;/author&gt;&lt;/authors&gt;&lt;/contributors&gt;&lt;titles&gt;&lt;title&gt;Hydroxylamine production by electroreduction of nitric oxide in a trickle bed cell&lt;/title&gt;&lt;secondary-title&gt;The Canadian Journal of Chemical Engineering&lt;/secondary-title&gt;&lt;/titles&gt;&lt;periodical&gt;&lt;full-title&gt;The Canadian Journal of Chemical Engineering&lt;/full-title&gt;&lt;abbr-1&gt;Can. J. Chem. Eng.&lt;/abbr-1&gt;&lt;/periodical&gt;&lt;pages&gt;631-637&lt;/pages&gt;&lt;volume&gt;57&lt;/volume&gt;&lt;number&gt;5&lt;/number&gt;&lt;dates&gt;&lt;year&gt;1979&lt;/year&gt;&lt;pub-dates&gt;&lt;date&gt;1979/10/01&lt;/date&gt;&lt;/pub-dates&gt;&lt;/dates&gt;&lt;publisher&gt;John Wiley &amp;amp; Sons, Ltd&lt;/publisher&gt;&lt;isbn&gt;0008-4034&lt;/isbn&gt;&lt;urls&gt;&lt;related-urls&gt;&lt;url&gt;https://doi.org/10.1002/cjce.5450570513&lt;/url&gt;&lt;/related-urls&gt;&lt;/urls&gt;&lt;electronic-resource-num&gt;https://doi.org/10.1002/cjce.5450570513&lt;/electronic-resource-num&gt;&lt;access-date&gt;2025/06/03&lt;/access-date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6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260C7A" w:rsidRPr="00F64F4A" w14:paraId="00400838" w14:textId="77777777" w:rsidTr="00FB2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B7A9826" w14:textId="623A746F" w:rsidR="007D28E1" w:rsidRPr="00F64F4A" w:rsidRDefault="00543C90" w:rsidP="00286450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proofErr w:type="spellStart"/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ZnPc</w:t>
            </w:r>
            <w:proofErr w:type="spellEnd"/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 xml:space="preserve"> MDE (H)</w:t>
            </w:r>
          </w:p>
        </w:tc>
        <w:tc>
          <w:tcPr>
            <w:tcW w:w="2698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92BA3BA" w14:textId="076BAC87" w:rsidR="007D28E1" w:rsidRPr="00F64F4A" w:rsidRDefault="00C41BF6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.0 M KOH+ 1.0 M KN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A34D9B5" w14:textId="3F515B4E" w:rsidR="007D28E1" w:rsidRPr="00F64F4A" w:rsidRDefault="00C41BF6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53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890C501" w14:textId="0CE1E0BC" w:rsidR="007D28E1" w:rsidRPr="00F64F4A" w:rsidRDefault="00C41BF6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725.7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4E27F73" w14:textId="3F178E4B" w:rsidR="007D28E1" w:rsidRPr="00F64F4A" w:rsidRDefault="00210F47" w:rsidP="00286450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4A">
              <w:rPr>
                <w:rFonts w:ascii="Times New Roman" w:hAnsi="Times New Roman" w:cs="Times New Roman"/>
                <w:sz w:val="24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Tang&lt;/Author&gt;&lt;Year&gt;2024&lt;/Year&gt;&lt;RecNum&gt;995&lt;/RecNum&gt;&lt;DisplayText&gt;&lt;style face="superscript"&gt;7&lt;/style&gt;&lt;/DisplayText&gt;&lt;record&gt;&lt;rec-number&gt;995&lt;/rec-number&gt;&lt;foreign-keys&gt;&lt;key app="EN" db-id="p2ta5tzd7d2p9tewvr5xpr0pwvzsrxfpzxpv" timestamp="1731987022" guid="fb6482e1-6bf5-4d07-b2d2-7dd2c0ff762a"&gt;995&lt;/key&gt;&lt;/foreign-keys&gt;&lt;ref-type name="Journal Article"&gt;17&lt;/ref-type&gt;&lt;contributors&gt;&lt;authors&gt;&lt;author&gt;Tang, Yirong&lt;/author&gt;&lt;author&gt;Jiang, Zhan&lt;/author&gt;&lt;author&gt;Yuan, Yubo&lt;/author&gt;&lt;author&gt;Xu, Li&lt;/author&gt;&lt;author&gt;Jin, Chuyao&lt;/author&gt;&lt;author&gt;Chen, Bulin&lt;/author&gt;&lt;author&gt;Lin, Zhichao&lt;/author&gt;&lt;author&gt;Zao, Jie&lt;/author&gt;&lt;author&gt;Du, Jianwei&lt;/author&gt;&lt;author&gt;Zhang, Xiao&lt;/author&gt;&lt;author&gt;Gao, Xiang&lt;/author&gt;&lt;author&gt;Liang, Yongye&lt;/author&gt;&lt;/authors&gt;&lt;/contributors&gt;&lt;titles&gt;&lt;title&gt;Selective electrosynthesis of hydroxylamine from aqueous nitrate/nitrite by suppressing further reduction&lt;/title&gt;&lt;secondary-title&gt;Nature Communications&lt;/secondary-title&gt;&lt;/titles&gt;&lt;periodical&gt;&lt;full-title&gt;Nature Communications&lt;/full-title&gt;&lt;abbr-1&gt;Nat. Commun.&lt;/abbr-1&gt;&lt;/periodical&gt;&lt;pages&gt;9800&lt;/pages&gt;&lt;volume&gt;15&lt;/volume&gt;&lt;number&gt;1&lt;/number&gt;&lt;dates&gt;&lt;year&gt;2024&lt;/year&gt;&lt;pub-dates&gt;&lt;date&gt;2024/11/12&lt;/date&gt;&lt;/pub-dates&gt;&lt;/dates&gt;&lt;isbn&gt;2041-1723&lt;/isbn&gt;&lt;urls&gt;&lt;related-urls&gt;&lt;url&gt;https://doi.org/10.1038/s41467-024-54204-2&lt;/url&gt;&lt;/related-urls&gt;&lt;/urls&gt;&lt;electronic-resource-num&gt;10.1038/s41467-024-54204-2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>7</w:t>
            </w:r>
            <w:r w:rsidRPr="00F64F4A">
              <w:rPr>
                <w:rFonts w:ascii="Times New Roman" w:hAnsi="Times New Roman" w:cs="Times New Roman"/>
                <w:sz w:val="24"/>
              </w:rPr>
              <w:fldChar w:fldCharType="end"/>
            </w:r>
          </w:p>
        </w:tc>
      </w:tr>
    </w:tbl>
    <w:p w14:paraId="4240303D" w14:textId="77777777" w:rsidR="00ED5C0A" w:rsidRPr="00F64F4A" w:rsidRDefault="00ED5C0A" w:rsidP="007D28E1">
      <w:pPr>
        <w:rPr>
          <w:rFonts w:ascii="Times New Roman" w:hAnsi="Times New Roman" w:cs="Times New Roman"/>
          <w:sz w:val="24"/>
        </w:rPr>
      </w:pPr>
    </w:p>
    <w:p w14:paraId="696263CD" w14:textId="77777777" w:rsidR="00CB2F13" w:rsidRPr="00F64F4A" w:rsidRDefault="00CB2F13">
      <w:pPr>
        <w:widowControl/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</w:pPr>
      <w:r w:rsidRPr="00F64F4A"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  <w:br w:type="page"/>
      </w:r>
    </w:p>
    <w:p w14:paraId="2187FECB" w14:textId="1262C19A" w:rsidR="004A63E9" w:rsidRPr="00F64F4A" w:rsidRDefault="004A63E9" w:rsidP="00D45AB8">
      <w:pPr>
        <w:keepNext/>
        <w:widowControl/>
        <w:spacing w:line="360" w:lineRule="auto"/>
        <w:jc w:val="both"/>
        <w:rPr>
          <w:rFonts w:ascii="Times New Roman" w:eastAsia="黑体" w:hAnsi="Times New Roman" w:cs="Times New Roman"/>
          <w:kern w:val="0"/>
          <w:sz w:val="24"/>
          <w:lang w:eastAsia="ja-JP"/>
          <w14:ligatures w14:val="none"/>
        </w:rPr>
      </w:pPr>
      <w:r w:rsidRPr="00F64F4A"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  <w:lastRenderedPageBreak/>
        <w:t xml:space="preserve">Table </w:t>
      </w:r>
      <w:r w:rsidRPr="00F64F4A">
        <w:rPr>
          <w:rFonts w:ascii="Times New Roman" w:eastAsia="黑体" w:hAnsi="Times New Roman" w:cs="Times New Roman"/>
          <w:b/>
          <w:bCs/>
          <w:kern w:val="0"/>
          <w:sz w:val="24"/>
          <w14:ligatures w14:val="none"/>
        </w:rPr>
        <w:t>S2</w:t>
      </w:r>
      <w:r w:rsidRPr="00F64F4A">
        <w:rPr>
          <w:rFonts w:ascii="Times New Roman" w:eastAsia="黑体" w:hAnsi="Times New Roman" w:cs="Times New Roman"/>
          <w:b/>
          <w:bCs/>
          <w:kern w:val="0"/>
          <w:sz w:val="24"/>
          <w:lang w:eastAsia="ja-JP"/>
          <w14:ligatures w14:val="none"/>
        </w:rPr>
        <w:t>.</w:t>
      </w:r>
      <w:r w:rsidRPr="00F64F4A">
        <w:rPr>
          <w:rFonts w:ascii="Times New Roman" w:eastAsia="黑体" w:hAnsi="Times New Roman" w:cs="Times New Roman"/>
          <w:kern w:val="0"/>
          <w:sz w:val="24"/>
          <w:lang w:eastAsia="ja-JP"/>
          <w14:ligatures w14:val="none"/>
        </w:rPr>
        <w:t xml:space="preserve"> </w:t>
      </w:r>
      <w:r w:rsidR="00D45AB8"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 xml:space="preserve">Comparison </w:t>
      </w:r>
      <w:r w:rsidR="00076D77" w:rsidRPr="00F64F4A">
        <w:rPr>
          <w:rFonts w:ascii="Times New Roman" w:eastAsia="黑体" w:hAnsi="Times New Roman" w:cs="Times New Roman"/>
          <w:kern w:val="0"/>
          <w:sz w:val="24"/>
          <w:lang w:val="en-GB"/>
          <w14:ligatures w14:val="none"/>
        </w:rPr>
        <w:t>of</w:t>
      </w:r>
      <w:r w:rsidR="00076D77"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 xml:space="preserve"> </w:t>
      </w:r>
      <w:r w:rsidR="00D45AB8"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>electrocatalytic synthesis of glycine</w:t>
      </w:r>
      <w:r w:rsidRPr="00F64F4A">
        <w:rPr>
          <w:rFonts w:ascii="Times New Roman" w:eastAsia="黑体" w:hAnsi="Times New Roman" w:cs="Times New Roman"/>
          <w:kern w:val="0"/>
          <w:sz w:val="24"/>
          <w:lang w:val="en-GB" w:eastAsia="ja-JP"/>
          <w14:ligatures w14:val="none"/>
        </w:rPr>
        <w:t>.</w:t>
      </w:r>
    </w:p>
    <w:tbl>
      <w:tblPr>
        <w:tblStyle w:val="22"/>
        <w:tblW w:w="9923" w:type="dxa"/>
        <w:tblLayout w:type="fixed"/>
        <w:tblLook w:val="04A0" w:firstRow="1" w:lastRow="0" w:firstColumn="1" w:lastColumn="0" w:noHBand="0" w:noVBand="1"/>
      </w:tblPr>
      <w:tblGrid>
        <w:gridCol w:w="1838"/>
        <w:gridCol w:w="3407"/>
        <w:gridCol w:w="1701"/>
        <w:gridCol w:w="1701"/>
        <w:gridCol w:w="1276"/>
      </w:tblGrid>
      <w:tr w:rsidR="004A63E9" w:rsidRPr="00F64F4A" w14:paraId="1B90E009" w14:textId="77777777" w:rsidTr="00DE5C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7B5B1C" w14:textId="77777777" w:rsidR="004A63E9" w:rsidRPr="00F64F4A" w:rsidRDefault="004A63E9" w:rsidP="00D45AB8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Electrocatalysts</w:t>
            </w:r>
          </w:p>
        </w:tc>
        <w:tc>
          <w:tcPr>
            <w:tcW w:w="34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6301FD" w14:textId="77777777" w:rsidR="004A63E9" w:rsidRPr="00F64F4A" w:rsidRDefault="004A63E9" w:rsidP="00D45AB8">
            <w:pPr>
              <w:spacing w:beforeLines="50" w:before="156" w:afterLines="50" w:after="15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</w:rPr>
              <w:t>N sourc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90169A" w14:textId="77777777" w:rsidR="00DE5C68" w:rsidRPr="00F64F4A" w:rsidRDefault="004A63E9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FE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05FEB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of glycine</w:t>
            </w:r>
          </w:p>
          <w:p w14:paraId="124FFEF6" w14:textId="5DBFD561" w:rsidR="004A63E9" w:rsidRPr="00F64F4A" w:rsidRDefault="004A63E9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(%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3503E7" w14:textId="28969133" w:rsidR="00205FEB" w:rsidRPr="00F64F4A" w:rsidRDefault="004A63E9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Potential</w:t>
            </w:r>
          </w:p>
          <w:p w14:paraId="481F76EF" w14:textId="3B9C2B47" w:rsidR="004A63E9" w:rsidRPr="00F64F4A" w:rsidRDefault="004A63E9" w:rsidP="00205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(V</w:t>
            </w:r>
            <w:r w:rsidR="00CB2F13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vs. Ag/AgCl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2293E6" w14:textId="77777777" w:rsidR="004A63E9" w:rsidRPr="00F64F4A" w:rsidRDefault="004A63E9" w:rsidP="00D45AB8">
            <w:pPr>
              <w:spacing w:beforeLines="50" w:before="156" w:afterLines="50" w:after="15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Refs.</w:t>
            </w:r>
          </w:p>
        </w:tc>
      </w:tr>
      <w:tr w:rsidR="004A63E9" w:rsidRPr="00F64F4A" w14:paraId="11212BD2" w14:textId="77777777" w:rsidTr="00DE5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FEF67F4" w14:textId="77777777" w:rsidR="004A63E9" w:rsidRPr="00F64F4A" w:rsidRDefault="004A63E9" w:rsidP="00D45AB8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Bi-</w:t>
            </w:r>
            <w:proofErr w:type="spellStart"/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ene</w:t>
            </w:r>
            <w:proofErr w:type="spellEnd"/>
          </w:p>
        </w:tc>
        <w:tc>
          <w:tcPr>
            <w:tcW w:w="3407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E516562" w14:textId="77777777" w:rsidR="00DE5C68" w:rsidRPr="00F64F4A" w:rsidRDefault="004A63E9" w:rsidP="00DE5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 xml:space="preserve">0.5 </w:t>
            </w:r>
            <w:r w:rsidRPr="00F64F4A"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M</w:t>
            </w: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 xml:space="preserve"> HCl+0.5 M HNO</w:t>
            </w: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AU"/>
              </w:rPr>
              <w:t>3</w:t>
            </w:r>
          </w:p>
          <w:p w14:paraId="3E73B556" w14:textId="2369D65D" w:rsidR="004A63E9" w:rsidRPr="00F64F4A" w:rsidRDefault="004A63E9" w:rsidP="00DE5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+0.5 M OA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80078D5" w14:textId="69763F53" w:rsidR="004A63E9" w:rsidRPr="00F64F4A" w:rsidRDefault="004A63E9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68.2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528865B" w14:textId="2B44769C" w:rsidR="004A63E9" w:rsidRPr="00F64F4A" w:rsidRDefault="004A63E9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−0.95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EB71804" w14:textId="77777777" w:rsidR="004A63E9" w:rsidRPr="00F64F4A" w:rsidRDefault="004A63E9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This work</w:t>
            </w:r>
          </w:p>
        </w:tc>
      </w:tr>
      <w:tr w:rsidR="004A63E9" w:rsidRPr="00F64F4A" w14:paraId="6AC573A6" w14:textId="77777777" w:rsidTr="00DE5C68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09ACD03" w14:textId="050D0C38" w:rsidR="004A63E9" w:rsidRPr="00F64F4A" w:rsidRDefault="004A63E9" w:rsidP="00D45AB8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  <w:t>Fe−N−C-700</w:t>
            </w:r>
          </w:p>
        </w:tc>
        <w:tc>
          <w:tcPr>
            <w:tcW w:w="340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B7CF00" w14:textId="604FE555" w:rsidR="004A63E9" w:rsidRPr="00F64F4A" w:rsidRDefault="004A63E9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.5 M NaN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0.5 M OA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F8CDD7C" w14:textId="626A8385" w:rsidR="004A63E9" w:rsidRPr="00F64F4A" w:rsidRDefault="004A63E9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64.2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BA4E09" w14:textId="77777777" w:rsidR="00CB2F13" w:rsidRPr="00F64F4A" w:rsidRDefault="004A63E9" w:rsidP="00CB2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−</w:t>
            </w:r>
            <w:r w:rsidR="002C223C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.9</w:t>
            </w:r>
            <w:r w:rsidR="0085489F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</w:t>
            </w:r>
          </w:p>
          <w:p w14:paraId="3A19B783" w14:textId="0A05AC94" w:rsidR="004A63E9" w:rsidRPr="00F64F4A" w:rsidRDefault="0085489F" w:rsidP="00CB2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(</w:t>
            </w:r>
            <w:r w:rsidR="00CB2F13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vs. 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RHE)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A1F1C9" w14:textId="4788C340" w:rsidR="004A63E9" w:rsidRPr="00F64F4A" w:rsidRDefault="0085489F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Cheng&lt;/Author&gt;&lt;Year&gt;2024&lt;/Year&gt;&lt;RecNum&gt;885&lt;/RecNum&gt;&lt;DisplayText&gt;&lt;style face="superscript"&gt;8&lt;/style&gt;&lt;/DisplayText&gt;&lt;record&gt;&lt;rec-number&gt;885&lt;/rec-number&gt;&lt;foreign-keys&gt;&lt;key app="EN" db-id="p2ta5tzd7d2p9tewvr5xpr0pwvzsrxfpzxpv" timestamp="1711630106" guid="832e2379-b205-4016-af47-233169a45dfd"&gt;885&lt;/key&gt;&lt;/foreign-keys&gt;&lt;ref-type name="Journal Article"&gt;17&lt;/ref-type&gt;&lt;contributors&gt;&lt;authors&gt;&lt;author&gt;Cheng, Yingying&lt;/author&gt;&lt;author&gt;Liu, Shiqiang&lt;/author&gt;&lt;author&gt;Jiao, Jiapeng&lt;/author&gt;&lt;author&gt;Zhou, Meng&lt;/author&gt;&lt;author&gt;Wang, Yiyong&lt;/author&gt;&lt;author&gt;Xing, Xueqing&lt;/author&gt;&lt;author&gt;Chen, Zhongjun&lt;/author&gt;&lt;author&gt;Sun, Xiaofu&lt;/author&gt;&lt;author&gt;Zhu, Qinggong&lt;/author&gt;&lt;author&gt;Qian, Qingli&lt;/author&gt;&lt;author&gt;Wang, Congyang&lt;/author&gt;&lt;author&gt;Liu, Huizhen&lt;/author&gt;&lt;author&gt;Liu, Zhimin&lt;/author&gt;&lt;author&gt;Kang, Xinchen&lt;/author&gt;&lt;author&gt;Han, Buxing&lt;/author&gt;&lt;/authors&gt;&lt;/contributors&gt;&lt;titles&gt;&lt;title&gt;Highly Efficient Electrosynthesis of Glycine over an Atomically Dispersed Iron Catalyst&lt;/title&gt;&lt;secondary-title&gt;Journal of the American Chemical Society&lt;/secondary-title&gt;&lt;/titles&gt;&lt;periodical&gt;&lt;full-title&gt;Journal of the American Chemical Society&lt;/full-title&gt;&lt;abbr-1&gt;J. Am. Chem. Soc.&lt;/abbr-1&gt;&lt;/periodical&gt;&lt;pages&gt;10084-10092&lt;/pages&gt;&lt;volume&gt;146&lt;/volume&gt;&lt;number&gt;14&lt;/number&gt;&lt;section&gt;10084&lt;/section&gt;&lt;dates&gt;&lt;year&gt;2024&lt;/year&gt;&lt;pub-dates&gt;&lt;date&gt;2024/03/26&lt;/date&gt;&lt;/pub-dates&gt;&lt;/dates&gt;&lt;publisher&gt;American Chemical Society&lt;/publisher&gt;&lt;isbn&gt;0002-7863&lt;/isbn&gt;&lt;urls&gt;&lt;related-urls&gt;&lt;url&gt;https://doi.org/10.1021/jacs.4c01093&lt;/url&gt;&lt;/related-urls&gt;&lt;/urls&gt;&lt;electronic-resource-num&gt;10.1021/jacs.4c01093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8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4A63E9" w:rsidRPr="00F64F4A" w14:paraId="7FA72058" w14:textId="77777777" w:rsidTr="00DE5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3F29A05" w14:textId="4FEAC725" w:rsidR="004A63E9" w:rsidRPr="00F64F4A" w:rsidRDefault="004A63E9" w:rsidP="00D45AB8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u-Hg</w:t>
            </w:r>
          </w:p>
        </w:tc>
        <w:tc>
          <w:tcPr>
            <w:tcW w:w="340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0B8F40" w14:textId="3A249119" w:rsidR="004A63E9" w:rsidRPr="00F64F4A" w:rsidRDefault="0085489F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5wt% H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S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4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</w:t>
            </w:r>
            <w:r w:rsidR="004A63E9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0.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2</w:t>
            </w:r>
            <w:r w:rsidR="004A63E9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5 M NaNO</w:t>
            </w:r>
            <w:r w:rsidR="004A63E9"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  <w:r w:rsidR="004A63E9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0.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2</w:t>
            </w:r>
            <w:r w:rsidR="004A63E9"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5 M OA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83777F" w14:textId="161201BB" w:rsidR="004A63E9" w:rsidRPr="00F64F4A" w:rsidRDefault="004A63E9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43.1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18C16AF" w14:textId="6F039CDB" w:rsidR="004A63E9" w:rsidRPr="00F64F4A" w:rsidRDefault="004A63E9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−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.4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4EFF5A" w14:textId="31B94C77" w:rsidR="004A63E9" w:rsidRPr="00F64F4A" w:rsidRDefault="0085489F" w:rsidP="00D45AB8">
            <w:pPr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Kim&lt;/Author&gt;&lt;Year&gt;2021&lt;/Year&gt;&lt;RecNum&gt;780&lt;/RecNum&gt;&lt;DisplayText&gt;&lt;style face="superscript"&gt;9&lt;/style&gt;&lt;/DisplayText&gt;&lt;record&gt;&lt;rec-number&gt;780&lt;/rec-number&gt;&lt;foreign-keys&gt;&lt;key app="EN" db-id="p2ta5tzd7d2p9tewvr5xpr0pwvzsrxfpzxpv" timestamp="1700789899" guid="fb5935e6-1930-4a48-9c71-0b443998f7b9"&gt;780&lt;/key&gt;&lt;/foreign-keys&gt;&lt;ref-type name="Journal Article"&gt;17&lt;/ref-type&gt;&lt;contributors&gt;&lt;authors&gt;&lt;author&gt;Kim, Jeong Eun&lt;/author&gt;&lt;author&gt;Jang, Jun Ho&lt;/author&gt;&lt;author&gt;Lee, Kyu Min&lt;/author&gt;&lt;author&gt;Balamurugan, Mani&lt;/author&gt;&lt;author&gt;Jo, Young In&lt;/author&gt;&lt;author&gt;Lee, Moo Young&lt;/author&gt;&lt;author&gt;Choi, Seungwoo&lt;/author&gt;&lt;author&gt;Im, Sang Won&lt;/author&gt;&lt;author&gt;Nam, Ki Tae&lt;/author&gt;&lt;/authors&gt;&lt;/contributors&gt;&lt;titles&gt;&lt;title&gt;Electrochemical Synthesis of Glycine from Oxalic Acid and Nitrate&lt;/title&gt;&lt;secondary-title&gt;Angewandte Chemie International Edition&lt;/secondary-title&gt;&lt;/titles&gt;&lt;periodical&gt;&lt;full-title&gt;Angewandte Chemie International Edition&lt;/full-title&gt;&lt;abbr-1&gt;Angew. Chem. Int. Ed.&lt;/abbr-1&gt;&lt;/periodical&gt;&lt;pages&gt;21943-21951&lt;/pages&gt;&lt;volume&gt;60&lt;/volume&gt;&lt;number&gt;40&lt;/number&gt;&lt;dates&gt;&lt;year&gt;2021&lt;/year&gt;&lt;/dates&gt;&lt;isbn&gt;1433-7851&lt;/isbn&gt;&lt;urls&gt;&lt;related-urls&gt;&lt;url&gt;https://onlinelibrary.wiley.com/doi/abs/10.1002/anie.202108352&lt;/url&gt;&lt;/related-urls&gt;&lt;/urls&gt;&lt;electronic-resource-num&gt;https://doi.org/10.1002/anie.202108352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9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  <w:tr w:rsidR="004A63E9" w:rsidRPr="00F64F4A" w14:paraId="2A0A86A3" w14:textId="77777777" w:rsidTr="00DE5C68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990CB73" w14:textId="3502B5E5" w:rsidR="004A63E9" w:rsidRPr="00F64F4A" w:rsidRDefault="00B35140" w:rsidP="00D45AB8">
            <w:pPr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bSn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</w:rPr>
              <w:t>0.5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i</w:t>
            </w:r>
            <w:r w:rsidRPr="00F64F4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</w:rPr>
              <w:t>0.125</w:t>
            </w:r>
          </w:p>
        </w:tc>
        <w:tc>
          <w:tcPr>
            <w:tcW w:w="340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1CC1C6" w14:textId="77777777" w:rsidR="00DE5C68" w:rsidRPr="00F64F4A" w:rsidRDefault="0085489F" w:rsidP="00DE5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.5 M H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2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S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4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0.25 M NaNO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AU"/>
              </w:rPr>
              <w:t>3</w:t>
            </w:r>
          </w:p>
          <w:p w14:paraId="52D9E1CE" w14:textId="0C82E1CA" w:rsidR="004A63E9" w:rsidRPr="00F64F4A" w:rsidRDefault="0085489F" w:rsidP="00DE5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+0.25 M OA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BB86C50" w14:textId="581E12AB" w:rsidR="004A63E9" w:rsidRPr="00F64F4A" w:rsidRDefault="00B35140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57.2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D1FEFB0" w14:textId="071B33B4" w:rsidR="004A63E9" w:rsidRPr="00F64F4A" w:rsidRDefault="00B35140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−</w:t>
            </w:r>
            <w:r w:rsidRP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1.5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3AF660" w14:textId="34BC1873" w:rsidR="004A63E9" w:rsidRPr="00F64F4A" w:rsidRDefault="0085489F" w:rsidP="00D45AB8">
            <w:pPr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begin"/>
            </w:r>
            <w:r w:rsidR="00F64F4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instrText xml:space="preserve"> ADDIN EN.CITE &lt;EndNote&gt;&lt;Cite&gt;&lt;Author&gt;Wang&lt;/Author&gt;&lt;Year&gt;2025&lt;/Year&gt;&lt;RecNum&gt;985&lt;/RecNum&gt;&lt;DisplayText&gt;&lt;style face="superscript"&gt;10&lt;/style&gt;&lt;/DisplayText&gt;&lt;record&gt;&lt;rec-number&gt;985&lt;/rec-number&gt;&lt;foreign-keys&gt;&lt;key app="EN" db-id="p2ta5tzd7d2p9tewvr5xpr0pwvzsrxfpzxpv" timestamp="1730710181" guid="656c7144-5e22-461e-bdd6-4834763720c3"&gt;985&lt;/key&gt;&lt;/foreign-keys&gt;&lt;ref-type name="Journal Article"&gt;17&lt;/ref-type&gt;&lt;contributors&gt;&lt;authors&gt;&lt;author&gt;Wang, Kaixuan&lt;/author&gt;&lt;author&gt;Li, Peifeng&lt;/author&gt;&lt;author&gt;Zhang, Biaobiao&lt;/author&gt;&lt;/authors&gt;&lt;/contributors&gt;&lt;titles&gt;&lt;title&gt;Industrial-grade electrocatalytic synthesis of glycine from oxalic acid and nitrate using a porous PbSnBi catalyst&lt;/title&gt;&lt;secondary-title&gt;Applied Catalysis B: Environment and Energy&lt;/secondary-title&gt;&lt;/titles&gt;&lt;periodical&gt;&lt;full-title&gt;Applied Catalysis B: Environment and Energy&lt;/full-title&gt;&lt;abbr-1&gt;Appl. Catal B-Environ.&lt;/abbr-1&gt;&lt;/periodical&gt;&lt;pages&gt;124653&lt;/pages&gt;&lt;volume&gt;361&lt;/volume&gt;&lt;keywords&gt;&lt;keyword&gt;Glycine&lt;/keyword&gt;&lt;keyword&gt;Nitrate&lt;/keyword&gt;&lt;keyword&gt;Cascade reaction&lt;/keyword&gt;&lt;keyword&gt;Electrochemical&lt;/keyword&gt;&lt;keyword&gt;Industrial-grade current density&lt;/keyword&gt;&lt;/keywords&gt;&lt;dates&gt;&lt;year&gt;2025&lt;/year&gt;&lt;pub-dates&gt;&lt;date&gt;2025/02/01/&lt;/date&gt;&lt;/pub-dates&gt;&lt;/dates&gt;&lt;isbn&gt;0926-3373&lt;/isbn&gt;&lt;urls&gt;&lt;related-urls&gt;&lt;url&gt;https://www.sciencedirect.com/science/article/pii/S0926337324009676&lt;/url&gt;&lt;/related-urls&gt;&lt;/urls&gt;&lt;electronic-resource-num&gt;https://doi.org/10.1016/j.apcatb.2024.124653&lt;/electronic-resource-num&gt;&lt;/record&gt;&lt;/Cite&gt;&lt;/EndNote&gt;</w:instrTex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separate"/>
            </w:r>
            <w:r w:rsidR="00F64F4A" w:rsidRPr="00F64F4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AU"/>
              </w:rPr>
              <w:t>10</w:t>
            </w:r>
            <w:r w:rsidRPr="00F64F4A">
              <w:rPr>
                <w:rFonts w:ascii="Times New Roman" w:hAnsi="Times New Roman" w:cs="Times New Roman"/>
                <w:sz w:val="24"/>
                <w:lang w:val="en-AU"/>
              </w:rPr>
              <w:fldChar w:fldCharType="end"/>
            </w:r>
          </w:p>
        </w:tc>
      </w:tr>
    </w:tbl>
    <w:p w14:paraId="6E3A802B" w14:textId="50E814D2" w:rsidR="00D87F00" w:rsidRPr="009A3F53" w:rsidRDefault="00D87F00" w:rsidP="007D28E1">
      <w:pPr>
        <w:rPr>
          <w:rFonts w:ascii="Times New Roman" w:hAnsi="Times New Roman" w:cs="Times New Roman"/>
        </w:rPr>
      </w:pPr>
    </w:p>
    <w:p w14:paraId="5EB68302" w14:textId="5886D3D2" w:rsidR="00174528" w:rsidRPr="009A3F53" w:rsidRDefault="00D87F00" w:rsidP="00D87F00">
      <w:pPr>
        <w:widowControl/>
        <w:rPr>
          <w:rFonts w:ascii="Times New Roman" w:hAnsi="Times New Roman" w:cs="Times New Roman"/>
        </w:rPr>
      </w:pPr>
      <w:r w:rsidRPr="009A3F53">
        <w:rPr>
          <w:rFonts w:ascii="Times New Roman" w:hAnsi="Times New Roman" w:cs="Times New Roman"/>
        </w:rPr>
        <w:br w:type="page"/>
      </w:r>
    </w:p>
    <w:p w14:paraId="3C492D12" w14:textId="133A7CCD" w:rsidR="00174528" w:rsidRPr="00F64F4A" w:rsidRDefault="00174528" w:rsidP="007D28E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4F4A">
        <w:rPr>
          <w:rFonts w:ascii="Times New Roman" w:hAnsi="Times New Roman" w:cs="Times New Roman"/>
          <w:b/>
          <w:bCs/>
          <w:sz w:val="28"/>
          <w:szCs w:val="28"/>
        </w:rPr>
        <w:lastRenderedPageBreak/>
        <w:t>References</w:t>
      </w:r>
    </w:p>
    <w:p w14:paraId="53856C0E" w14:textId="77777777" w:rsidR="00F64F4A" w:rsidRPr="00F64F4A" w:rsidRDefault="00ED5C0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fldChar w:fldCharType="begin"/>
      </w:r>
      <w:r w:rsidRPr="00F64F4A">
        <w:rPr>
          <w:rFonts w:ascii="Times New Roman" w:hAnsi="Times New Roman" w:cs="Times New Roman"/>
          <w:sz w:val="21"/>
          <w:szCs w:val="21"/>
        </w:rPr>
        <w:instrText xml:space="preserve"> ADDIN EN.REFLIST </w:instrText>
      </w:r>
      <w:r w:rsidRPr="00F64F4A">
        <w:rPr>
          <w:rFonts w:ascii="Times New Roman" w:hAnsi="Times New Roman" w:cs="Times New Roman"/>
          <w:sz w:val="21"/>
          <w:szCs w:val="21"/>
        </w:rPr>
        <w:fldChar w:fldCharType="separate"/>
      </w:r>
      <w:r w:rsidR="00F64F4A" w:rsidRPr="00F64F4A">
        <w:rPr>
          <w:rFonts w:ascii="Times New Roman" w:hAnsi="Times New Roman" w:cs="Times New Roman"/>
          <w:sz w:val="21"/>
          <w:szCs w:val="21"/>
        </w:rPr>
        <w:t>1.</w:t>
      </w:r>
      <w:r w:rsidR="00F64F4A" w:rsidRPr="00F64F4A">
        <w:rPr>
          <w:rFonts w:ascii="Times New Roman" w:hAnsi="Times New Roman" w:cs="Times New Roman"/>
          <w:sz w:val="21"/>
          <w:szCs w:val="21"/>
        </w:rPr>
        <w:tab/>
        <w:t>Kong X</w:t>
      </w:r>
      <w:r w:rsidR="00F64F4A"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="00F64F4A" w:rsidRPr="00F64F4A">
        <w:rPr>
          <w:rFonts w:ascii="Times New Roman" w:hAnsi="Times New Roman" w:cs="Times New Roman"/>
          <w:sz w:val="21"/>
          <w:szCs w:val="21"/>
        </w:rPr>
        <w:t xml:space="preserve"> Synthesis of hydroxylamine from air and water via a plasma-electrochemical cascade pathway. </w:t>
      </w:r>
      <w:r w:rsidR="00F64F4A" w:rsidRPr="00F64F4A">
        <w:rPr>
          <w:rFonts w:ascii="Times New Roman" w:hAnsi="Times New Roman" w:cs="Times New Roman"/>
          <w:i/>
          <w:sz w:val="21"/>
          <w:szCs w:val="21"/>
        </w:rPr>
        <w:t>Nat. Sustain.</w:t>
      </w:r>
      <w:r w:rsidR="00F64F4A"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="00F64F4A" w:rsidRPr="00F64F4A">
        <w:rPr>
          <w:rFonts w:ascii="Times New Roman" w:hAnsi="Times New Roman" w:cs="Times New Roman"/>
          <w:b/>
          <w:sz w:val="21"/>
          <w:szCs w:val="21"/>
        </w:rPr>
        <w:t>7</w:t>
      </w:r>
      <w:r w:rsidR="00F64F4A" w:rsidRPr="00F64F4A">
        <w:rPr>
          <w:rFonts w:ascii="Times New Roman" w:hAnsi="Times New Roman" w:cs="Times New Roman"/>
          <w:sz w:val="21"/>
          <w:szCs w:val="21"/>
        </w:rPr>
        <w:t>, 652-660 (2024).</w:t>
      </w:r>
    </w:p>
    <w:p w14:paraId="2E1B298B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2.</w:t>
      </w:r>
      <w:r w:rsidRPr="00F64F4A">
        <w:rPr>
          <w:rFonts w:ascii="Times New Roman" w:hAnsi="Times New Roman" w:cs="Times New Roman"/>
          <w:sz w:val="21"/>
          <w:szCs w:val="21"/>
        </w:rPr>
        <w:tab/>
        <w:t>Daems N, Sheng X, Alvarez-Gallego Y, Vankelecom IFJ, Pescarmona PP. Iron-containing N-doped carbon electrocatalysts for the cogeneration of hydroxylamine and electricity in a H</w:t>
      </w:r>
      <w:r w:rsidRPr="00F64F4A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F64F4A">
        <w:rPr>
          <w:rFonts w:ascii="Times New Roman" w:hAnsi="Times New Roman" w:cs="Times New Roman"/>
          <w:sz w:val="21"/>
          <w:szCs w:val="21"/>
        </w:rPr>
        <w:t xml:space="preserve">–NO fuel cell. </w:t>
      </w:r>
      <w:r w:rsidRPr="00F64F4A">
        <w:rPr>
          <w:rFonts w:ascii="Times New Roman" w:hAnsi="Times New Roman" w:cs="Times New Roman"/>
          <w:i/>
          <w:sz w:val="21"/>
          <w:szCs w:val="21"/>
        </w:rPr>
        <w:t>Green Chem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18</w:t>
      </w:r>
      <w:r w:rsidRPr="00F64F4A">
        <w:rPr>
          <w:rFonts w:ascii="Times New Roman" w:hAnsi="Times New Roman" w:cs="Times New Roman"/>
          <w:sz w:val="21"/>
          <w:szCs w:val="21"/>
        </w:rPr>
        <w:t>, 1547-1559 (2016).</w:t>
      </w:r>
    </w:p>
    <w:p w14:paraId="545A063C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3.</w:t>
      </w:r>
      <w:r w:rsidRPr="00F64F4A">
        <w:rPr>
          <w:rFonts w:ascii="Times New Roman" w:hAnsi="Times New Roman" w:cs="Times New Roman"/>
          <w:sz w:val="21"/>
          <w:szCs w:val="21"/>
        </w:rPr>
        <w:tab/>
        <w:t>Sheng X</w:t>
      </w:r>
      <w:r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Pr="00F64F4A">
        <w:rPr>
          <w:rFonts w:ascii="Times New Roman" w:hAnsi="Times New Roman" w:cs="Times New Roman"/>
          <w:sz w:val="21"/>
          <w:szCs w:val="21"/>
        </w:rPr>
        <w:t xml:space="preserve"> Carbon-supported iron complexes as electrocatalysts for the cogeneration of hydroxylamine and electricity in a NO-H</w:t>
      </w:r>
      <w:r w:rsidRPr="00F64F4A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F64F4A">
        <w:rPr>
          <w:rFonts w:ascii="Times New Roman" w:hAnsi="Times New Roman" w:cs="Times New Roman"/>
          <w:sz w:val="21"/>
          <w:szCs w:val="21"/>
        </w:rPr>
        <w:t xml:space="preserve"> fuel cell: A combined electrochemical and density functional theory study. </w:t>
      </w:r>
      <w:r w:rsidRPr="00F64F4A">
        <w:rPr>
          <w:rFonts w:ascii="Times New Roman" w:hAnsi="Times New Roman" w:cs="Times New Roman"/>
          <w:i/>
          <w:sz w:val="21"/>
          <w:szCs w:val="21"/>
        </w:rPr>
        <w:t>J. Power Sources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390</w:t>
      </w:r>
      <w:r w:rsidRPr="00F64F4A">
        <w:rPr>
          <w:rFonts w:ascii="Times New Roman" w:hAnsi="Times New Roman" w:cs="Times New Roman"/>
          <w:sz w:val="21"/>
          <w:szCs w:val="21"/>
        </w:rPr>
        <w:t>, 249-260 (2018).</w:t>
      </w:r>
    </w:p>
    <w:p w14:paraId="5D784407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4.</w:t>
      </w:r>
      <w:r w:rsidRPr="00F64F4A">
        <w:rPr>
          <w:rFonts w:ascii="Times New Roman" w:hAnsi="Times New Roman" w:cs="Times New Roman"/>
          <w:sz w:val="21"/>
          <w:szCs w:val="21"/>
        </w:rPr>
        <w:tab/>
        <w:t>Kim DH</w:t>
      </w:r>
      <w:r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Pr="00F64F4A">
        <w:rPr>
          <w:rFonts w:ascii="Times New Roman" w:hAnsi="Times New Roman" w:cs="Times New Roman"/>
          <w:sz w:val="21"/>
          <w:szCs w:val="21"/>
        </w:rPr>
        <w:t xml:space="preserve"> Selective electrochemical reduction of nitric oxide to hydroxylamine by atomically dispersed iron catalyst. </w:t>
      </w:r>
      <w:r w:rsidRPr="00F64F4A">
        <w:rPr>
          <w:rFonts w:ascii="Times New Roman" w:hAnsi="Times New Roman" w:cs="Times New Roman"/>
          <w:i/>
          <w:sz w:val="21"/>
          <w:szCs w:val="21"/>
        </w:rPr>
        <w:t>Nat. Commun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12</w:t>
      </w:r>
      <w:r w:rsidRPr="00F64F4A">
        <w:rPr>
          <w:rFonts w:ascii="Times New Roman" w:hAnsi="Times New Roman" w:cs="Times New Roman"/>
          <w:sz w:val="21"/>
          <w:szCs w:val="21"/>
        </w:rPr>
        <w:t>, 1856 (2021).</w:t>
      </w:r>
    </w:p>
    <w:p w14:paraId="6CBEC74D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5.</w:t>
      </w:r>
      <w:r w:rsidRPr="00F64F4A">
        <w:rPr>
          <w:rFonts w:ascii="Times New Roman" w:hAnsi="Times New Roman" w:cs="Times New Roman"/>
          <w:sz w:val="21"/>
          <w:szCs w:val="21"/>
        </w:rPr>
        <w:tab/>
        <w:t xml:space="preserve">Guo C, Guo M, Zhang Y, Han S, Yu Y. Lattice Hydrogen Involved Electrocatalytic Nitrate Reduction to Hydroxylamine. </w:t>
      </w:r>
      <w:r w:rsidRPr="00F64F4A">
        <w:rPr>
          <w:rFonts w:ascii="Times New Roman" w:hAnsi="Times New Roman" w:cs="Times New Roman"/>
          <w:i/>
          <w:sz w:val="21"/>
          <w:szCs w:val="21"/>
        </w:rPr>
        <w:t>J. Am. Chem. Soc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147</w:t>
      </w:r>
      <w:r w:rsidRPr="00F64F4A">
        <w:rPr>
          <w:rFonts w:ascii="Times New Roman" w:hAnsi="Times New Roman" w:cs="Times New Roman"/>
          <w:sz w:val="21"/>
          <w:szCs w:val="21"/>
        </w:rPr>
        <w:t>, 14869-14877 (2025).</w:t>
      </w:r>
    </w:p>
    <w:p w14:paraId="5B86B01C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6.</w:t>
      </w:r>
      <w:r w:rsidRPr="00F64F4A">
        <w:rPr>
          <w:rFonts w:ascii="Times New Roman" w:hAnsi="Times New Roman" w:cs="Times New Roman"/>
          <w:sz w:val="21"/>
          <w:szCs w:val="21"/>
        </w:rPr>
        <w:tab/>
        <w:t xml:space="preserve">Bathia ML, Watkinson AP. Hydroxylamine production by electroreduction of nitric oxide in a trickle bed cell. </w:t>
      </w:r>
      <w:r w:rsidRPr="00F64F4A">
        <w:rPr>
          <w:rFonts w:ascii="Times New Roman" w:hAnsi="Times New Roman" w:cs="Times New Roman"/>
          <w:i/>
          <w:sz w:val="21"/>
          <w:szCs w:val="21"/>
        </w:rPr>
        <w:t>Can. J. Chem. Eng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57</w:t>
      </w:r>
      <w:r w:rsidRPr="00F64F4A">
        <w:rPr>
          <w:rFonts w:ascii="Times New Roman" w:hAnsi="Times New Roman" w:cs="Times New Roman"/>
          <w:sz w:val="21"/>
          <w:szCs w:val="21"/>
        </w:rPr>
        <w:t>, 631-637 (1979).</w:t>
      </w:r>
    </w:p>
    <w:p w14:paraId="1543AA6D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7.</w:t>
      </w:r>
      <w:r w:rsidRPr="00F64F4A">
        <w:rPr>
          <w:rFonts w:ascii="Times New Roman" w:hAnsi="Times New Roman" w:cs="Times New Roman"/>
          <w:sz w:val="21"/>
          <w:szCs w:val="21"/>
        </w:rPr>
        <w:tab/>
        <w:t>Tang Y</w:t>
      </w:r>
      <w:r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Pr="00F64F4A">
        <w:rPr>
          <w:rFonts w:ascii="Times New Roman" w:hAnsi="Times New Roman" w:cs="Times New Roman"/>
          <w:sz w:val="21"/>
          <w:szCs w:val="21"/>
        </w:rPr>
        <w:t xml:space="preserve"> Selective electrosynthesis of hydroxylamine from aqueous nitrate/nitrite by suppressing further reduction. </w:t>
      </w:r>
      <w:r w:rsidRPr="00F64F4A">
        <w:rPr>
          <w:rFonts w:ascii="Times New Roman" w:hAnsi="Times New Roman" w:cs="Times New Roman"/>
          <w:i/>
          <w:sz w:val="21"/>
          <w:szCs w:val="21"/>
        </w:rPr>
        <w:t>Nat. Commun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15</w:t>
      </w:r>
      <w:r w:rsidRPr="00F64F4A">
        <w:rPr>
          <w:rFonts w:ascii="Times New Roman" w:hAnsi="Times New Roman" w:cs="Times New Roman"/>
          <w:sz w:val="21"/>
          <w:szCs w:val="21"/>
        </w:rPr>
        <w:t>, 9800 (2024).</w:t>
      </w:r>
    </w:p>
    <w:p w14:paraId="68AE7B3A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8.</w:t>
      </w:r>
      <w:r w:rsidRPr="00F64F4A">
        <w:rPr>
          <w:rFonts w:ascii="Times New Roman" w:hAnsi="Times New Roman" w:cs="Times New Roman"/>
          <w:sz w:val="21"/>
          <w:szCs w:val="21"/>
        </w:rPr>
        <w:tab/>
        <w:t>Cheng Y</w:t>
      </w:r>
      <w:r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Pr="00F64F4A">
        <w:rPr>
          <w:rFonts w:ascii="Times New Roman" w:hAnsi="Times New Roman" w:cs="Times New Roman"/>
          <w:sz w:val="21"/>
          <w:szCs w:val="21"/>
        </w:rPr>
        <w:t xml:space="preserve"> Highly Efficient Electrosynthesis of Glycine over an Atomically Dispersed Iron Catalyst. </w:t>
      </w:r>
      <w:r w:rsidRPr="00F64F4A">
        <w:rPr>
          <w:rFonts w:ascii="Times New Roman" w:hAnsi="Times New Roman" w:cs="Times New Roman"/>
          <w:i/>
          <w:sz w:val="21"/>
          <w:szCs w:val="21"/>
        </w:rPr>
        <w:t>J. Am. Chem. Soc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146</w:t>
      </w:r>
      <w:r w:rsidRPr="00F64F4A">
        <w:rPr>
          <w:rFonts w:ascii="Times New Roman" w:hAnsi="Times New Roman" w:cs="Times New Roman"/>
          <w:sz w:val="21"/>
          <w:szCs w:val="21"/>
        </w:rPr>
        <w:t>, 10084-10092 (2024).</w:t>
      </w:r>
    </w:p>
    <w:p w14:paraId="6D23DC1B" w14:textId="77777777" w:rsidR="00F64F4A" w:rsidRPr="00F64F4A" w:rsidRDefault="00F64F4A" w:rsidP="00F64F4A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9.</w:t>
      </w:r>
      <w:r w:rsidRPr="00F64F4A">
        <w:rPr>
          <w:rFonts w:ascii="Times New Roman" w:hAnsi="Times New Roman" w:cs="Times New Roman"/>
          <w:sz w:val="21"/>
          <w:szCs w:val="21"/>
        </w:rPr>
        <w:tab/>
        <w:t>Kim JE</w:t>
      </w:r>
      <w:r w:rsidRPr="00F64F4A">
        <w:rPr>
          <w:rFonts w:ascii="Times New Roman" w:hAnsi="Times New Roman" w:cs="Times New Roman"/>
          <w:i/>
          <w:sz w:val="21"/>
          <w:szCs w:val="21"/>
        </w:rPr>
        <w:t>, et al.</w:t>
      </w:r>
      <w:r w:rsidRPr="00F64F4A">
        <w:rPr>
          <w:rFonts w:ascii="Times New Roman" w:hAnsi="Times New Roman" w:cs="Times New Roman"/>
          <w:sz w:val="21"/>
          <w:szCs w:val="21"/>
        </w:rPr>
        <w:t xml:space="preserve"> Electrochemical Synthesis of Glycine from Oxalic Acid and Nitrate. </w:t>
      </w:r>
      <w:r w:rsidRPr="00F64F4A">
        <w:rPr>
          <w:rFonts w:ascii="Times New Roman" w:hAnsi="Times New Roman" w:cs="Times New Roman"/>
          <w:i/>
          <w:sz w:val="21"/>
          <w:szCs w:val="21"/>
        </w:rPr>
        <w:t>Angew. Chem. Int. Ed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60</w:t>
      </w:r>
      <w:r w:rsidRPr="00F64F4A">
        <w:rPr>
          <w:rFonts w:ascii="Times New Roman" w:hAnsi="Times New Roman" w:cs="Times New Roman"/>
          <w:sz w:val="21"/>
          <w:szCs w:val="21"/>
        </w:rPr>
        <w:t>, 21943-21951 (2021).</w:t>
      </w:r>
    </w:p>
    <w:p w14:paraId="76572D4E" w14:textId="77777777" w:rsidR="00F64F4A" w:rsidRPr="00F64F4A" w:rsidRDefault="00F64F4A" w:rsidP="00F64F4A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1"/>
          <w:szCs w:val="21"/>
        </w:rPr>
      </w:pPr>
      <w:r w:rsidRPr="00F64F4A">
        <w:rPr>
          <w:rFonts w:ascii="Times New Roman" w:hAnsi="Times New Roman" w:cs="Times New Roman"/>
          <w:sz w:val="21"/>
          <w:szCs w:val="21"/>
        </w:rPr>
        <w:t>10.</w:t>
      </w:r>
      <w:r w:rsidRPr="00F64F4A">
        <w:rPr>
          <w:rFonts w:ascii="Times New Roman" w:hAnsi="Times New Roman" w:cs="Times New Roman"/>
          <w:sz w:val="21"/>
          <w:szCs w:val="21"/>
        </w:rPr>
        <w:tab/>
        <w:t xml:space="preserve">Wang K, Li P, Zhang B. Industrial-grade electrocatalytic synthesis of glycine from oxalic acid and nitrate using a porous PbSnBi catalyst. </w:t>
      </w:r>
      <w:r w:rsidRPr="00F64F4A">
        <w:rPr>
          <w:rFonts w:ascii="Times New Roman" w:hAnsi="Times New Roman" w:cs="Times New Roman"/>
          <w:i/>
          <w:sz w:val="21"/>
          <w:szCs w:val="21"/>
        </w:rPr>
        <w:t>Appl. Catal B-Environ.</w:t>
      </w:r>
      <w:r w:rsidRPr="00F64F4A">
        <w:rPr>
          <w:rFonts w:ascii="Times New Roman" w:hAnsi="Times New Roman" w:cs="Times New Roman"/>
          <w:sz w:val="21"/>
          <w:szCs w:val="21"/>
        </w:rPr>
        <w:t xml:space="preserve"> </w:t>
      </w:r>
      <w:r w:rsidRPr="00F64F4A">
        <w:rPr>
          <w:rFonts w:ascii="Times New Roman" w:hAnsi="Times New Roman" w:cs="Times New Roman"/>
          <w:b/>
          <w:sz w:val="21"/>
          <w:szCs w:val="21"/>
        </w:rPr>
        <w:t>361</w:t>
      </w:r>
      <w:r w:rsidRPr="00F64F4A">
        <w:rPr>
          <w:rFonts w:ascii="Times New Roman" w:hAnsi="Times New Roman" w:cs="Times New Roman"/>
          <w:sz w:val="21"/>
          <w:szCs w:val="21"/>
        </w:rPr>
        <w:t>, 124653 (2025).</w:t>
      </w:r>
    </w:p>
    <w:p w14:paraId="775B3573" w14:textId="42FCC67B" w:rsidR="007D28E1" w:rsidRPr="009A3F53" w:rsidRDefault="00ED5C0A" w:rsidP="00F64F4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F64F4A">
        <w:rPr>
          <w:rFonts w:ascii="Times New Roman" w:hAnsi="Times New Roman" w:cs="Times New Roman"/>
          <w:sz w:val="21"/>
          <w:szCs w:val="21"/>
        </w:rPr>
        <w:fldChar w:fldCharType="end"/>
      </w:r>
    </w:p>
    <w:sectPr w:rsidR="007D28E1" w:rsidRPr="009A3F53" w:rsidSect="00357050">
      <w:pgSz w:w="11906" w:h="16838"/>
      <w:pgMar w:top="1134" w:right="936" w:bottom="1134" w:left="93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D2069" w14:textId="77777777" w:rsidR="005D4A7F" w:rsidRDefault="005D4A7F" w:rsidP="00FC5267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74267B00" w14:textId="77777777" w:rsidR="005D4A7F" w:rsidRDefault="005D4A7F" w:rsidP="00FC5267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7AF4E" w14:textId="77777777" w:rsidR="005D4A7F" w:rsidRDefault="005D4A7F" w:rsidP="00FC5267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397D3C41" w14:textId="77777777" w:rsidR="005D4A7F" w:rsidRDefault="005D4A7F" w:rsidP="00FC5267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53F08"/>
    <w:multiLevelType w:val="hybridMultilevel"/>
    <w:tmpl w:val="1A4C41E2"/>
    <w:lvl w:ilvl="0" w:tplc="CD8050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4F76076"/>
    <w:multiLevelType w:val="hybridMultilevel"/>
    <w:tmpl w:val="5D0045C0"/>
    <w:lvl w:ilvl="0" w:tplc="238047A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EC734B0"/>
    <w:multiLevelType w:val="hybridMultilevel"/>
    <w:tmpl w:val="B4DA9E14"/>
    <w:lvl w:ilvl="0" w:tplc="213C56B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44174154">
    <w:abstractNumId w:val="2"/>
  </w:num>
  <w:num w:numId="2" w16cid:durableId="384834545">
    <w:abstractNumId w:val="1"/>
  </w:num>
  <w:num w:numId="3" w16cid:durableId="517694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2NDIzNTI3tDQ2NzNV0lEKTi0uzszPAykwtKwFAEuzwJ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ta5tzd7d2p9tewvr5xpr0pwvzsrxfpzxpv&quot;&gt;My EndNote Library Copy2 Copy&lt;record-ids&gt;&lt;item&gt;780&lt;/item&gt;&lt;item&gt;885&lt;/item&gt;&lt;item&gt;985&lt;/item&gt;&lt;item&gt;995&lt;/item&gt;&lt;item&gt;1003&lt;/item&gt;&lt;item&gt;1019&lt;/item&gt;&lt;item&gt;1027&lt;/item&gt;&lt;item&gt;1048&lt;/item&gt;&lt;item&gt;1049&lt;/item&gt;&lt;item&gt;1050&lt;/item&gt;&lt;/record-ids&gt;&lt;/item&gt;&lt;/Libraries&gt;"/>
  </w:docVars>
  <w:rsids>
    <w:rsidRoot w:val="007D6E10"/>
    <w:rsid w:val="000011C0"/>
    <w:rsid w:val="000154BC"/>
    <w:rsid w:val="00016121"/>
    <w:rsid w:val="0002530B"/>
    <w:rsid w:val="00054951"/>
    <w:rsid w:val="00056592"/>
    <w:rsid w:val="00067FE4"/>
    <w:rsid w:val="00076D77"/>
    <w:rsid w:val="0007799D"/>
    <w:rsid w:val="0008165E"/>
    <w:rsid w:val="000864A7"/>
    <w:rsid w:val="00086806"/>
    <w:rsid w:val="000924A2"/>
    <w:rsid w:val="00097688"/>
    <w:rsid w:val="000A2BDA"/>
    <w:rsid w:val="000A5070"/>
    <w:rsid w:val="000C7CD8"/>
    <w:rsid w:val="000E0526"/>
    <w:rsid w:val="000F211F"/>
    <w:rsid w:val="0010099E"/>
    <w:rsid w:val="001013D0"/>
    <w:rsid w:val="0012461F"/>
    <w:rsid w:val="001252E2"/>
    <w:rsid w:val="00147BB2"/>
    <w:rsid w:val="001529CD"/>
    <w:rsid w:val="0015538C"/>
    <w:rsid w:val="00160031"/>
    <w:rsid w:val="00164193"/>
    <w:rsid w:val="00172AB9"/>
    <w:rsid w:val="00174528"/>
    <w:rsid w:val="00180922"/>
    <w:rsid w:val="001914B0"/>
    <w:rsid w:val="0019461A"/>
    <w:rsid w:val="001A1496"/>
    <w:rsid w:val="001A4AA4"/>
    <w:rsid w:val="001A6BCA"/>
    <w:rsid w:val="001B00B0"/>
    <w:rsid w:val="001B0BC9"/>
    <w:rsid w:val="001B76EE"/>
    <w:rsid w:val="001C1998"/>
    <w:rsid w:val="001D2F3E"/>
    <w:rsid w:val="001D3D3B"/>
    <w:rsid w:val="001F057D"/>
    <w:rsid w:val="00200EEE"/>
    <w:rsid w:val="00205FEB"/>
    <w:rsid w:val="00210F47"/>
    <w:rsid w:val="00211883"/>
    <w:rsid w:val="00226E2C"/>
    <w:rsid w:val="00231024"/>
    <w:rsid w:val="00233C6F"/>
    <w:rsid w:val="002419F2"/>
    <w:rsid w:val="002432A2"/>
    <w:rsid w:val="002606FA"/>
    <w:rsid w:val="00260C7A"/>
    <w:rsid w:val="00280653"/>
    <w:rsid w:val="00281543"/>
    <w:rsid w:val="0029716C"/>
    <w:rsid w:val="002A1799"/>
    <w:rsid w:val="002A3666"/>
    <w:rsid w:val="002C1A7E"/>
    <w:rsid w:val="002C223C"/>
    <w:rsid w:val="002D45BD"/>
    <w:rsid w:val="002D6537"/>
    <w:rsid w:val="002E3B58"/>
    <w:rsid w:val="002F4582"/>
    <w:rsid w:val="00302006"/>
    <w:rsid w:val="003170F8"/>
    <w:rsid w:val="003174F5"/>
    <w:rsid w:val="00320149"/>
    <w:rsid w:val="00341AA2"/>
    <w:rsid w:val="00346F36"/>
    <w:rsid w:val="00357050"/>
    <w:rsid w:val="00361219"/>
    <w:rsid w:val="00371909"/>
    <w:rsid w:val="0038717D"/>
    <w:rsid w:val="0039640A"/>
    <w:rsid w:val="00397165"/>
    <w:rsid w:val="003A29E5"/>
    <w:rsid w:val="003C669A"/>
    <w:rsid w:val="003D2A90"/>
    <w:rsid w:val="003D5C42"/>
    <w:rsid w:val="003E3B32"/>
    <w:rsid w:val="003F35E5"/>
    <w:rsid w:val="00417642"/>
    <w:rsid w:val="0042428A"/>
    <w:rsid w:val="004275B9"/>
    <w:rsid w:val="00430E15"/>
    <w:rsid w:val="00431E5C"/>
    <w:rsid w:val="0043757F"/>
    <w:rsid w:val="00440EE5"/>
    <w:rsid w:val="00443550"/>
    <w:rsid w:val="00443823"/>
    <w:rsid w:val="0044724E"/>
    <w:rsid w:val="00451336"/>
    <w:rsid w:val="0045367D"/>
    <w:rsid w:val="004557B1"/>
    <w:rsid w:val="00462675"/>
    <w:rsid w:val="00465E3B"/>
    <w:rsid w:val="00477A1B"/>
    <w:rsid w:val="00486213"/>
    <w:rsid w:val="0049282B"/>
    <w:rsid w:val="004A2FC9"/>
    <w:rsid w:val="004A63E9"/>
    <w:rsid w:val="004A7D43"/>
    <w:rsid w:val="004B57C9"/>
    <w:rsid w:val="004B785F"/>
    <w:rsid w:val="004C46E5"/>
    <w:rsid w:val="004C5A9B"/>
    <w:rsid w:val="004E16D6"/>
    <w:rsid w:val="004E516D"/>
    <w:rsid w:val="004F296C"/>
    <w:rsid w:val="005258FE"/>
    <w:rsid w:val="00526C91"/>
    <w:rsid w:val="00543C90"/>
    <w:rsid w:val="005461D5"/>
    <w:rsid w:val="005479B3"/>
    <w:rsid w:val="00551C9B"/>
    <w:rsid w:val="00573DDB"/>
    <w:rsid w:val="005765E8"/>
    <w:rsid w:val="00596484"/>
    <w:rsid w:val="005A68F4"/>
    <w:rsid w:val="005B16C8"/>
    <w:rsid w:val="005C07DA"/>
    <w:rsid w:val="005D4A7F"/>
    <w:rsid w:val="005D7EE5"/>
    <w:rsid w:val="005E089D"/>
    <w:rsid w:val="005E7304"/>
    <w:rsid w:val="005F5D6A"/>
    <w:rsid w:val="00603210"/>
    <w:rsid w:val="00606874"/>
    <w:rsid w:val="00607C15"/>
    <w:rsid w:val="00611464"/>
    <w:rsid w:val="006140D0"/>
    <w:rsid w:val="00615F3E"/>
    <w:rsid w:val="006269C6"/>
    <w:rsid w:val="006355B7"/>
    <w:rsid w:val="00636E96"/>
    <w:rsid w:val="0064216B"/>
    <w:rsid w:val="006465D3"/>
    <w:rsid w:val="006477AB"/>
    <w:rsid w:val="00647B38"/>
    <w:rsid w:val="006507A4"/>
    <w:rsid w:val="00653E5B"/>
    <w:rsid w:val="00654B90"/>
    <w:rsid w:val="00656674"/>
    <w:rsid w:val="00657EF8"/>
    <w:rsid w:val="00666D1F"/>
    <w:rsid w:val="00673119"/>
    <w:rsid w:val="0068152D"/>
    <w:rsid w:val="006937DB"/>
    <w:rsid w:val="00694A9A"/>
    <w:rsid w:val="0069621E"/>
    <w:rsid w:val="006970DB"/>
    <w:rsid w:val="006A6F62"/>
    <w:rsid w:val="006C3A8F"/>
    <w:rsid w:val="006C69BC"/>
    <w:rsid w:val="006D5E8C"/>
    <w:rsid w:val="006E166C"/>
    <w:rsid w:val="006E51C8"/>
    <w:rsid w:val="006E544C"/>
    <w:rsid w:val="006E573A"/>
    <w:rsid w:val="006E6970"/>
    <w:rsid w:val="0070279E"/>
    <w:rsid w:val="00706715"/>
    <w:rsid w:val="00707217"/>
    <w:rsid w:val="00716001"/>
    <w:rsid w:val="007234DF"/>
    <w:rsid w:val="00762C21"/>
    <w:rsid w:val="007647D9"/>
    <w:rsid w:val="0076521F"/>
    <w:rsid w:val="00784483"/>
    <w:rsid w:val="00785318"/>
    <w:rsid w:val="00790823"/>
    <w:rsid w:val="007921B9"/>
    <w:rsid w:val="00794F4C"/>
    <w:rsid w:val="007A72C9"/>
    <w:rsid w:val="007B1092"/>
    <w:rsid w:val="007B535E"/>
    <w:rsid w:val="007C079D"/>
    <w:rsid w:val="007C15F2"/>
    <w:rsid w:val="007C587B"/>
    <w:rsid w:val="007D2551"/>
    <w:rsid w:val="007D28E1"/>
    <w:rsid w:val="007D6E10"/>
    <w:rsid w:val="007E34EC"/>
    <w:rsid w:val="007E6909"/>
    <w:rsid w:val="007F5DD3"/>
    <w:rsid w:val="00801C65"/>
    <w:rsid w:val="00804D3E"/>
    <w:rsid w:val="00820426"/>
    <w:rsid w:val="0082256C"/>
    <w:rsid w:val="0084748E"/>
    <w:rsid w:val="00851BE7"/>
    <w:rsid w:val="008536AA"/>
    <w:rsid w:val="00853B30"/>
    <w:rsid w:val="0085489F"/>
    <w:rsid w:val="00860897"/>
    <w:rsid w:val="00875E1D"/>
    <w:rsid w:val="008826F2"/>
    <w:rsid w:val="00894883"/>
    <w:rsid w:val="008961FD"/>
    <w:rsid w:val="008A1F25"/>
    <w:rsid w:val="008A7BF6"/>
    <w:rsid w:val="008B1918"/>
    <w:rsid w:val="008B1C30"/>
    <w:rsid w:val="008B51BA"/>
    <w:rsid w:val="008B7DE3"/>
    <w:rsid w:val="008C6475"/>
    <w:rsid w:val="008D1A88"/>
    <w:rsid w:val="008D2638"/>
    <w:rsid w:val="008D312C"/>
    <w:rsid w:val="008D62FD"/>
    <w:rsid w:val="008F3647"/>
    <w:rsid w:val="008F6124"/>
    <w:rsid w:val="0091506E"/>
    <w:rsid w:val="00920A16"/>
    <w:rsid w:val="0095367D"/>
    <w:rsid w:val="0098331C"/>
    <w:rsid w:val="009834CA"/>
    <w:rsid w:val="00986ECF"/>
    <w:rsid w:val="009A1F18"/>
    <w:rsid w:val="009A2868"/>
    <w:rsid w:val="009A3F53"/>
    <w:rsid w:val="009B3775"/>
    <w:rsid w:val="009B5E21"/>
    <w:rsid w:val="009C0C4E"/>
    <w:rsid w:val="009E543A"/>
    <w:rsid w:val="009F0F9E"/>
    <w:rsid w:val="009F7A99"/>
    <w:rsid w:val="00A06C6F"/>
    <w:rsid w:val="00A070F3"/>
    <w:rsid w:val="00A10D7E"/>
    <w:rsid w:val="00A11636"/>
    <w:rsid w:val="00A1195E"/>
    <w:rsid w:val="00A215EE"/>
    <w:rsid w:val="00A23BEA"/>
    <w:rsid w:val="00A35BDB"/>
    <w:rsid w:val="00A36607"/>
    <w:rsid w:val="00A401F0"/>
    <w:rsid w:val="00A448A9"/>
    <w:rsid w:val="00A45031"/>
    <w:rsid w:val="00A61CA0"/>
    <w:rsid w:val="00A71037"/>
    <w:rsid w:val="00A75704"/>
    <w:rsid w:val="00A8407C"/>
    <w:rsid w:val="00A876F8"/>
    <w:rsid w:val="00AC0901"/>
    <w:rsid w:val="00AD222E"/>
    <w:rsid w:val="00AF4DE6"/>
    <w:rsid w:val="00AF6850"/>
    <w:rsid w:val="00B118DD"/>
    <w:rsid w:val="00B1282B"/>
    <w:rsid w:val="00B217A6"/>
    <w:rsid w:val="00B31FAA"/>
    <w:rsid w:val="00B34C57"/>
    <w:rsid w:val="00B35140"/>
    <w:rsid w:val="00B5269F"/>
    <w:rsid w:val="00B77BFD"/>
    <w:rsid w:val="00B825D0"/>
    <w:rsid w:val="00B9112C"/>
    <w:rsid w:val="00B91C69"/>
    <w:rsid w:val="00B92271"/>
    <w:rsid w:val="00BA35DA"/>
    <w:rsid w:val="00BA655C"/>
    <w:rsid w:val="00BB10EA"/>
    <w:rsid w:val="00BB2555"/>
    <w:rsid w:val="00BB637E"/>
    <w:rsid w:val="00BD35CA"/>
    <w:rsid w:val="00BE4AC5"/>
    <w:rsid w:val="00BF29B1"/>
    <w:rsid w:val="00BF51CA"/>
    <w:rsid w:val="00C01917"/>
    <w:rsid w:val="00C04A95"/>
    <w:rsid w:val="00C251F3"/>
    <w:rsid w:val="00C41BF6"/>
    <w:rsid w:val="00C45062"/>
    <w:rsid w:val="00C46D90"/>
    <w:rsid w:val="00C64AA4"/>
    <w:rsid w:val="00C712BC"/>
    <w:rsid w:val="00C8178F"/>
    <w:rsid w:val="00C82EDB"/>
    <w:rsid w:val="00C9334B"/>
    <w:rsid w:val="00CA00DD"/>
    <w:rsid w:val="00CA30AD"/>
    <w:rsid w:val="00CB2F13"/>
    <w:rsid w:val="00CC0514"/>
    <w:rsid w:val="00CC149B"/>
    <w:rsid w:val="00CD1349"/>
    <w:rsid w:val="00CE65D9"/>
    <w:rsid w:val="00CF111C"/>
    <w:rsid w:val="00CF3D9E"/>
    <w:rsid w:val="00D00CA1"/>
    <w:rsid w:val="00D0583B"/>
    <w:rsid w:val="00D2468E"/>
    <w:rsid w:val="00D27DA6"/>
    <w:rsid w:val="00D34FFC"/>
    <w:rsid w:val="00D45AB8"/>
    <w:rsid w:val="00D53765"/>
    <w:rsid w:val="00D55BAE"/>
    <w:rsid w:val="00D704AA"/>
    <w:rsid w:val="00D7277A"/>
    <w:rsid w:val="00D73FC3"/>
    <w:rsid w:val="00D84C62"/>
    <w:rsid w:val="00D87F00"/>
    <w:rsid w:val="00D96178"/>
    <w:rsid w:val="00DA1431"/>
    <w:rsid w:val="00DA3FB0"/>
    <w:rsid w:val="00DC6BB7"/>
    <w:rsid w:val="00DD3A03"/>
    <w:rsid w:val="00DD5CA7"/>
    <w:rsid w:val="00DE3015"/>
    <w:rsid w:val="00DE5C68"/>
    <w:rsid w:val="00DF2BFB"/>
    <w:rsid w:val="00DF5E8A"/>
    <w:rsid w:val="00DF5F7F"/>
    <w:rsid w:val="00DF67D6"/>
    <w:rsid w:val="00DF75C2"/>
    <w:rsid w:val="00E05C3D"/>
    <w:rsid w:val="00E15285"/>
    <w:rsid w:val="00E409A2"/>
    <w:rsid w:val="00E51EA3"/>
    <w:rsid w:val="00E549CA"/>
    <w:rsid w:val="00E63C08"/>
    <w:rsid w:val="00E710D1"/>
    <w:rsid w:val="00E72728"/>
    <w:rsid w:val="00E8135A"/>
    <w:rsid w:val="00E85A9D"/>
    <w:rsid w:val="00E93166"/>
    <w:rsid w:val="00EA63CF"/>
    <w:rsid w:val="00EB6E53"/>
    <w:rsid w:val="00EC0BC1"/>
    <w:rsid w:val="00ED140E"/>
    <w:rsid w:val="00ED43E6"/>
    <w:rsid w:val="00ED5C0A"/>
    <w:rsid w:val="00EE7ACD"/>
    <w:rsid w:val="00EF4E06"/>
    <w:rsid w:val="00EF5498"/>
    <w:rsid w:val="00EF6C07"/>
    <w:rsid w:val="00F04642"/>
    <w:rsid w:val="00F056F7"/>
    <w:rsid w:val="00F13554"/>
    <w:rsid w:val="00F21FB8"/>
    <w:rsid w:val="00F300EA"/>
    <w:rsid w:val="00F327DF"/>
    <w:rsid w:val="00F53E52"/>
    <w:rsid w:val="00F54294"/>
    <w:rsid w:val="00F560FC"/>
    <w:rsid w:val="00F57A5F"/>
    <w:rsid w:val="00F64F4A"/>
    <w:rsid w:val="00F7311D"/>
    <w:rsid w:val="00F74C04"/>
    <w:rsid w:val="00F7649F"/>
    <w:rsid w:val="00F8113D"/>
    <w:rsid w:val="00FA5E2F"/>
    <w:rsid w:val="00FA6112"/>
    <w:rsid w:val="00FB2CFF"/>
    <w:rsid w:val="00FC5267"/>
    <w:rsid w:val="00FD3DCD"/>
    <w:rsid w:val="00FE1B50"/>
    <w:rsid w:val="00FE2A6D"/>
    <w:rsid w:val="00FF1AC4"/>
    <w:rsid w:val="00FF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8D432F"/>
  <w14:discardImageEditingData/>
  <w14:defaultImageDpi w14:val="32767"/>
  <w15:chartTrackingRefBased/>
  <w15:docId w15:val="{A6285678-94E8-4617-B676-BE95D288C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7D6E1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D6E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D6E1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D6E1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D6E1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D6E10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D6E10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D6E10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D6E10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D6E1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7D6E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7D6E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7D6E1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D6E10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7D6E1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7D6E1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7D6E1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7D6E1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7D6E10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7D6E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D6E10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7D6E1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D6E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7D6E1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D6E1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7D6E1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D6E1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7D6E1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D6E10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FC526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FC526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C526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FC5267"/>
    <w:rPr>
      <w:sz w:val="18"/>
      <w:szCs w:val="18"/>
    </w:rPr>
  </w:style>
  <w:style w:type="paragraph" w:styleId="af2">
    <w:name w:val="caption"/>
    <w:basedOn w:val="a"/>
    <w:next w:val="a"/>
    <w:uiPriority w:val="35"/>
    <w:unhideWhenUsed/>
    <w:qFormat/>
    <w:rsid w:val="00F57A5F"/>
    <w:rPr>
      <w:rFonts w:ascii="Times New Roman" w:eastAsia="Times New Roman" w:hAnsi="Times New Roman" w:cstheme="majorBidi"/>
      <w:sz w:val="20"/>
      <w:szCs w:val="20"/>
    </w:rPr>
  </w:style>
  <w:style w:type="paragraph" w:customStyle="1" w:styleId="TAMainText">
    <w:name w:val="TA_Main_Text"/>
    <w:basedOn w:val="a"/>
    <w:rsid w:val="00607C15"/>
    <w:pPr>
      <w:widowControl/>
      <w:spacing w:after="0" w:line="480" w:lineRule="auto"/>
      <w:ind w:firstLine="202"/>
      <w:jc w:val="both"/>
    </w:pPr>
    <w:rPr>
      <w:rFonts w:ascii="Times" w:hAnsi="Times" w:cs="Times New Roman"/>
      <w:kern w:val="0"/>
      <w:sz w:val="24"/>
      <w:szCs w:val="20"/>
      <w:lang w:eastAsia="en-US"/>
      <w14:ligatures w14:val="none"/>
    </w:rPr>
  </w:style>
  <w:style w:type="paragraph" w:customStyle="1" w:styleId="FACorrespondingAuthorFootnote">
    <w:name w:val="FA_Corresponding_Author_Footnote"/>
    <w:basedOn w:val="a"/>
    <w:next w:val="TAMainText"/>
    <w:rsid w:val="00607C15"/>
    <w:pPr>
      <w:widowControl/>
      <w:spacing w:after="200" w:line="480" w:lineRule="auto"/>
      <w:jc w:val="both"/>
    </w:pPr>
    <w:rPr>
      <w:rFonts w:ascii="Times" w:hAnsi="Times" w:cs="Times New Roman"/>
      <w:kern w:val="0"/>
      <w:sz w:val="24"/>
      <w:szCs w:val="20"/>
      <w:lang w:eastAsia="en-US"/>
      <w14:ligatures w14:val="none"/>
    </w:rPr>
  </w:style>
  <w:style w:type="paragraph" w:styleId="af3">
    <w:name w:val="No Spacing"/>
    <w:uiPriority w:val="1"/>
    <w:qFormat/>
    <w:rsid w:val="00607C15"/>
    <w:pPr>
      <w:widowControl w:val="0"/>
      <w:spacing w:after="0" w:line="240" w:lineRule="auto"/>
    </w:pPr>
  </w:style>
  <w:style w:type="character" w:styleId="af4">
    <w:name w:val="Placeholder Text"/>
    <w:basedOn w:val="a0"/>
    <w:uiPriority w:val="99"/>
    <w:semiHidden/>
    <w:rsid w:val="00D2468E"/>
    <w:rPr>
      <w:color w:val="666666"/>
    </w:rPr>
  </w:style>
  <w:style w:type="table" w:customStyle="1" w:styleId="22">
    <w:name w:val="无格式表格 22"/>
    <w:basedOn w:val="a1"/>
    <w:next w:val="21"/>
    <w:uiPriority w:val="42"/>
    <w:rsid w:val="007D28E1"/>
    <w:pPr>
      <w:widowControl w:val="0"/>
      <w:spacing w:after="0" w:line="240" w:lineRule="auto"/>
      <w:jc w:val="both"/>
    </w:pPr>
    <w:rPr>
      <w:rFonts w:ascii="Calibri" w:eastAsia="等线" w:hAnsi="Calibri" w:cs="Arial"/>
      <w:sz w:val="21"/>
      <w:szCs w:val="22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21">
    <w:name w:val="Plain Table 2"/>
    <w:basedOn w:val="a1"/>
    <w:uiPriority w:val="42"/>
    <w:rsid w:val="007D28E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ED5C0A"/>
    <w:pPr>
      <w:spacing w:after="0"/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D5C0A"/>
    <w:rPr>
      <w:rFonts w:ascii="等线" w:eastAsia="等线" w:hAnsi="等线"/>
      <w:noProof/>
    </w:rPr>
  </w:style>
  <w:style w:type="paragraph" w:customStyle="1" w:styleId="EndNoteBibliography">
    <w:name w:val="EndNote Bibliography"/>
    <w:basedOn w:val="a"/>
    <w:link w:val="EndNoteBibliography0"/>
    <w:rsid w:val="00ED5C0A"/>
    <w:pPr>
      <w:spacing w:line="240" w:lineRule="auto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ED5C0A"/>
    <w:rPr>
      <w:rFonts w:ascii="等线" w:eastAsia="等线" w:hAnsi="等线"/>
      <w:noProof/>
    </w:rPr>
  </w:style>
  <w:style w:type="table" w:styleId="af5">
    <w:name w:val="Table Grid"/>
    <w:basedOn w:val="a1"/>
    <w:uiPriority w:val="39"/>
    <w:rsid w:val="004A6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Revision"/>
    <w:hidden/>
    <w:uiPriority w:val="99"/>
    <w:semiHidden/>
    <w:rsid w:val="000C7CD8"/>
    <w:pPr>
      <w:spacing w:after="0" w:line="240" w:lineRule="auto"/>
    </w:pPr>
  </w:style>
  <w:style w:type="character" w:styleId="af7">
    <w:name w:val="annotation reference"/>
    <w:basedOn w:val="a0"/>
    <w:uiPriority w:val="99"/>
    <w:semiHidden/>
    <w:unhideWhenUsed/>
    <w:rsid w:val="000864A7"/>
    <w:rPr>
      <w:sz w:val="16"/>
      <w:szCs w:val="16"/>
    </w:rPr>
  </w:style>
  <w:style w:type="paragraph" w:styleId="af8">
    <w:name w:val="annotation text"/>
    <w:basedOn w:val="a"/>
    <w:link w:val="af9"/>
    <w:uiPriority w:val="99"/>
    <w:unhideWhenUsed/>
    <w:rsid w:val="000864A7"/>
    <w:pPr>
      <w:spacing w:line="240" w:lineRule="auto"/>
    </w:pPr>
    <w:rPr>
      <w:sz w:val="20"/>
      <w:szCs w:val="20"/>
    </w:rPr>
  </w:style>
  <w:style w:type="character" w:customStyle="1" w:styleId="af9">
    <w:name w:val="批注文字 字符"/>
    <w:basedOn w:val="a0"/>
    <w:link w:val="af8"/>
    <w:uiPriority w:val="99"/>
    <w:rsid w:val="000864A7"/>
    <w:rPr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0864A7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0864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9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g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image" Target="media/image35.jpg"/><Relationship Id="rId47" Type="http://schemas.openxmlformats.org/officeDocument/2006/relationships/image" Target="media/image40.jpg"/><Relationship Id="rId50" Type="http://schemas.openxmlformats.org/officeDocument/2006/relationships/image" Target="media/image43.jp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9" Type="http://schemas.openxmlformats.org/officeDocument/2006/relationships/image" Target="media/image22.jpg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openxmlformats.org/officeDocument/2006/relationships/image" Target="media/image37.jpg"/><Relationship Id="rId52" Type="http://schemas.openxmlformats.org/officeDocument/2006/relationships/image" Target="media/image45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image" Target="media/image36.jpg"/><Relationship Id="rId48" Type="http://schemas.openxmlformats.org/officeDocument/2006/relationships/image" Target="media/image41.jpg"/><Relationship Id="rId8" Type="http://schemas.openxmlformats.org/officeDocument/2006/relationships/image" Target="media/image1.jpg"/><Relationship Id="rId51" Type="http://schemas.openxmlformats.org/officeDocument/2006/relationships/image" Target="media/image44.jpg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46" Type="http://schemas.openxmlformats.org/officeDocument/2006/relationships/image" Target="media/image39.jpg"/><Relationship Id="rId20" Type="http://schemas.openxmlformats.org/officeDocument/2006/relationships/image" Target="media/image13.jpg"/><Relationship Id="rId41" Type="http://schemas.openxmlformats.org/officeDocument/2006/relationships/image" Target="media/image34.jp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49" Type="http://schemas.openxmlformats.org/officeDocument/2006/relationships/image" Target="media/image42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76749-0082-41D7-92DB-A0B1DDA07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7</Pages>
  <Words>4459</Words>
  <Characters>22119</Characters>
  <Application>Microsoft Office Word</Application>
  <DocSecurity>0</DocSecurity>
  <Lines>921</Lines>
  <Paragraphs>5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hong Huang</dc:creator>
  <cp:keywords/>
  <dc:description/>
  <cp:lastModifiedBy>Minghong Huang</cp:lastModifiedBy>
  <cp:revision>6</cp:revision>
  <dcterms:created xsi:type="dcterms:W3CDTF">2025-08-27T01:25:00Z</dcterms:created>
  <dcterms:modified xsi:type="dcterms:W3CDTF">2025-08-27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5-07-27T06:21:32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6a9c9eae-1a7d-4ffa-b7e8-6e1aa379c4bc</vt:lpwstr>
  </property>
  <property fmtid="{D5CDD505-2E9C-101B-9397-08002B2CF9AE}" pid="8" name="MSIP_Label_51a6c3db-1667-4f49-995a-8b9973972958_ContentBits">
    <vt:lpwstr>0</vt:lpwstr>
  </property>
  <property fmtid="{D5CDD505-2E9C-101B-9397-08002B2CF9AE}" pid="9" name="MSIP_Label_51a6c3db-1667-4f49-995a-8b9973972958_Tag">
    <vt:lpwstr>50, 3, 0, 1</vt:lpwstr>
  </property>
</Properties>
</file>